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measureands,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xml:space="preserve">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000000"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000000"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000000"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000000" w:rsidP="00813C5C">
      <w:pPr>
        <w:numPr>
          <w:ilvl w:val="0"/>
          <w:numId w:val="3"/>
        </w:numPr>
        <w:jc w:val="both"/>
      </w:pPr>
      <w:hyperlink r:id="rId26">
        <w:r w:rsidR="005B211E">
          <w:rPr>
            <w:rStyle w:val="Hyperlink"/>
          </w:rPr>
          <w:t>Alix Rodawa</w:t>
        </w:r>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000000"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000000" w:rsidP="00813C5C">
      <w:pPr>
        <w:numPr>
          <w:ilvl w:val="0"/>
          <w:numId w:val="3"/>
        </w:numPr>
        <w:jc w:val="both"/>
      </w:pPr>
      <w:hyperlink r:id="rId30">
        <w:r w:rsidR="005B211E">
          <w:rPr>
            <w:rStyle w:val="Hyperlink"/>
          </w:rPr>
          <w:t>John Kucklick</w:t>
        </w:r>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000000" w:rsidP="00813C5C">
      <w:pPr>
        <w:numPr>
          <w:ilvl w:val="0"/>
          <w:numId w:val="3"/>
        </w:numPr>
        <w:jc w:val="both"/>
      </w:pPr>
      <w:hyperlink r:id="rId32">
        <w:r w:rsidR="005B211E">
          <w:rPr>
            <w:rStyle w:val="Hyperlink"/>
          </w:rPr>
          <w:t>Catherine A. Rimmer</w:t>
        </w:r>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000000"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r>
          <w:rPr>
            <w:rStyle w:val="Hyperlink"/>
          </w:rPr>
          <w:t>bookdown</w:t>
        </w:r>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r>
          <w:rPr>
            <w:rStyle w:val="Hyperlink"/>
          </w:rPr>
          <w:t>DBeaver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r>
        <w:rPr>
          <w:b/>
          <w:bCs/>
        </w:rPr>
        <w:t>rdkit</w:t>
      </w:r>
      <w:r>
        <w:t xml:space="preserve"> (</w:t>
      </w:r>
      <w:hyperlink w:anchor="ref-RDKit">
        <w:r w:rsidR="00811FC8">
          <w:rPr>
            <w:rStyle w:val="Hyperlink"/>
          </w:rPr>
          <w:t>RDKit: Open-Soure Cheminformatics (version 2021.09.4)</w:t>
        </w:r>
      </w:hyperlink>
      <w:r>
        <w:t xml:space="preserve">) library are required for certain operations supporting display and calculations, primarily generation of machine-readable identifiers (e.g. InChI, InChIKey, SMILES, etc) but the full capabilities of rdkit are available (see the </w:t>
      </w:r>
      <w:hyperlink r:id="rId46">
        <w:r>
          <w:rPr>
            <w:rStyle w:val="Hyperlink"/>
          </w:rPr>
          <w:t>RDKit documentation</w:t>
        </w:r>
      </w:hyperlink>
      <w:r>
        <w:t xml:space="preserve"> for details); these are turned on by default but are completely optional. An </w:t>
      </w:r>
      <w:r>
        <w:rPr>
          <w:b/>
          <w:bCs/>
        </w:rPr>
        <w:t>anaconda</w:t>
      </w:r>
      <w:r>
        <w:t xml:space="preserve"> or </w:t>
      </w:r>
      <w:r>
        <w:rPr>
          <w:b/>
          <w:bCs/>
        </w:rPr>
        <w:t>miniconda</w:t>
      </w:r>
      <w:r>
        <w:t xml:space="preserve"> installation is required. Python integration is not required for spinning up the basic database infrastructure. Users may need to add the conda executable to their PATH and, if conda is already installed, should pay close attention to the Python section of Technical Details. If these are not available, R </w:t>
      </w:r>
      <w:r>
        <w:lastRenderedPageBreak/>
        <w:t xml:space="preserve">will install miniconda (this requires user confirmation at the console) and create the necessary environment as part of automated setup during the compliance script. (Another option for chemical informatics is to use the Java-based R package rcdk instead; users will need to install the Java framework prior to installing rcdk (see </w:t>
      </w:r>
      <w:hyperlink r:id="rId47">
        <w:r>
          <w:rPr>
            <w:rStyle w:val="Hyperlink"/>
          </w:rPr>
          <w:t>Windows</w:t>
        </w:r>
      </w:hyperlink>
      <w:r>
        <w:t xml:space="preserve">; </w:t>
      </w:r>
      <w:hyperlink r:id="rId48">
        <w:r>
          <w:rPr>
            <w:rStyle w:val="Hyperlink"/>
          </w:rPr>
          <w:t>Ubuntu</w:t>
        </w:r>
      </w:hyperlink>
      <w:r>
        <w:t>). This package is not well supported in this project and rdkit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compliance.R”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compliance.R")</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w:t>
      </w:r>
      <w:proofErr w:type="gramStart"/>
      <w:r>
        <w:t>e.g.</w:t>
      </w:r>
      <w:proofErr w:type="gramEnd"/>
      <w:r>
        <w:t> </w:t>
      </w:r>
      <w:r>
        <w:rPr>
          <w:rStyle w:val="VerbatimChar"/>
        </w:rPr>
        <w:t>setwd(file.path("path", "to", "dimspec_dir")</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compliance.R")</w:t>
      </w:r>
      <w:r>
        <w:t>.</w:t>
      </w:r>
    </w:p>
    <w:p w14:paraId="1366A55E" w14:textId="37944455" w:rsidR="005B211E" w:rsidRDefault="005B211E" w:rsidP="00813C5C">
      <w:pPr>
        <w:pStyle w:val="FirstParagraph"/>
        <w:jc w:val="both"/>
      </w:pPr>
      <w:r>
        <w:t>Using either method should in most cases establish the compute environment, including logging and argument validation, binding to a python environment providing rdkit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env_R.R”) and the optional logging (“env_logger.R”) functionality.</w:t>
      </w:r>
    </w:p>
    <w:p w14:paraId="6B744390" w14:textId="77777777" w:rsidR="005B211E" w:rsidRDefault="005B211E" w:rsidP="00813C5C">
      <w:pPr>
        <w:numPr>
          <w:ilvl w:val="1"/>
          <w:numId w:val="8"/>
        </w:numPr>
        <w:jc w:val="both"/>
      </w:pPr>
      <w:r>
        <w:rPr>
          <w:rStyle w:val="VerbatimChar"/>
        </w:rPr>
        <w:t>/</w:t>
      </w:r>
      <w:proofErr w:type="gramStart"/>
      <w:r>
        <w:rPr>
          <w:rStyle w:val="VerbatimChar"/>
        </w:rPr>
        <w:t>sql</w:t>
      </w:r>
      <w:proofErr w:type="gramEnd"/>
      <w:r>
        <w:rPr>
          <w:rStyle w:val="VerbatimChar"/>
        </w:rPr>
        <w:t>_nodes</w:t>
      </w:r>
      <w:r>
        <w:t xml:space="preserve"> Files containing the sql scripts defining the database schema, as run by the “build.sql”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rdkit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gramStart"/>
      <w:r>
        <w:rPr>
          <w:rStyle w:val="VerbatimChar"/>
        </w:rPr>
        <w:t>inst</w:t>
      </w:r>
      <w:proofErr w:type="gramEnd"/>
      <w:r>
        <w:t xml:space="preserve"> Files for rdkit integration (</w:t>
      </w:r>
      <w:r>
        <w:rPr>
          <w:rStyle w:val="VerbatimChar"/>
        </w:rPr>
        <w:t>/rdkit</w:t>
      </w:r>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gramStart"/>
      <w:r>
        <w:rPr>
          <w:rStyle w:val="VerbatimChar"/>
        </w:rPr>
        <w:t>rdkit</w:t>
      </w:r>
      <w:proofErr w:type="gramEnd"/>
      <w:r>
        <w:t xml:space="preserve"> Environment establishment and rdkit functions are located here. These will determine how R connects to the python environment to integrate rdkit into an R session as well as the files necessary to build the environment (</w:t>
      </w:r>
      <w:proofErr w:type="gramStart"/>
      <w:r>
        <w:t>e.g.</w:t>
      </w:r>
      <w:proofErr w:type="gramEnd"/>
      <w:r>
        <w:t> “environment.yml”). Functions in the “py_setup.R”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db”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compliance.R"</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sql file name of the script used to build the database (</w:t>
            </w:r>
            <w:proofErr w:type="gramStart"/>
            <w:r>
              <w:t>e.g.</w:t>
            </w:r>
            <w:proofErr w:type="gramEnd"/>
            <w:r>
              <w:t xml:space="preserve"> “build.sql”;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sql file name of the fallback build script that should be used if the sqlite3 command line interface (CLI) tool is not available (</w:t>
            </w:r>
            <w:proofErr w:type="gramStart"/>
            <w:r>
              <w:t>e.g.</w:t>
            </w:r>
            <w:proofErr w:type="gramEnd"/>
            <w:r>
              <w:t xml:space="preserve"> “build_full.sql”;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 xml:space="preserve">The .sql file name of the data population script to run when populating </w:t>
            </w:r>
            <w:r w:rsidR="00811FC8">
              <w:t xml:space="preserve">data </w:t>
            </w:r>
            <w:r>
              <w:t>at build time (</w:t>
            </w:r>
            <w:proofErr w:type="gramStart"/>
            <w:r>
              <w:t>e.g.</w:t>
            </w:r>
            <w:proofErr w:type="gramEnd"/>
            <w:r>
              <w:t xml:space="preserve"> “populate_common.sql”;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The name of the terminal command to launch the sqlit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miniconda commands (</w:t>
            </w:r>
            <w:proofErr w:type="gramStart"/>
            <w:r>
              <w:t>e.g.</w:t>
            </w:r>
            <w:proofErr w:type="gramEnd"/>
            <w:r>
              <w:t> </w:t>
            </w:r>
            <w:r>
              <w:rPr>
                <w:rStyle w:val="VerbatimChar"/>
              </w:rPr>
              <w:t>conda</w:t>
            </w:r>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r w:rsidRPr="00414BF3">
              <w:rPr>
                <w:rStyle w:val="VerbatimChar"/>
              </w:rPr>
              <w:t>localhost:API_PORT</w:t>
            </w:r>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RDKit.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RDKit for informatics (requires python). If set to </w:t>
            </w:r>
            <w:r>
              <w:rPr>
                <w:rStyle w:val="VerbatimChar"/>
              </w:rPr>
              <w:t>FALSE</w:t>
            </w:r>
            <w:r>
              <w:t xml:space="preserve">, the packages </w:t>
            </w:r>
            <w:r>
              <w:rPr>
                <w:rStyle w:val="VerbatimChar"/>
              </w:rPr>
              <w:t>BiocManager</w:t>
            </w:r>
            <w:r>
              <w:t xml:space="preserve">, </w:t>
            </w:r>
            <w:r>
              <w:rPr>
                <w:rStyle w:val="VerbatimChar"/>
              </w:rPr>
              <w:t>ChemmineR</w:t>
            </w:r>
            <w:r>
              <w:t xml:space="preserve">, and </w:t>
            </w:r>
            <w:r>
              <w:rPr>
                <w:rStyle w:val="VerbatimChar"/>
              </w:rPr>
              <w:t>rcdk</w:t>
            </w:r>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env_R.R”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env_R.R”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w:t>
            </w:r>
            <w:proofErr w:type="gramStart"/>
            <w:r>
              <w:t>e.g.</w:t>
            </w:r>
            <w:proofErr w:type="gramEnd"/>
            <w:r>
              <w:t> </w:t>
            </w:r>
            <w:r>
              <w:rPr>
                <w:rStyle w:val="VerbatimChar"/>
              </w:rPr>
              <w:t>as.Date("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r>
              <w:rPr>
                <w:rStyle w:val="VerbatimChar"/>
              </w:rPr>
              <w:t>RSQLite</w:t>
            </w:r>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gramEnd"/>
            <w:r>
              <w:rPr>
                <w:rStyle w:val="VerbatimChar"/>
              </w:rPr>
              <w:t>runApp(SHINY_APPS["app_name"])</w:t>
            </w:r>
            <w:r>
              <w:t xml:space="preserve"> where </w:t>
            </w:r>
            <w:r>
              <w:rPr>
                <w:rStyle w:val="VerbatimChar"/>
              </w:rPr>
              <w:t>"app_name"</w:t>
            </w:r>
            <w:r>
              <w:t xml:space="preserve"> is the name of a shiny app in the variable. See the </w:t>
            </w:r>
            <w:hyperlink w:anchor="msmatch-home">
              <w:r>
                <w:rPr>
                  <w:rStyle w:val="Hyperlink"/>
                </w:rPr>
                <w:t>Mass Spectral Match for Non-Targeted Analysis (MSMatch)</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env_logger.R”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r>
          <w:rPr>
            <w:rStyle w:val="VerbatimChar"/>
          </w:rPr>
          <w:t>log_it</w:t>
        </w:r>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r>
        <w:rPr>
          <w:rStyle w:val="VerbatimChar"/>
        </w:rPr>
        <w:t>update_logger_settings</w:t>
      </w:r>
      <w:r>
        <w:t>), read logs from a file back into the session (</w:t>
      </w:r>
      <w:r>
        <w:rPr>
          <w:rStyle w:val="VerbatimChar"/>
        </w:rPr>
        <w:t>read_log</w:t>
      </w:r>
      <w:r>
        <w:t>), and convert a log file into a session data frame for deeper inspection (</w:t>
      </w:r>
      <w:r>
        <w:rPr>
          <w:rStyle w:val="VerbatimChar"/>
        </w:rPr>
        <w:t>log_as_dataframe</w:t>
      </w:r>
      <w:r>
        <w:t>).</w:t>
      </w:r>
    </w:p>
    <w:p w14:paraId="65377B6A" w14:textId="77777777" w:rsidR="005B211E" w:rsidRDefault="005B211E" w:rsidP="00813C5C">
      <w:pPr>
        <w:pStyle w:val="BodyText"/>
        <w:jc w:val="both"/>
      </w:pPr>
      <w:r>
        <w:t>Environment set up files that follow the same approach are also provided for rdkit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r>
              <w:t>layout_console</w:t>
            </w:r>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gramEnd"/>
            <w:r>
              <w:rPr>
                <w:rStyle w:val="VerbatimChar"/>
              </w:rPr>
              <w:t>layout_glue_generator</w:t>
            </w:r>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r>
              <w:t>layout_file</w:t>
            </w:r>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gramEnd"/>
            <w:r>
              <w:rPr>
                <w:rStyle w:val="VerbatimChar"/>
              </w:rPr>
              <w:t>layout_glue_generator</w:t>
            </w:r>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r>
              <w:t>log_remove_color</w:t>
            </w:r>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r>
              <w:rPr>
                <w:rStyle w:val="VerbatimChar"/>
              </w:rPr>
              <w:t>layout_console</w:t>
            </w:r>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r>
              <w:t>log_split_column</w:t>
            </w:r>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r>
              <w:rPr>
                <w:rStyle w:val="VerbatimChar"/>
              </w:rPr>
              <w:t>log_as_dataframe</w:t>
            </w:r>
            <w:r>
              <w:t xml:space="preserve">. This should always be coordinated with the </w:t>
            </w:r>
            <w:r>
              <w:rPr>
                <w:rStyle w:val="VerbatimChar"/>
              </w:rPr>
              <w:t>layout_file</w:t>
            </w:r>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r>
                <w:rPr>
                  <w:rStyle w:val="VerbatimChar"/>
                </w:rPr>
                <w:t>log_it</w:t>
              </w:r>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w:t>
      </w:r>
      <w:proofErr w:type="gramStart"/>
      <w:r>
        <w:t>install</w:t>
      </w:r>
      <w:proofErr w:type="gramEnd"/>
      <w:r>
        <w:t xml:space="preserve"> and load required packages; run </w:t>
      </w:r>
      <w:r>
        <w:rPr>
          <w:rStyle w:val="VerbatimChar"/>
        </w:rPr>
        <w:t>source("R/compliance.R")</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r>
        <w:rPr>
          <w:rStyle w:val="VerbatimChar"/>
        </w:rPr>
        <w:t>fn_guide()</w:t>
      </w:r>
      <w:r>
        <w:t xml:space="preserve"> or </w:t>
      </w:r>
      <w:r>
        <w:rPr>
          <w:rStyle w:val="VerbatimChar"/>
        </w:rPr>
        <w:t>fn_help("fn")</w:t>
      </w:r>
      <w:r>
        <w:t xml:space="preserve"> where </w:t>
      </w:r>
      <w:r>
        <w:rPr>
          <w:rStyle w:val="VerbatimChar"/>
        </w:rPr>
        <w:t>"fn"</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pragma foreign_keys = on;</w:t>
      </w:r>
      <w:r>
        <w:t xml:space="preserve"> the </w:t>
      </w:r>
      <w:r>
        <w:rPr>
          <w:rStyle w:val="VerbatimChar"/>
        </w:rPr>
        <w:t>manage_connection</w:t>
      </w:r>
      <w:r>
        <w:t xml:space="preserve"> function takes care of this and other </w:t>
      </w:r>
      <w:r>
        <w:lastRenderedPageBreak/>
        <w:t xml:space="preserve">connection management aspects automatically and is the recommended way to connect and disconnect to DIMSpec databases. Call </w:t>
      </w:r>
      <w:proofErr w:type="gramStart"/>
      <w:r>
        <w:rPr>
          <w:rStyle w:val="VerbatimChar"/>
        </w:rPr>
        <w:t>manage</w:t>
      </w:r>
      <w:proofErr w:type="gramEnd"/>
      <w:r>
        <w:rPr>
          <w:rStyle w:val="VerbatimChar"/>
        </w:rPr>
        <w:t>_connection(reconnect = FALSE)</w:t>
      </w:r>
      <w:r>
        <w:t xml:space="preserve"> to close the connection. Calling </w:t>
      </w:r>
      <w:r>
        <w:rPr>
          <w:rStyle w:val="VerbatimChar"/>
        </w:rPr>
        <w:t>manage_connection</w:t>
      </w:r>
      <w:r>
        <w:t xml:space="preserve"> calls </w:t>
      </w:r>
      <w:proofErr w:type="gramStart"/>
      <w:r>
        <w:rPr>
          <w:rStyle w:val="VerbatimChar"/>
        </w:rPr>
        <w:t>DBI::</w:t>
      </w:r>
      <w:proofErr w:type="gramEnd"/>
      <w:r>
        <w:rPr>
          <w:rStyle w:val="VerbatimChar"/>
        </w:rPr>
        <w:t>dbConnect</w:t>
      </w:r>
      <w:r>
        <w:t xml:space="preserve"> and </w:t>
      </w:r>
      <w:r>
        <w:rPr>
          <w:rStyle w:val="VerbatimChar"/>
        </w:rPr>
        <w:t>DBI::dbDisconnect</w:t>
      </w:r>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 xml:space="preserve">Tooling to create a new SQLite database using this schema are built into the project; functions are in the “R/db_comm.R” file and help documentation is available from within the project using the </w:t>
      </w:r>
      <w:r>
        <w:rPr>
          <w:rStyle w:val="VerbatimChar"/>
        </w:rPr>
        <w:t>fn_guide()</w:t>
      </w:r>
      <w:r>
        <w:t xml:space="preserve"> and </w:t>
      </w:r>
      <w:r>
        <w:rPr>
          <w:rStyle w:val="VerbatimChar"/>
        </w:rPr>
        <w:t>fn_help</w:t>
      </w:r>
      <w:r>
        <w:t xml:space="preserve"> functions. When creating a new database, prior to sourcing the compliance file, set options in the “env_glob.txt” and “env_r.R”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populate_common.sql”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r>
        <w:rPr>
          <w:rStyle w:val="VerbatimChar"/>
        </w:rPr>
        <w:t>build_db</w:t>
      </w:r>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build_db(</w:t>
      </w:r>
      <w:r>
        <w:br/>
      </w:r>
      <w:r>
        <w:rPr>
          <w:rStyle w:val="VerbatimChar"/>
        </w:rPr>
        <w:t xml:space="preserve">    db = “new_database.sqlite”,</w:t>
      </w:r>
      <w:r>
        <w:br/>
      </w:r>
      <w:r>
        <w:rPr>
          <w:rStyle w:val="VerbatimChar"/>
        </w:rPr>
        <w:t xml:space="preserve">    build_from = “this_file.sql”,</w:t>
      </w:r>
      <w:r>
        <w:br/>
      </w:r>
      <w:r>
        <w:rPr>
          <w:rStyle w:val="VerbatimChar"/>
        </w:rPr>
        <w:t xml:space="preserve">    populate = TRUE,</w:t>
      </w:r>
      <w:r>
        <w:br/>
      </w:r>
      <w:r>
        <w:rPr>
          <w:rStyle w:val="VerbatimChar"/>
        </w:rPr>
        <w:t xml:space="preserve">    populate_with = “new_data.sql”,</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w:t>
      </w:r>
      <w:proofErr w:type="gramStart"/>
      <w:r>
        <w:t>in order to</w:t>
      </w:r>
      <w:proofErr w:type="gramEnd"/>
      <w:r>
        <w:t xml:space="preserve">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r>
        <w:rPr>
          <w:rStyle w:val="VerbatimChar"/>
        </w:rPr>
        <w:t>manage_connection</w:t>
      </w:r>
      <w:r>
        <w:t xml:space="preserve"> function will apply to the database and connection object defined in the setup files (see </w:t>
      </w:r>
      <w:hyperlink w:anchor="project-set-up">
        <w:r>
          <w:rPr>
            <w:rStyle w:val="Hyperlink"/>
          </w:rPr>
          <w:t>Project Set Up</w:t>
        </w:r>
      </w:hyperlink>
      <w:r>
        <w:t>). Enable a second connection alongside existing connections (</w:t>
      </w:r>
      <w:proofErr w:type="gramStart"/>
      <w:r>
        <w:t>e.g.</w:t>
      </w:r>
      <w:proofErr w:type="gramEnd"/>
      <w:r>
        <w:t xml:space="preserve"> the one </w:t>
      </w:r>
      <w:r>
        <w:lastRenderedPageBreak/>
        <w:t xml:space="preserve">created in the previous section) with </w:t>
      </w:r>
      <w:r>
        <w:rPr>
          <w:rStyle w:val="VerbatimChar"/>
        </w:rPr>
        <w:t>manage_connection(db = “new_database.sqlite”, conn_nam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r>
          <w:rPr>
            <w:rStyle w:val="VerbatimChar"/>
          </w:rPr>
          <w:t>dplyr</w:t>
        </w:r>
      </w:hyperlink>
      <w:r>
        <w:t xml:space="preserve"> package support database operations as implemented in the </w:t>
      </w:r>
      <w:hyperlink r:id="rId54">
        <w:r>
          <w:rPr>
            <w:rStyle w:val="VerbatimChar"/>
          </w:rPr>
          <w:t>dbplyr</w:t>
        </w:r>
      </w:hyperlink>
      <w:r>
        <w:t xml:space="preserve"> package, meaning you can work with database objects using the “tidyverse” as if they were local objects (e.g. </w:t>
      </w:r>
      <w:r>
        <w:rPr>
          <w:rStyle w:val="VerbatimChar"/>
        </w:rPr>
        <w:t>tbl(src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w:t>
      </w:r>
      <w:proofErr w:type="gramStart"/>
      <w:r>
        <w:t>e.g.</w:t>
      </w:r>
      <w:proofErr w:type="gramEnd"/>
      <w:r>
        <w:t xml:space="preserve"> filters, joins, column selection, etc) are supported and the resulting object is an external pointer to a lazy database query; to pull data as a data frame (e.g. necessary to join a local data frame with a database query result) use </w:t>
      </w:r>
      <w:r>
        <w:rPr>
          <w:rStyle w:val="VerbatimChar"/>
        </w:rPr>
        <w:t>collect()</w:t>
      </w:r>
      <w:r>
        <w:t xml:space="preserve"> on the tbl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r>
        <w:rPr>
          <w:rStyle w:val="VerbatimChar"/>
        </w:rPr>
        <w:t>dbGetQuery(con, “select * from contributors”)</w:t>
      </w:r>
      <w:r>
        <w:t xml:space="preserve"> will return the same data as in the </w:t>
      </w:r>
      <w:r w:rsidRPr="00182C21">
        <w:rPr>
          <w:rStyle w:val="VerbatimChar"/>
        </w:rPr>
        <w:t>tbl</w:t>
      </w:r>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r>
        <w:rPr>
          <w:rStyle w:val="VerbatimChar"/>
        </w:rPr>
        <w:t>build_db_action</w:t>
      </w:r>
      <w:r>
        <w:t xml:space="preserve"> is provided to support nearly all database operations. There may be edge cases where it fails. Results from the following function are equivalent to the </w:t>
      </w:r>
      <w:r>
        <w:rPr>
          <w:rStyle w:val="VerbatimChar"/>
        </w:rPr>
        <w:t>dbGetQuery</w:t>
      </w:r>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build_db_action(</w:t>
      </w:r>
      <w:r>
        <w:br/>
      </w:r>
      <w:r>
        <w:rPr>
          <w:rStyle w:val="VerbatimChar"/>
        </w:rPr>
        <w:t xml:space="preserve">    action = “select”,</w:t>
      </w:r>
      <w:r>
        <w:br/>
      </w:r>
      <w:r>
        <w:rPr>
          <w:rStyle w:val="VerbatimChar"/>
        </w:rPr>
        <w:t xml:space="preserve">    table_nam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r>
        <w:rPr>
          <w:rStyle w:val="VerbatimChar"/>
        </w:rPr>
        <w:t>match_criteria</w:t>
      </w:r>
      <w:r>
        <w:t xml:space="preserve"> as a list and are parsed by the </w:t>
      </w:r>
      <w:r>
        <w:rPr>
          <w:rStyle w:val="VerbatimChar"/>
        </w:rPr>
        <w:t>clause_where</w:t>
      </w:r>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r>
        <w:rPr>
          <w:rStyle w:val="VerbatimChar"/>
        </w:rPr>
        <w:t>build_db_action</w:t>
      </w:r>
      <w:r>
        <w:t xml:space="preserve"> and </w:t>
      </w:r>
      <w:r>
        <w:rPr>
          <w:rStyle w:val="VerbatimChar"/>
        </w:rPr>
        <w:t>clause_where</w:t>
      </w:r>
      <w:r>
        <w:t xml:space="preserve"> functions with </w:t>
      </w:r>
      <w:r>
        <w:rPr>
          <w:rStyle w:val="VerbatimChar"/>
        </w:rPr>
        <w:t>fn_help</w:t>
      </w:r>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r>
          <w:rPr>
            <w:rStyle w:val="VerbatimChar"/>
          </w:rPr>
          <w:t>pragma_table_info.</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r>
          <w:rPr>
            <w:rStyle w:val="VerbatimChar"/>
          </w:rPr>
          <w:t>save_data_dictionary.</w:t>
        </w:r>
      </w:hyperlink>
      <w:r>
        <w:t xml:space="preserve"> This saved file is loaded during the compliance script as object </w:t>
      </w:r>
      <w:r>
        <w:rPr>
          <w:rStyle w:val="VerbatimChar"/>
        </w:rPr>
        <w:t>db_dict</w:t>
      </w:r>
      <w:r>
        <w:t xml:space="preserve"> which is a named list of data frames; names correspond to database entities. This can be regenerated and brought back into the R session at any time (see </w:t>
      </w:r>
      <w:hyperlink w:anchor="fn_def_data_dictionary">
        <w:r>
          <w:rPr>
            <w:rStyle w:val="VerbatimChar"/>
          </w:rPr>
          <w:t>data_dictionary</w:t>
        </w:r>
      </w:hyperlink>
      <w:r>
        <w:t>) and should be updated if modifications are made to the underlying schema.</w:t>
      </w:r>
    </w:p>
    <w:p w14:paraId="46727F7B" w14:textId="77777777" w:rsidR="005B211E" w:rsidRDefault="00000000"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000000"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r w:rsidRPr="00182C21">
        <w:rPr>
          <w:rFonts w:ascii="Consolas" w:hAnsi="Consolas"/>
          <w:sz w:val="22"/>
          <w:szCs w:val="22"/>
        </w:rPr>
        <w:t>er_map</w:t>
      </w:r>
      <w:r>
        <w:t xml:space="preserve"> function to read the same decoration convention in the SQL definitions to extract relationships. An object is created during the compliance script as </w:t>
      </w:r>
      <w:r w:rsidRPr="00182C21">
        <w:rPr>
          <w:rFonts w:ascii="Consolas" w:hAnsi="Consolas"/>
          <w:sz w:val="22"/>
          <w:szCs w:val="22"/>
        </w:rPr>
        <w:t>db_map</w:t>
      </w:r>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000000"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000000"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r>
          <w:rPr>
            <w:rStyle w:val="VerbatimChar"/>
          </w:rPr>
          <w:t>api_open_doc</w:t>
        </w:r>
      </w:hyperlink>
      <w:r>
        <w:t xml:space="preserve"> to open the documentation page directly in a browser. To start the service manually from an interactive session and load the documentation immediately for exploration and testing, use </w:t>
      </w:r>
      <w:r>
        <w:rPr>
          <w:rStyle w:val="VerbatimChar"/>
        </w:rPr>
        <w:t>api_reload(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r>
        <w:rPr>
          <w:rStyle w:val="VerbatimChar"/>
        </w:rPr>
        <w:t>on_port</w:t>
      </w:r>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r>
          <w:rPr>
            <w:rStyle w:val="VerbatimChar"/>
          </w:rPr>
          <w:t>api_reload</w:t>
        </w:r>
      </w:hyperlink>
      <w:r>
        <w:t xml:space="preserve"> is not available, it may be more intuitive to use </w:t>
      </w:r>
      <w:hyperlink w:anchor="fn_def_start_api">
        <w:r>
          <w:rPr>
            <w:rStyle w:val="VerbatimChar"/>
          </w:rPr>
          <w:t>start_api</w:t>
        </w:r>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r>
          <w:rPr>
            <w:rStyle w:val="VerbatimChar"/>
          </w:rPr>
          <w:t>api_reload</w:t>
        </w:r>
      </w:hyperlink>
      <w:r>
        <w:t xml:space="preserve">, </w:t>
      </w:r>
      <w:hyperlink w:anchor="fn_def_api_open_doc">
        <w:r>
          <w:rPr>
            <w:rStyle w:val="VerbatimChar"/>
          </w:rPr>
          <w:t>api_open_doc</w:t>
        </w:r>
      </w:hyperlink>
      <w:r>
        <w:t xml:space="preserve">, and </w:t>
      </w:r>
      <w:hyperlink w:anchor="fn_def_api_endpoint">
        <w:r>
          <w:rPr>
            <w:rStyle w:val="VerbatimChar"/>
          </w:rPr>
          <w:t>api_endpoint</w:t>
        </w:r>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r>
          <w:rPr>
            <w:rStyle w:val="VerbatimChar"/>
          </w:rPr>
          <w:t>api_endpoint</w:t>
        </w:r>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api_endpoint(</w:t>
      </w:r>
      <w:r>
        <w:br/>
      </w:r>
      <w:r>
        <w:rPr>
          <w:rStyle w:val="VerbatimChar"/>
        </w:rPr>
        <w:t xml:space="preserve">    path = “compound_data”,</w:t>
      </w:r>
      <w:r>
        <w:br/>
      </w:r>
      <w:r>
        <w:rPr>
          <w:rStyle w:val="VerbatimChar"/>
        </w:rPr>
        <w:t xml:space="preserve">    compound_id = 2627,</w:t>
      </w:r>
      <w:r>
        <w:br/>
      </w:r>
      <w:r>
        <w:rPr>
          <w:rStyle w:val="VerbatimChar"/>
        </w:rPr>
        <w:t xml:space="preserve">    return_format = “data.frame”</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r>
        <w:rPr>
          <w:rStyle w:val="VerbatimChar"/>
        </w:rPr>
        <w:t>api_endpoin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db_active”</w:t>
      </w:r>
      <w:r>
        <w:t xml:space="preserve">, and </w:t>
      </w:r>
      <w:r>
        <w:rPr>
          <w:b/>
          <w:bCs/>
        </w:rPr>
        <w:t>“rdkit_active”</w:t>
      </w:r>
      <w:r>
        <w:t xml:space="preserve"> indicate that the server is alive and able communicate with the database and rdkit,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gramStart"/>
      <w:r>
        <w:rPr>
          <w:b/>
          <w:bCs/>
        </w:rPr>
        <w:t>list</w:t>
      </w:r>
      <w:proofErr w:type="gramEnd"/>
      <w:r>
        <w:rPr>
          <w:b/>
          <w:bCs/>
        </w:rPr>
        <w:t>_tables”</w:t>
      </w:r>
      <w:r>
        <w:t xml:space="preserve"> and </w:t>
      </w:r>
      <w:r>
        <w:rPr>
          <w:b/>
          <w:bCs/>
        </w:rPr>
        <w:t>“list_views”</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gramStart"/>
      <w:r>
        <w:rPr>
          <w:b/>
          <w:bCs/>
        </w:rPr>
        <w:t>compound</w:t>
      </w:r>
      <w:proofErr w:type="gramEnd"/>
      <w:r>
        <w:rPr>
          <w:b/>
          <w:bCs/>
        </w:rPr>
        <w:t>_data”</w:t>
      </w:r>
      <w:r>
        <w:t xml:space="preserve"> and </w:t>
      </w:r>
      <w:r>
        <w:rPr>
          <w:b/>
          <w:bCs/>
        </w:rPr>
        <w:t>“peak_data”</w:t>
      </w:r>
      <w:r>
        <w:t xml:space="preserve"> return mass spectrometry data associated with a compound or peak and must be called with </w:t>
      </w:r>
      <w:r>
        <w:rPr>
          <w:rStyle w:val="VerbatimChar"/>
        </w:rPr>
        <w:t>compound_id</w:t>
      </w:r>
      <w:r>
        <w:t xml:space="preserve"> or </w:t>
      </w:r>
      <w:r>
        <w:rPr>
          <w:rStyle w:val="VerbatimChar"/>
        </w:rPr>
        <w:t>peak_id</w:t>
      </w:r>
      <w:r>
        <w:t xml:space="preserve"> equal to the database index of the request; in most cases these should be called with </w:t>
      </w:r>
      <w:r>
        <w:rPr>
          <w:rStyle w:val="VerbatimChar"/>
        </w:rPr>
        <w:t>return_format = "data.frame"</w:t>
      </w:r>
      <w:r>
        <w:t>;</w:t>
      </w:r>
    </w:p>
    <w:p w14:paraId="74B375F7" w14:textId="77777777" w:rsidR="005B211E" w:rsidRDefault="005B211E" w:rsidP="00813C5C">
      <w:pPr>
        <w:pStyle w:val="Compact"/>
        <w:numPr>
          <w:ilvl w:val="0"/>
          <w:numId w:val="11"/>
        </w:numPr>
        <w:jc w:val="both"/>
      </w:pPr>
      <w:r>
        <w:rPr>
          <w:b/>
          <w:bCs/>
        </w:rPr>
        <w:lastRenderedPageBreak/>
        <w:t>“</w:t>
      </w:r>
      <w:proofErr w:type="gramStart"/>
      <w:r>
        <w:rPr>
          <w:b/>
          <w:bCs/>
        </w:rPr>
        <w:t>table</w:t>
      </w:r>
      <w:proofErr w:type="gramEnd"/>
      <w:r>
        <w:rPr>
          <w:b/>
          <w:bCs/>
        </w:rPr>
        <w:t>_search”</w:t>
      </w:r>
      <w:r>
        <w:t xml:space="preserve"> is a generic database query endpoint analog for </w:t>
      </w:r>
      <w:r w:rsidRPr="00D14074">
        <w:rPr>
          <w:rFonts w:ascii="Consolas" w:hAnsi="Consolas"/>
          <w:sz w:val="22"/>
          <w:szCs w:val="22"/>
        </w:rPr>
        <w:t>build_db_action</w:t>
      </w:r>
      <w:r>
        <w:t xml:space="preserve"> to construct </w:t>
      </w:r>
      <w:r>
        <w:rPr>
          <w:rStyle w:val="VerbatimChar"/>
        </w:rPr>
        <w:t>SELECT</w:t>
      </w:r>
      <w:r>
        <w:t xml:space="preserve"> queries and has the most parameters for flexibility; for more information see </w:t>
      </w:r>
      <w:r>
        <w:rPr>
          <w:rStyle w:val="VerbatimChar"/>
        </w:rPr>
        <w:t>fn_help(build_db_action)</w:t>
      </w:r>
      <w:r>
        <w:t xml:space="preserve"> for details; relevant parameters are summarized here:</w:t>
      </w:r>
    </w:p>
    <w:p w14:paraId="23C17F3E" w14:textId="77777777" w:rsidR="005B211E" w:rsidRDefault="005B211E" w:rsidP="00813C5C">
      <w:pPr>
        <w:numPr>
          <w:ilvl w:val="1"/>
          <w:numId w:val="12"/>
        </w:numPr>
        <w:jc w:val="both"/>
      </w:pPr>
      <w:r>
        <w:rPr>
          <w:i/>
          <w:iCs/>
        </w:rPr>
        <w:t>table_name</w:t>
      </w:r>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r>
        <w:rPr>
          <w:i/>
          <w:iCs/>
        </w:rPr>
        <w:t>column_names</w:t>
      </w:r>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r>
        <w:rPr>
          <w:i/>
          <w:iCs/>
        </w:rPr>
        <w:t>match_criteria</w:t>
      </w:r>
      <w:r>
        <w:t xml:space="preserve"> should be a list of criteria for the search convertible between R lists and JSON as necessary; values should generally follow the convention </w:t>
      </w:r>
      <w:r>
        <w:rPr>
          <w:rStyle w:val="VerbatimChar"/>
        </w:rPr>
        <w:t>list(column_name = value)</w:t>
      </w:r>
      <w:r>
        <w:t xml:space="preserve"> and can be nested for further refinement using e.g. </w:t>
      </w:r>
      <w:r>
        <w:rPr>
          <w:rStyle w:val="VerbatimChar"/>
        </w:rPr>
        <w:t>list(column_name = list(value = search_value, exclude = TRUE))</w:t>
      </w:r>
      <w:r>
        <w:t xml:space="preserve"> for an exclusion search (see </w:t>
      </w:r>
      <w:r>
        <w:rPr>
          <w:rStyle w:val="VerbatimChar"/>
        </w:rPr>
        <w:t>fn_help(clause_where)</w:t>
      </w:r>
      <w:r>
        <w:t xml:space="preserve"> for additional details); when called via </w:t>
      </w:r>
      <w:r>
        <w:rPr>
          <w:rStyle w:val="VerbatimChar"/>
        </w:rPr>
        <w:t>api_endpoint</w:t>
      </w:r>
      <w:r>
        <w:t xml:space="preserve"> R objects can be passed programmatically;</w:t>
      </w:r>
    </w:p>
    <w:p w14:paraId="716B26BF" w14:textId="77777777" w:rsidR="005B211E" w:rsidRDefault="005B211E" w:rsidP="00813C5C">
      <w:pPr>
        <w:numPr>
          <w:ilvl w:val="1"/>
          <w:numId w:val="12"/>
        </w:numPr>
        <w:jc w:val="both"/>
      </w:pPr>
      <w:r>
        <w:rPr>
          <w:i/>
          <w:iCs/>
        </w:rPr>
        <w:t>and_or</w:t>
      </w:r>
      <w:r>
        <w:t xml:space="preserve"> should be either </w:t>
      </w:r>
      <w:r>
        <w:rPr>
          <w:rStyle w:val="VerbatimChar"/>
        </w:rPr>
        <w:t>"AND"</w:t>
      </w:r>
      <w:r>
        <w:t xml:space="preserve"> or </w:t>
      </w:r>
      <w:r>
        <w:rPr>
          <w:rStyle w:val="VerbatimChar"/>
        </w:rPr>
        <w:t>"OR"</w:t>
      </w:r>
      <w:r>
        <w:t xml:space="preserve"> and determines whether multiple elements of </w:t>
      </w:r>
      <w:r w:rsidRPr="00D14074">
        <w:rPr>
          <w:rFonts w:ascii="Consolas" w:hAnsi="Consolas"/>
          <w:sz w:val="22"/>
          <w:szCs w:val="22"/>
        </w:rPr>
        <w:t>match_criteria</w:t>
      </w:r>
      <w:r>
        <w:t xml:space="preserve"> should be combined in an AND or OR context (</w:t>
      </w:r>
      <w:proofErr w:type="gramStart"/>
      <w:r>
        <w:t>e.g.</w:t>
      </w:r>
      <w:proofErr w:type="gramEnd"/>
      <w:r>
        <w:t xml:space="preserve">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r>
        <w:rPr>
          <w:i/>
          <w:iCs/>
        </w:rPr>
        <w:t>get_all_columns</w:t>
      </w:r>
      <w:r>
        <w:t xml:space="preserve"> should be either </w:t>
      </w:r>
      <w:r>
        <w:rPr>
          <w:rStyle w:val="VerbatimChar"/>
        </w:rPr>
        <w:t>TRUE</w:t>
      </w:r>
      <w:r>
        <w:t xml:space="preserve"> or </w:t>
      </w:r>
      <w:r>
        <w:rPr>
          <w:rStyle w:val="VerbatimChar"/>
        </w:rPr>
        <w:t>FALSE</w:t>
      </w:r>
      <w:r>
        <w:t xml:space="preserve"> and will ensure the return of all columns by overriding the </w:t>
      </w:r>
      <w:r>
        <w:rPr>
          <w:rStyle w:val="VerbatimChar"/>
        </w:rPr>
        <w:t>column_names</w:t>
      </w:r>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r>
        <w:rPr>
          <w:i/>
          <w:iCs/>
        </w:rPr>
        <w:t>single_column_as_vector</w:t>
      </w:r>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r>
        <w:rPr>
          <w:rStyle w:val="VerbatimChar"/>
        </w:rPr>
        <w:t>api_reload</w:t>
      </w:r>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r>
        <w:rPr>
          <w:rStyle w:val="VerbatimChar"/>
        </w:rPr>
        <w:t>api_start</w:t>
      </w:r>
      <w:r>
        <w:t xml:space="preserve"> or </w:t>
      </w:r>
      <w:r>
        <w:rPr>
          <w:rStyle w:val="VerbatimChar"/>
        </w:rPr>
        <w:t>api_reload</w:t>
      </w:r>
      <w:r>
        <w:t xml:space="preserve"> functions as described above. To support eventual network deployment, any number of API servers may be launched manually on predefined ports to allow for load balancing.</w:t>
      </w:r>
    </w:p>
    <w:p w14:paraId="7FB70DDE" w14:textId="77777777" w:rsidR="005B211E" w:rsidRDefault="00000000"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compound_data</w:t>
      </w:r>
      <w:r>
        <w:t xml:space="preserve">, available using </w:t>
      </w:r>
      <w:r>
        <w:rPr>
          <w:rStyle w:val="VerbatimChar"/>
        </w:rPr>
        <w:t>api_open_doc()</w:t>
      </w:r>
      <w:r>
        <w:t>. Click the “Try It Out” button to activate the testing mode.</w:t>
      </w:r>
    </w:p>
    <w:p w14:paraId="4D8A9E92" w14:textId="77777777" w:rsidR="005B211E" w:rsidRDefault="00000000"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000000"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Using rdkit</w:t>
      </w:r>
    </w:p>
    <w:p w14:paraId="018AAA25" w14:textId="77777777" w:rsidR="005B211E" w:rsidRDefault="005B211E" w:rsidP="00813C5C">
      <w:pPr>
        <w:pStyle w:val="FirstParagraph"/>
        <w:jc w:val="both"/>
      </w:pPr>
      <w:r>
        <w:t xml:space="preserve">For chemometrics integration, </w:t>
      </w:r>
      <w:r>
        <w:rPr>
          <w:rStyle w:val="VerbatimChar"/>
        </w:rPr>
        <w:t>rdkit</w:t>
      </w:r>
      <w:r>
        <w:t xml:space="preserve"> is made available as part of the project. This user guide does not provide details about </w:t>
      </w:r>
      <w:r>
        <w:rPr>
          <w:rStyle w:val="VerbatimChar"/>
        </w:rPr>
        <w:t>rdkit</w:t>
      </w:r>
      <w:r>
        <w:t xml:space="preserve">; users are instead directed to the </w:t>
      </w:r>
      <w:hyperlink r:id="rId65">
        <w:r>
          <w:rPr>
            <w:rStyle w:val="Hyperlink"/>
          </w:rPr>
          <w:t>documentation</w:t>
        </w:r>
      </w:hyperlink>
      <w:r>
        <w:t xml:space="preserve"> for details. All functionality provided as part of </w:t>
      </w:r>
      <w:r>
        <w:rPr>
          <w:rStyle w:val="VerbatimChar"/>
        </w:rPr>
        <w:t>rdkit</w:t>
      </w:r>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r>
        <w:rPr>
          <w:rStyle w:val="VerbatimChar"/>
        </w:rPr>
        <w:t>rdkit</w:t>
      </w:r>
      <w:r>
        <w:t xml:space="preserve"> functions are accessible as a list of functions (just as in any python integration using reticulate) following </w:t>
      </w:r>
      <w:r>
        <w:rPr>
          <w:rStyle w:val="VerbatimChar"/>
        </w:rPr>
        <w:t>rdkit</w:t>
      </w:r>
      <w:r>
        <w:t xml:space="preserve"> module structures</w:t>
      </w:r>
      <w:r w:rsidR="00D14074">
        <w:t xml:space="preserve"> e.g.</w:t>
      </w:r>
    </w:p>
    <w:p w14:paraId="54523135" w14:textId="175EADB6" w:rsidR="00D14074" w:rsidRDefault="005B211E" w:rsidP="00D14074">
      <w:pPr>
        <w:pStyle w:val="BodyText"/>
        <w:jc w:val="center"/>
      </w:pPr>
      <w:r>
        <w:rPr>
          <w:rStyle w:val="VerbatimChar"/>
        </w:rPr>
        <w:t>rdk$Chem$MolFromSmiles("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 xml:space="preserve">A few custom R functions are made available to assist with the process. The implementation will depend on the environment definition found in “inst/rdkit/env_py.R” but in the standard use case will result in a session object named </w:t>
      </w:r>
      <w:r>
        <w:rPr>
          <w:rStyle w:val="VerbatimChar"/>
        </w:rPr>
        <w:t>rdk</w:t>
      </w:r>
      <w:r>
        <w:t xml:space="preserve"> tied to a python environment named “nist_hrms_db” using packages built from conda forge. See the function reference guide using </w:t>
      </w:r>
      <w:r>
        <w:rPr>
          <w:rStyle w:val="VerbatimChar"/>
        </w:rPr>
        <w:t>fn_guide()</w:t>
      </w:r>
      <w:r>
        <w:t xml:space="preserve"> for additional details, but the following functions are likely the most useful:</w:t>
      </w:r>
    </w:p>
    <w:p w14:paraId="692EDA55" w14:textId="63D550C8" w:rsidR="005B211E" w:rsidRDefault="005B211E" w:rsidP="00813C5C">
      <w:pPr>
        <w:numPr>
          <w:ilvl w:val="0"/>
          <w:numId w:val="13"/>
        </w:numPr>
        <w:jc w:val="both"/>
      </w:pPr>
      <w:r>
        <w:rPr>
          <w:rStyle w:val="VerbatimChar"/>
        </w:rPr>
        <w:t>setup_rdkit</w:t>
      </w:r>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r>
        <w:rPr>
          <w:rStyle w:val="VerbatimChar"/>
        </w:rPr>
        <w:t>rdkit_active</w:t>
      </w:r>
      <w:r>
        <w:t xml:space="preserve"> is the main check to determine whether or not rdkit has been bound to the current session and allows for setting multiple bindings if desired by setting </w:t>
      </w:r>
      <w:r>
        <w:rPr>
          <w:rStyle w:val="VerbatimChar"/>
        </w:rPr>
        <w:t>rdkit_ref</w:t>
      </w:r>
      <w:r>
        <w:t xml:space="preserve"> to a different value, and will trigger </w:t>
      </w:r>
      <w:r>
        <w:rPr>
          <w:rStyle w:val="VerbatimChar"/>
        </w:rPr>
        <w:t>setup_rdkit</w:t>
      </w:r>
      <w:r>
        <w:t xml:space="preserve"> if called with </w:t>
      </w:r>
      <w:r>
        <w:rPr>
          <w:rStyle w:val="VerbatimChar"/>
        </w:rPr>
        <w:t xml:space="preserve">make_if_not = </w:t>
      </w:r>
      <w:proofErr w:type="gramStart"/>
      <w:r>
        <w:rPr>
          <w:rStyle w:val="VerbatimChar"/>
        </w:rPr>
        <w:t>TRUE</w:t>
      </w:r>
      <w:r>
        <w:t>;</w:t>
      </w:r>
      <w:proofErr w:type="gramEnd"/>
    </w:p>
    <w:p w14:paraId="12F466B3" w14:textId="253F786A" w:rsidR="005B211E" w:rsidRDefault="005B211E" w:rsidP="00813C5C">
      <w:pPr>
        <w:numPr>
          <w:ilvl w:val="0"/>
          <w:numId w:val="13"/>
        </w:numPr>
        <w:jc w:val="both"/>
      </w:pPr>
      <w:r>
        <w:rPr>
          <w:rStyle w:val="VerbatimChar"/>
        </w:rPr>
        <w:t>molecule_picture</w:t>
      </w:r>
      <w:r>
        <w:t xml:space="preserve"> creates a graphic of a molecular model from structural notation and is an example of </w:t>
      </w:r>
      <w:r>
        <w:rPr>
          <w:rStyle w:val="VerbatimChar"/>
        </w:rPr>
        <w:t>rdkit</w:t>
      </w:r>
      <w:r>
        <w:t xml:space="preserve"> functionality; and</w:t>
      </w:r>
    </w:p>
    <w:p w14:paraId="45149A6C" w14:textId="58AC455A" w:rsidR="005B211E" w:rsidRDefault="005B211E" w:rsidP="00813C5C">
      <w:pPr>
        <w:numPr>
          <w:ilvl w:val="0"/>
          <w:numId w:val="13"/>
        </w:numPr>
        <w:jc w:val="both"/>
      </w:pPr>
      <w:r>
        <w:rPr>
          <w:rStyle w:val="VerbatimChar"/>
        </w:rPr>
        <w:t>rdkit_mol_aliases</w:t>
      </w:r>
      <w:r>
        <w:t xml:space="preserve"> generates machine-readable structural notation in a variety of formats (e.g. InChI and InChIKey) given a notation with a known format and can interchange between these to create molecular aliases; all formats supported by </w:t>
      </w:r>
      <w:r w:rsidRPr="00C13FB8">
        <w:rPr>
          <w:rFonts w:ascii="Consolas" w:hAnsi="Consolas"/>
          <w:sz w:val="22"/>
          <w:szCs w:val="22"/>
        </w:rPr>
        <w:t>rdkit</w:t>
      </w:r>
      <w:r>
        <w:t xml:space="preserve"> are attempted if </w:t>
      </w:r>
      <w:r>
        <w:rPr>
          <w:rStyle w:val="VerbatimChar"/>
        </w:rPr>
        <w:t>get_aliases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000000"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r>
        <w:rPr>
          <w:rStyle w:val="VerbatimChar"/>
        </w:rPr>
        <w:t>rdkit_mol_aliases("CN1C=NC2=C1C(=O)N(C(=O)N2C)C", get_aliases = NULL)</w:t>
      </w:r>
    </w:p>
    <w:p w14:paraId="4223E92A" w14:textId="77777777" w:rsidR="005B211E" w:rsidRDefault="00000000"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r>
        <w:rPr>
          <w:rStyle w:val="VerbatimChar"/>
        </w:rPr>
        <w:t>log_it</w:t>
      </w:r>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r>
        <w:rPr>
          <w:rStyle w:val="VerbatimChar"/>
        </w:rPr>
        <w:t>read_log</w:t>
      </w:r>
      <w:r>
        <w:t xml:space="preserve"> and </w:t>
      </w:r>
      <w:r>
        <w:rPr>
          <w:rStyle w:val="VerbatimChar"/>
        </w:rPr>
        <w:t>log_as_dataframe</w:t>
      </w:r>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env_logger.R” file; more can be enabled at any time using the </w:t>
      </w:r>
      <w:r>
        <w:rPr>
          <w:rStyle w:val="VerbatimChar"/>
        </w:rPr>
        <w:t>add_unknown_ns</w:t>
      </w:r>
      <w:r>
        <w:t xml:space="preserve"> and </w:t>
      </w:r>
      <w:r>
        <w:rPr>
          <w:rStyle w:val="VerbatimChar"/>
        </w:rPr>
        <w:t>clone_settings_from</w:t>
      </w:r>
      <w:r>
        <w:t xml:space="preserve"> parameters of </w:t>
      </w:r>
      <w:r>
        <w:rPr>
          <w:rStyle w:val="VerbatimChar"/>
        </w:rPr>
        <w:t>log_i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log_it(</w:t>
      </w:r>
      <w:r>
        <w:br/>
      </w:r>
      <w:r>
        <w:rPr>
          <w:rStyle w:val="VerbatimChar"/>
        </w:rPr>
        <w:t xml:space="preserve">    log_level = “info”,</w:t>
      </w:r>
      <w:r>
        <w:br/>
      </w:r>
      <w:r>
        <w:rPr>
          <w:rStyle w:val="VerbatimChar"/>
        </w:rPr>
        <w:t xml:space="preserve">    msg = “Log message text”,</w:t>
      </w:r>
      <w:r>
        <w:br/>
      </w:r>
      <w:r>
        <w:rPr>
          <w:rStyle w:val="VerbatimChar"/>
        </w:rPr>
        <w:t xml:space="preserve">    log_ns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r>
        <w:rPr>
          <w:rStyle w:val="VerbatimChar"/>
        </w:rPr>
        <w:t>log_level</w:t>
      </w:r>
      <w:r>
        <w:t xml:space="preserve"> is the category of message, </w:t>
      </w:r>
      <w:r>
        <w:rPr>
          <w:rStyle w:val="VerbatimChar"/>
        </w:rPr>
        <w:t>msg</w:t>
      </w:r>
      <w:r>
        <w:t xml:space="preserve"> is the message itself, and </w:t>
      </w:r>
      <w:r>
        <w:rPr>
          <w:rStyle w:val="VerbatimChar"/>
        </w:rPr>
        <w:t>log_ns</w:t>
      </w:r>
      <w:r>
        <w:t xml:space="preserve"> is the namespace. Settings defined in the </w:t>
      </w:r>
      <w:r>
        <w:rPr>
          <w:rStyle w:val="VerbatimChar"/>
        </w:rPr>
        <w:t>LOGGING</w:t>
      </w:r>
      <w:r>
        <w:t xml:space="preserve"> session variable determine how logs are processed. Each message produced with </w:t>
      </w:r>
      <w:r>
        <w:rPr>
          <w:rStyle w:val="VerbatimChar"/>
        </w:rPr>
        <w:t>log_it</w:t>
      </w:r>
      <w:r>
        <w:t xml:space="preserve"> includes the timestamp, namespace, status (</w:t>
      </w:r>
      <w:proofErr w:type="gramStart"/>
      <w:r>
        <w:t>i.e.</w:t>
      </w:r>
      <w:proofErr w:type="gramEnd"/>
      <w:r>
        <w:t> </w:t>
      </w:r>
      <w:r>
        <w:rPr>
          <w:rStyle w:val="VerbatimChar"/>
        </w:rPr>
        <w:t>log_level</w:t>
      </w:r>
      <w:r>
        <w:t xml:space="preserve">), function calling the message, and the message itself. While </w:t>
      </w:r>
      <w:r>
        <w:rPr>
          <w:rStyle w:val="VerbatimChar"/>
        </w:rPr>
        <w:t>log_it</w:t>
      </w:r>
      <w:r>
        <w:t xml:space="preserve"> will print to the console messages of any level, </w:t>
      </w:r>
      <w:r>
        <w:rPr>
          <w:rStyle w:val="VerbatimChar"/>
        </w:rPr>
        <w:t>log_level</w:t>
      </w:r>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r>
        <w:rPr>
          <w:rStyle w:val="VerbatimChar"/>
        </w:rPr>
        <w:t>log_it</w:t>
      </w:r>
      <w:r>
        <w:t xml:space="preserve"> </w:t>
      </w:r>
      <w:proofErr w:type="gramStart"/>
      <w:r>
        <w:t>function</w:t>
      </w:r>
      <w:proofErr w:type="gramEnd"/>
      <w:r>
        <w:t xml:space="preserve"> to ease debugging and maintenance.</w:t>
      </w:r>
    </w:p>
    <w:p w14:paraId="65D08FD7" w14:textId="77777777" w:rsidR="005B211E" w:rsidRDefault="00000000"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r>
        <w:rPr>
          <w:rStyle w:val="VerbatimChar"/>
        </w:rPr>
        <w:t>log_it</w:t>
      </w:r>
      <w:r>
        <w:t xml:space="preserve"> to create logging messages.</w:t>
      </w:r>
    </w:p>
    <w:p w14:paraId="2D8A3957" w14:textId="77777777" w:rsidR="005B211E" w:rsidRDefault="00000000"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r>
        <w:rPr>
          <w:rStyle w:val="VerbatimChar"/>
        </w:rPr>
        <w:t>start_app(app_nam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gramEnd"/>
      <w:r w:rsidR="005B211E">
        <w:rPr>
          <w:rStyle w:val="VerbatimChar"/>
        </w:rPr>
        <w:t>runApp(“inst/apps/table_explorer”)</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r>
        <w:rPr>
          <w:rStyle w:val="VerbatimChar"/>
        </w:rPr>
        <w:t>table_explorer</w:t>
      </w:r>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r>
        <w:rPr>
          <w:rStyle w:val="VerbatimChar"/>
        </w:rPr>
        <w:t>spectral_match</w:t>
      </w:r>
      <w:r>
        <w:t xml:space="preserve"> allows users to upload an mzML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MSMatch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r>
        <w:rPr>
          <w:rStyle w:val="VerbatimChar"/>
        </w:rPr>
        <w:t>msqc</w:t>
      </w:r>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mzML file (converted from instrumentation output using </w:t>
      </w:r>
      <w:hyperlink r:id="rId72">
        <w:r>
          <w:rPr>
            <w:rStyle w:val="Hyperlink"/>
          </w:rPr>
          <w:t>Proteowizard’s</w:t>
        </w:r>
      </w:hyperlink>
      <w:r>
        <w:t xml:space="preserve"> msConvert software (</w:t>
      </w:r>
      <w:hyperlink w:anchor="ref-adusumilli_data_2017">
        <w:r>
          <w:rPr>
            <w:rStyle w:val="Hyperlink"/>
          </w:rPr>
          <w:t>Adusumilli, Ravali and Mallick, Parag 2017</w:t>
        </w:r>
      </w:hyperlink>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mzML files) are imported using </w:t>
      </w:r>
      <w:r>
        <w:lastRenderedPageBreak/>
        <w:t xml:space="preserve">functions found primarily in the </w:t>
      </w:r>
      <w:r w:rsidR="0030243A">
        <w:t>“</w:t>
      </w:r>
      <w:r>
        <w:rPr>
          <w:rStyle w:val="VerbatimChar"/>
        </w:rPr>
        <w:t>/R/NIST_import_routines.R</w:t>
      </w:r>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r>
        <w:rPr>
          <w:rStyle w:val="VerbatimChar"/>
        </w:rPr>
        <w:t>map_import</w:t>
      </w:r>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r>
        <w:rPr>
          <w:rStyle w:val="VerbatimChar"/>
        </w:rPr>
        <w:t>full_import</w:t>
      </w:r>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NIST_import_requirements.json</w:t>
      </w:r>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r>
        <w:rPr>
          <w:rStyle w:val="VerbatimChar"/>
        </w:rPr>
        <w:t>full_import</w:t>
      </w:r>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r w:rsidRPr="0030243A">
        <w:rPr>
          <w:rFonts w:ascii="Consolas" w:hAnsi="Consolas"/>
          <w:sz w:val="22"/>
          <w:szCs w:val="22"/>
        </w:rPr>
        <w:t>do.call</w:t>
      </w:r>
      <w:r>
        <w:t xml:space="preserve">. The import process is only available from the console, provides logging (if enabled) throughout, and fully supports batch imports from a list of import files read in via </w:t>
      </w:r>
      <w:proofErr w:type="gramStart"/>
      <w:r>
        <w:rPr>
          <w:rStyle w:val="VerbatimChar"/>
        </w:rPr>
        <w:t>jsonlite::</w:t>
      </w:r>
      <w:proofErr w:type="gramEnd"/>
      <w:r>
        <w:rPr>
          <w:rStyle w:val="VerbatimChar"/>
        </w:rPr>
        <w:t>fromJSON(readr::read_file(X))</w:t>
      </w:r>
      <w:r>
        <w:t xml:space="preserve"> where </w:t>
      </w:r>
      <w:r>
        <w:rPr>
          <w:rStyle w:val="VerbatimChar"/>
        </w:rPr>
        <w:t>X</w:t>
      </w:r>
      <w:r>
        <w:t xml:space="preserve"> is a vector of file paths. Files may alternatively be imported one at a time directly from JSON files using the </w:t>
      </w:r>
      <w:r>
        <w:rPr>
          <w:rStyle w:val="VerbatimChar"/>
        </w:rPr>
        <w:t>file_name</w:t>
      </w:r>
      <w:r>
        <w:t xml:space="preserve"> parameter and leaving the </w:t>
      </w:r>
      <w:r>
        <w:rPr>
          <w:rStyle w:val="VerbatimChar"/>
        </w:rPr>
        <w:t>import_object</w:t>
      </w:r>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populate_common.sql</w:t>
      </w:r>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msconvert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r>
        <w:rPr>
          <w:rStyle w:val="VerbatimChar"/>
        </w:rPr>
        <w:t>manage_connection</w:t>
      </w:r>
      <w:r>
        <w:t xml:space="preserve"> which allows for both disconnect and reconnect (to flush the WAL and establish a new connection). The </w:t>
      </w:r>
      <w:r>
        <w:lastRenderedPageBreak/>
        <w:t xml:space="preserve">API server will need to be spun down separately using </w:t>
      </w:r>
      <w:r>
        <w:rPr>
          <w:rStyle w:val="VerbatimChar"/>
        </w:rPr>
        <w:t>stop_api.</w:t>
      </w:r>
      <w:r>
        <w:t xml:space="preserve"> Alternatively, and to preserve any data frame objects that may have been created as external pointers (</w:t>
      </w:r>
      <w:proofErr w:type="gramStart"/>
      <w:r>
        <w:t>i.e.</w:t>
      </w:r>
      <w:proofErr w:type="gramEnd"/>
      <w:r>
        <w:t xml:space="preserve"> as </w:t>
      </w:r>
      <w:r>
        <w:rPr>
          <w:rStyle w:val="VerbatimChar"/>
        </w:rPr>
        <w:t>dplyr tbls</w:t>
      </w:r>
      <w:r>
        <w:t xml:space="preserve">), when users finish with their connection needs they may use the convenience function </w:t>
      </w:r>
      <w:r>
        <w:rPr>
          <w:rStyle w:val="VerbatimChar"/>
        </w:rPr>
        <w:t>close_up_shop.</w:t>
      </w:r>
      <w:r>
        <w:t xml:space="preserve"> Connections may not flush completely in all cases. If users notice the </w:t>
      </w:r>
      <w:r w:rsidRPr="0030243A">
        <w:rPr>
          <w:rFonts w:ascii="Consolas" w:hAnsi="Consolas"/>
          <w:sz w:val="22"/>
          <w:szCs w:val="22"/>
        </w:rPr>
        <w:t>-shm</w:t>
      </w:r>
      <w:r>
        <w:t xml:space="preserve"> and </w:t>
      </w:r>
      <w:r w:rsidRPr="0030243A">
        <w:rPr>
          <w:rFonts w:ascii="Consolas" w:hAnsi="Consolas"/>
          <w:sz w:val="22"/>
          <w:szCs w:val="22"/>
        </w:rPr>
        <w:t>-wal</w:t>
      </w:r>
      <w:r>
        <w:t xml:space="preserve"> files are still open in the directory, the best way to flush them is to establish a new connection and then disconnect from it, using either </w:t>
      </w:r>
      <w:r>
        <w:rPr>
          <w:rStyle w:val="VerbatimChar"/>
        </w:rPr>
        <w:t>manage_connection</w:t>
      </w:r>
      <w:r>
        <w:t xml:space="preserve"> or </w:t>
      </w:r>
      <w:proofErr w:type="gramStart"/>
      <w:r>
        <w:rPr>
          <w:rStyle w:val="VerbatimChar"/>
        </w:rPr>
        <w:t>DBI::</w:t>
      </w:r>
      <w:proofErr w:type="gramEnd"/>
      <w:r>
        <w:rPr>
          <w:rStyle w:val="VerbatimChar"/>
        </w:rPr>
        <w:t>dbConnect/DBI::dbDisconnect</w:t>
      </w:r>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build.sql</w:t>
      </w:r>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r>
        <w:rPr>
          <w:rStyle w:val="VerbatimChar"/>
        </w:rPr>
        <w:t>build_db</w:t>
      </w:r>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build_full.sql</w:t>
      </w:r>
      <w:r>
        <w:t xml:space="preserve">) can be generated by </w:t>
      </w:r>
      <w:r>
        <w:rPr>
          <w:rStyle w:val="VerbatimChar"/>
        </w:rPr>
        <w:t>create_fallback_build</w:t>
      </w:r>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magicspli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r>
        <w:rPr>
          <w:rStyle w:val="VerbatimChar"/>
        </w:rPr>
        <w:t>db_map</w:t>
      </w:r>
      <w:r>
        <w:t xml:space="preserve"> is an object created by </w:t>
      </w:r>
      <w:r>
        <w:rPr>
          <w:rStyle w:val="VerbatimChar"/>
        </w:rPr>
        <w:t>er_map</w:t>
      </w:r>
      <w:r>
        <w:t>), or pull information together into a formalized data dictionary (</w:t>
      </w:r>
      <w:hyperlink w:anchor="fig02-07d">
        <w:r>
          <w:rPr>
            <w:rStyle w:val="Hyperlink"/>
          </w:rPr>
          <w:t>Figure 7d</w:t>
        </w:r>
      </w:hyperlink>
      <w:r>
        <w:t xml:space="preserve">; here </w:t>
      </w:r>
      <w:r>
        <w:rPr>
          <w:rStyle w:val="VerbatimChar"/>
        </w:rPr>
        <w:t>db_dict</w:t>
      </w:r>
      <w:r>
        <w:t xml:space="preserve"> is read from a JSON object created by </w:t>
      </w:r>
      <w:r>
        <w:rPr>
          <w:rStyle w:val="VerbatimChar"/>
        </w:rPr>
        <w:t>save_data_dictionary</w:t>
      </w:r>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r>
        <w:rPr>
          <w:rStyle w:val="VerbatimChar"/>
        </w:rPr>
        <w:t>resolve_normalization_value</w:t>
      </w:r>
      <w:r>
        <w:t xml:space="preserve"> for </w:t>
      </w:r>
      <w:r>
        <w:lastRenderedPageBreak/>
        <w:t xml:space="preserve">import resolutions, but could be as simple as understanding that </w:t>
      </w:r>
      <w:r>
        <w:rPr>
          <w:rStyle w:val="VerbatimChar"/>
        </w:rPr>
        <w:t>fragment_id</w:t>
      </w:r>
      <w:r>
        <w:t xml:space="preserve"> here references the </w:t>
      </w:r>
      <w:r>
        <w:rPr>
          <w:rStyle w:val="VerbatimChar"/>
        </w:rPr>
        <w:t>norm_fragments</w:t>
      </w:r>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magicsplit*/</w:t>
      </w:r>
      <w:r w:rsidRPr="000B0876">
        <w:rPr>
          <w:sz w:val="20"/>
          <w:szCs w:val="20"/>
        </w:rPr>
        <w:br/>
      </w:r>
      <w:r w:rsidRPr="000B0876">
        <w:rPr>
          <w:rStyle w:val="VerbatimChar"/>
          <w:sz w:val="18"/>
          <w:szCs w:val="20"/>
        </w:rPr>
        <w:t xml:space="preserve">  CREATE TABLE IF NOT EXISTS annotated_fragments</w:t>
      </w:r>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mz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fragment_id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fragment_id) REFERENCES</w:t>
      </w:r>
      <w:r w:rsidRPr="000B0876">
        <w:rPr>
          <w:sz w:val="20"/>
          <w:szCs w:val="20"/>
        </w:rPr>
        <w:br/>
      </w:r>
      <w:r w:rsidRPr="000B0876">
        <w:rPr>
          <w:rStyle w:val="VerbatimChar"/>
          <w:sz w:val="18"/>
          <w:szCs w:val="20"/>
        </w:rPr>
        <w:t xml:space="preserve">      norm_fragments(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000000"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r w:rsidRPr="000B0876">
        <w:rPr>
          <w:rFonts w:ascii="Consolas" w:hAnsi="Consolas"/>
          <w:i w:val="0"/>
          <w:iCs/>
          <w:sz w:val="22"/>
          <w:szCs w:val="22"/>
        </w:rPr>
        <w:t>pragma_table_info</w:t>
      </w:r>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000000"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gramEnd"/>
      <w:r>
        <w:rPr>
          <w:rStyle w:val="VerbatimChar"/>
        </w:rPr>
        <w:t>runApp(SHINY_APPS['table_explorer']</w:t>
      </w:r>
      <w:r>
        <w:t>).</w:t>
      </w:r>
    </w:p>
    <w:p w14:paraId="6D26B763" w14:textId="77777777" w:rsidR="005B211E" w:rsidRDefault="00000000"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data_dictionary.json”</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autogenerated by sqlite_auto_view()]”</w:t>
      </w:r>
      <w:r>
        <w:t xml:space="preserve"> in the description) to display human-meaningful values instead of the index linkages for normalized columns, e.g. the </w:t>
      </w:r>
      <w:r>
        <w:rPr>
          <w:rStyle w:val="VerbatimChar"/>
        </w:rPr>
        <w:t>ms_methods</w:t>
      </w:r>
      <w:r>
        <w:t xml:space="preserve"> table can then be viewed in a “denormalized” way using the </w:t>
      </w:r>
      <w:r>
        <w:rPr>
          <w:rStyle w:val="VerbatimChar"/>
        </w:rPr>
        <w:t>view_ms_methods</w:t>
      </w:r>
      <w:r>
        <w:t xml:space="preserve"> view to get display values for normalized fields </w:t>
      </w:r>
      <w:hyperlink w:anchor="fig02-09a">
        <w:r>
          <w:rPr>
            <w:rStyle w:val="Hyperlink"/>
          </w:rPr>
          <w:t>Figure 9</w:t>
        </w:r>
      </w:hyperlink>
      <w:r>
        <w:t>.</w:t>
      </w:r>
    </w:p>
    <w:p w14:paraId="54009C1E" w14:textId="77777777" w:rsidR="005B211E" w:rsidRDefault="00000000"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ms_</w:t>
      </w:r>
      <w:proofErr w:type="gramStart"/>
      <w:r>
        <w:t>methods’</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ms_</w:t>
      </w:r>
      <w:proofErr w:type="gramStart"/>
      <w:r>
        <w:t>methods’</w:t>
      </w:r>
      <w:proofErr w:type="gramEnd"/>
      <w:r>
        <w:t>.</w:t>
      </w:r>
    </w:p>
    <w:p w14:paraId="5A1BF79F" w14:textId="77777777" w:rsidR="005B211E" w:rsidRDefault="00000000"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 xml:space="preserve">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compound_fragments”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r>
        <w:rPr>
          <w:rStyle w:val="VerbatimChar"/>
        </w:rPr>
        <w:t>norm_analyte_alias_references</w:t>
      </w:r>
      <w:r>
        <w:t xml:space="preserve">, and </w:t>
      </w:r>
      <w:r>
        <w:rPr>
          <w:rStyle w:val="VerbatimChar"/>
        </w:rPr>
        <w:t>fragment_sources</w:t>
      </w:r>
      <w:r>
        <w:t xml:space="preserve"> is normalized by </w:t>
      </w:r>
      <w:r>
        <w:rPr>
          <w:rStyle w:val="VerbatimChar"/>
        </w:rPr>
        <w:t>norm_generation_type</w:t>
      </w:r>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r>
              <w:t>annotated_fragments</w:t>
            </w:r>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r>
              <w:t>compound_aliases</w:t>
            </w:r>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r>
              <w:t>compound_categories</w:t>
            </w:r>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r>
              <w:lastRenderedPageBreak/>
              <w:t>compound_fragments</w:t>
            </w:r>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r>
              <w:t>fragment_aliases</w:t>
            </w:r>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r>
              <w:t>fragment_inspections</w:t>
            </w:r>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r>
              <w:t>fragment_sources</w:t>
            </w:r>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r>
              <w:t>norm_analyte_alias_references</w:t>
            </w:r>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r>
              <w:t>norm_fragments</w:t>
            </w:r>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r>
              <w:t>norm_source_types</w:t>
            </w:r>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r>
              <w:t>compound_data</w:t>
            </w:r>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r>
              <w:t>compound_url</w:t>
            </w:r>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r>
              <w:t>view_annotated_fragments</w:t>
            </w:r>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r>
              <w:t>view_compound_aliases</w:t>
            </w:r>
          </w:p>
        </w:tc>
        <w:tc>
          <w:tcPr>
            <w:tcW w:w="3079" w:type="pct"/>
          </w:tcPr>
          <w:p w14:paraId="17B93859" w14:textId="77777777" w:rsidR="005B211E" w:rsidRDefault="005B211E" w:rsidP="00813C5C">
            <w:pPr>
              <w:pStyle w:val="Compact"/>
              <w:jc w:val="both"/>
            </w:pPr>
            <w:r>
              <w:t>[autogenerated by sqlite_auto_view()] View of “compound_aliases” normalized by “norm_analyte_alias_references”.</w:t>
            </w:r>
          </w:p>
        </w:tc>
      </w:tr>
      <w:tr w:rsidR="005B211E" w14:paraId="04F06E91" w14:textId="77777777" w:rsidTr="004F2AD5">
        <w:tc>
          <w:tcPr>
            <w:tcW w:w="1921" w:type="pct"/>
          </w:tcPr>
          <w:p w14:paraId="78B9087D" w14:textId="77777777" w:rsidR="005B211E" w:rsidRDefault="005B211E" w:rsidP="00813C5C">
            <w:pPr>
              <w:pStyle w:val="Compact"/>
              <w:jc w:val="both"/>
            </w:pPr>
            <w:r>
              <w:t>view_compound_fragments</w:t>
            </w:r>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r>
              <w:t>view_compound_fragments_stats</w:t>
            </w:r>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r>
              <w:t>view_compounds</w:t>
            </w:r>
          </w:p>
        </w:tc>
        <w:tc>
          <w:tcPr>
            <w:tcW w:w="3079" w:type="pct"/>
          </w:tcPr>
          <w:p w14:paraId="114F0818" w14:textId="77777777" w:rsidR="005B211E" w:rsidRDefault="005B211E" w:rsidP="00813C5C">
            <w:pPr>
              <w:pStyle w:val="Compact"/>
              <w:jc w:val="both"/>
            </w:pPr>
            <w:r>
              <w:rPr>
                <w:rStyle w:val="VerbatimChar"/>
              </w:rPr>
              <w:t>[autogenerated by sqlite_auto_view()]</w:t>
            </w:r>
            <w:r>
              <w:t xml:space="preserve"> View of “compounds” normalized by “norm_source_types”.</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r>
              <w:t>view_fragment_count</w:t>
            </w:r>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r>
              <w:t>view_fragment_mz_stats</w:t>
            </w:r>
          </w:p>
        </w:tc>
        <w:tc>
          <w:tcPr>
            <w:tcW w:w="3079" w:type="pct"/>
          </w:tcPr>
          <w:p w14:paraId="73A5ACE1" w14:textId="77777777" w:rsidR="005B211E" w:rsidRDefault="005B211E" w:rsidP="00813C5C">
            <w:pPr>
              <w:pStyle w:val="Compact"/>
              <w:jc w:val="both"/>
            </w:pPr>
            <w:r>
              <w:t>[DRAFT] Mean measures of measured_mz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r>
              <w:t>view_fragment_sources</w:t>
            </w:r>
          </w:p>
        </w:tc>
        <w:tc>
          <w:tcPr>
            <w:tcW w:w="3079" w:type="pct"/>
          </w:tcPr>
          <w:p w14:paraId="478675D4" w14:textId="77777777" w:rsidR="005B211E" w:rsidRDefault="005B211E" w:rsidP="00813C5C">
            <w:pPr>
              <w:pStyle w:val="Compact"/>
              <w:jc w:val="both"/>
            </w:pPr>
            <w:r>
              <w:rPr>
                <w:rStyle w:val="VerbatimChar"/>
              </w:rPr>
              <w:t>[autogenerated by sqlite_auto_view()]</w:t>
            </w:r>
            <w:r>
              <w:t xml:space="preserve"> View of “fragment_sources” normalized by “norm_generation_type”.</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000000"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Normalization table for contributor.affiliation</w:t>
            </w:r>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r>
              <w:t>view_contributors</w:t>
            </w:r>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000000"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000000"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r w:rsidRPr="00D2699A">
        <w:rPr>
          <w:rFonts w:ascii="Consolas" w:hAnsi="Consolas"/>
          <w:sz w:val="22"/>
          <w:szCs w:val="22"/>
        </w:rPr>
        <w:t>compound_fragments</w:t>
      </w:r>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r>
              <w:t>conversion_software_peaks_linkage</w:t>
            </w:r>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r>
              <w:t>conversion_software_settings</w:t>
            </w:r>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r>
              <w:t>ms_data</w:t>
            </w:r>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r>
              <w:t>ms_spectra</w:t>
            </w:r>
          </w:p>
        </w:tc>
        <w:tc>
          <w:tcPr>
            <w:tcW w:w="2936" w:type="pct"/>
          </w:tcPr>
          <w:p w14:paraId="1260B692" w14:textId="77777777" w:rsidR="005B211E" w:rsidRDefault="005B211E" w:rsidP="00813C5C">
            <w:pPr>
              <w:pStyle w:val="Compact"/>
              <w:jc w:val="both"/>
            </w:pPr>
            <w:r>
              <w:t>Retained mass spectra associated with ms_data, unencoded from ms_data.measured_mz and .measured_intensity respectively.</w:t>
            </w:r>
          </w:p>
        </w:tc>
      </w:tr>
      <w:tr w:rsidR="005B211E" w14:paraId="3805817D" w14:textId="77777777" w:rsidTr="00BF23A5">
        <w:tc>
          <w:tcPr>
            <w:tcW w:w="2064" w:type="pct"/>
          </w:tcPr>
          <w:p w14:paraId="369667E5" w14:textId="77777777" w:rsidR="005B211E" w:rsidRDefault="005B211E" w:rsidP="00813C5C">
            <w:pPr>
              <w:pStyle w:val="Compact"/>
              <w:jc w:val="both"/>
            </w:pPr>
            <w:r>
              <w:t>norm_generation_type</w:t>
            </w:r>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r>
              <w:t>norm_ion_states</w:t>
            </w:r>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r>
              <w:t>norm_peak_confidence</w:t>
            </w:r>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r>
              <w:t>norm_sample_classes</w:t>
            </w:r>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r>
              <w:t>opt_ums_params</w:t>
            </w:r>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r>
              <w:t>qc_data</w:t>
            </w:r>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r>
              <w:t>sample_aliases</w:t>
            </w:r>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r>
              <w:t>peak_data</w:t>
            </w:r>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r>
              <w:t>peak_spectra</w:t>
            </w:r>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r>
              <w:t>view_masserror</w:t>
            </w:r>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r>
              <w:t>view_peaks</w:t>
            </w:r>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r>
              <w:lastRenderedPageBreak/>
              <w:t>view_sample_narrative</w:t>
            </w:r>
          </w:p>
        </w:tc>
        <w:tc>
          <w:tcPr>
            <w:tcW w:w="2936" w:type="pct"/>
          </w:tcPr>
          <w:p w14:paraId="32176119" w14:textId="77777777" w:rsidR="005B211E" w:rsidRDefault="005B211E" w:rsidP="00813C5C">
            <w:pPr>
              <w:pStyle w:val="Compact"/>
              <w:jc w:val="both"/>
            </w:pPr>
            <w:r>
              <w:t>Collapses the contents of view_samples and view_contributors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r>
              <w:t>view_samples</w:t>
            </w:r>
          </w:p>
        </w:tc>
        <w:tc>
          <w:tcPr>
            <w:tcW w:w="2936" w:type="pct"/>
          </w:tcPr>
          <w:p w14:paraId="57CC3E07" w14:textId="77777777" w:rsidR="005B211E" w:rsidRDefault="005B211E" w:rsidP="00813C5C">
            <w:pPr>
              <w:pStyle w:val="Compact"/>
              <w:jc w:val="both"/>
            </w:pPr>
            <w:r>
              <w:rPr>
                <w:rStyle w:val="VerbatimChar"/>
              </w:rPr>
              <w:t>[autogenerated by sqlite_auto_view()]</w:t>
            </w:r>
            <w:r>
              <w:t xml:space="preserve"> View of “samples” normalized by “norm_sample_classes”, “norm_generation_type”, and “norm_carriers”.</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subnodes with node connections to the </w:t>
      </w:r>
      <w:proofErr w:type="gramStart"/>
      <w:r>
        <w:t>contributors</w:t>
      </w:r>
      <w:proofErr w:type="gramEnd"/>
      <w:r>
        <w:t xml:space="preserve"> node, the analyte node, and subnodes in the methods node.</w:t>
      </w:r>
    </w:p>
    <w:p w14:paraId="3096DFDC" w14:textId="77777777" w:rsidR="005B211E" w:rsidRDefault="00000000"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This node contains data describing experimental settings, both for the chromatographic separation and the mass spectrometer. It is the largest node, composed of four subnodes. The mass spectrometer (“mass spec”) subnod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subnode describes the quality control procedures that were applied. Finally, the “mobile phase” subnod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r>
              <w:t>additive_aliases</w:t>
            </w:r>
          </w:p>
        </w:tc>
        <w:tc>
          <w:tcPr>
            <w:tcW w:w="3243" w:type="pct"/>
          </w:tcPr>
          <w:p w14:paraId="4E865EF2" w14:textId="77777777" w:rsidR="005B211E" w:rsidRDefault="005B211E" w:rsidP="00813C5C">
            <w:pPr>
              <w:pStyle w:val="Compact"/>
              <w:jc w:val="both"/>
            </w:pPr>
            <w:r>
              <w:t>List of common aliases for each entry in norm_additives</w:t>
            </w:r>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r>
              <w:t>carrier_additives</w:t>
            </w:r>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r>
              <w:t>carrier_aliases</w:t>
            </w:r>
          </w:p>
        </w:tc>
        <w:tc>
          <w:tcPr>
            <w:tcW w:w="3243" w:type="pct"/>
          </w:tcPr>
          <w:p w14:paraId="70A2FF6E" w14:textId="77777777" w:rsidR="005B211E" w:rsidRDefault="005B211E" w:rsidP="00813C5C">
            <w:pPr>
              <w:pStyle w:val="Compact"/>
              <w:jc w:val="both"/>
            </w:pPr>
            <w:r>
              <w:t>List of common aliases for each entry in TABLE norm_carriers</w:t>
            </w:r>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r>
              <w:t>carrier_mix_collections</w:t>
            </w:r>
          </w:p>
        </w:tc>
        <w:tc>
          <w:tcPr>
            <w:tcW w:w="3243" w:type="pct"/>
          </w:tcPr>
          <w:p w14:paraId="5C3C0443" w14:textId="77777777" w:rsidR="005B211E" w:rsidRDefault="005B211E" w:rsidP="00813C5C">
            <w:pPr>
              <w:pStyle w:val="Compact"/>
              <w:jc w:val="both"/>
            </w:pPr>
            <w:r>
              <w:t>An intermediary identification table linking mobile_phases and carrier_mixes</w:t>
            </w:r>
          </w:p>
        </w:tc>
      </w:tr>
      <w:tr w:rsidR="005B211E" w14:paraId="4C82F99F" w14:textId="77777777" w:rsidTr="00BF23A5">
        <w:tc>
          <w:tcPr>
            <w:tcW w:w="1757" w:type="pct"/>
          </w:tcPr>
          <w:p w14:paraId="1140CC81" w14:textId="77777777" w:rsidR="005B211E" w:rsidRDefault="005B211E" w:rsidP="00813C5C">
            <w:pPr>
              <w:pStyle w:val="Compact"/>
              <w:jc w:val="both"/>
            </w:pPr>
            <w:r>
              <w:t>carrier_mixes</w:t>
            </w:r>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r>
              <w:t>chromatography_descriptions</w:t>
            </w:r>
          </w:p>
        </w:tc>
        <w:tc>
          <w:tcPr>
            <w:tcW w:w="3243" w:type="pct"/>
          </w:tcPr>
          <w:p w14:paraId="782D98D1" w14:textId="77777777" w:rsidR="005B211E" w:rsidRDefault="005B211E" w:rsidP="00813C5C">
            <w:pPr>
              <w:pStyle w:val="Compact"/>
              <w:jc w:val="both"/>
            </w:pPr>
            <w:r>
              <w:t>Full description of all chromatography types used for a given entry in ms_methods.</w:t>
            </w:r>
          </w:p>
        </w:tc>
      </w:tr>
      <w:tr w:rsidR="005B211E" w14:paraId="0CB0E767" w14:textId="77777777" w:rsidTr="00BF23A5">
        <w:tc>
          <w:tcPr>
            <w:tcW w:w="1757" w:type="pct"/>
          </w:tcPr>
          <w:p w14:paraId="79FD3582" w14:textId="77777777" w:rsidR="005B211E" w:rsidRDefault="005B211E" w:rsidP="00813C5C">
            <w:pPr>
              <w:pStyle w:val="Compact"/>
              <w:jc w:val="both"/>
            </w:pPr>
            <w:r>
              <w:t>instrument_properties</w:t>
            </w:r>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r>
              <w:t>mobile_phases</w:t>
            </w:r>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r>
              <w:t>ms_descriptions</w:t>
            </w:r>
          </w:p>
        </w:tc>
        <w:tc>
          <w:tcPr>
            <w:tcW w:w="3243" w:type="pct"/>
          </w:tcPr>
          <w:p w14:paraId="4549B510" w14:textId="77777777" w:rsidR="005B211E" w:rsidRDefault="005B211E" w:rsidP="00813C5C">
            <w:pPr>
              <w:pStyle w:val="Compact"/>
              <w:jc w:val="both"/>
            </w:pPr>
            <w:r>
              <w:t>Full description of all mass spectrometer types used for a given entry in ms_methods.</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r>
              <w:t>ms_methods</w:t>
            </w:r>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r>
              <w:lastRenderedPageBreak/>
              <w:t>norm_additive_units</w:t>
            </w:r>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r>
              <w:t>norm_additives</w:t>
            </w:r>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r>
              <w:t>norm_carriers</w:t>
            </w:r>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r>
              <w:t>norm_ce_desc</w:t>
            </w:r>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r>
              <w:t>norm_ce_units</w:t>
            </w:r>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r>
              <w:t>norm_chromatography_types</w:t>
            </w:r>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r>
              <w:t>norm_column_chemistries</w:t>
            </w:r>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r>
              <w:t>norm_column_positions</w:t>
            </w:r>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r>
              <w:t>norm_duration_units</w:t>
            </w:r>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r>
              <w:t>norm_flow_units</w:t>
            </w:r>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r>
              <w:t>norm_fragmentation_types</w:t>
            </w:r>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r>
              <w:t>norm_ionization</w:t>
            </w:r>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r>
              <w:t>norm_ms_types</w:t>
            </w:r>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r>
              <w:t>norm_polarity_types</w:t>
            </w:r>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r>
              <w:t>norm_qc_methods_name</w:t>
            </w:r>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r>
              <w:t>norm_qc_methods_reference</w:t>
            </w:r>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r>
              <w:t>norm_vendors</w:t>
            </w:r>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r>
              <w:t>norm_voltage_units</w:t>
            </w:r>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r>
              <w:t>qc_methods</w:t>
            </w:r>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r>
              <w:t>view_additive_aliases</w:t>
            </w:r>
          </w:p>
        </w:tc>
        <w:tc>
          <w:tcPr>
            <w:tcW w:w="3243" w:type="pct"/>
          </w:tcPr>
          <w:p w14:paraId="07840975" w14:textId="77777777" w:rsidR="005B211E" w:rsidRDefault="005B211E" w:rsidP="00813C5C">
            <w:pPr>
              <w:pStyle w:val="Compact"/>
              <w:jc w:val="both"/>
            </w:pPr>
            <w:r>
              <w:rPr>
                <w:rStyle w:val="VerbatimChar"/>
              </w:rPr>
              <w:t>[autogenerated by sqlite_auto_view()]</w:t>
            </w:r>
            <w:r>
              <w:t xml:space="preserve"> View of </w:t>
            </w:r>
            <w:r>
              <w:lastRenderedPageBreak/>
              <w:t>“additive_aliases” normalized by “norm_additives”.</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r>
              <w:lastRenderedPageBreak/>
              <w:t>view_carrier_additives</w:t>
            </w:r>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r>
              <w:t>view_carrier_aliases</w:t>
            </w:r>
          </w:p>
        </w:tc>
        <w:tc>
          <w:tcPr>
            <w:tcW w:w="3243" w:type="pct"/>
          </w:tcPr>
          <w:p w14:paraId="4FE47E9D" w14:textId="77777777" w:rsidR="005B211E" w:rsidRDefault="005B211E" w:rsidP="00813C5C">
            <w:pPr>
              <w:pStyle w:val="Compact"/>
              <w:jc w:val="both"/>
            </w:pPr>
            <w:r>
              <w:rPr>
                <w:rStyle w:val="VerbatimChar"/>
              </w:rPr>
              <w:t>[autogenerated by sqlite_auto_view()]</w:t>
            </w:r>
            <w:r>
              <w:t xml:space="preserve"> View of “carrier_aliases” normalized by “norm_carriers”.</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r>
              <w:t>view_carrier_mix</w:t>
            </w:r>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r>
              <w:t>view_carrier_mix_collection</w:t>
            </w:r>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r>
              <w:t>view_carrier_mixes</w:t>
            </w:r>
          </w:p>
        </w:tc>
        <w:tc>
          <w:tcPr>
            <w:tcW w:w="3243" w:type="pct"/>
          </w:tcPr>
          <w:p w14:paraId="293CE6F4" w14:textId="77777777" w:rsidR="005B211E" w:rsidRDefault="005B211E" w:rsidP="00813C5C">
            <w:pPr>
              <w:pStyle w:val="Compact"/>
              <w:jc w:val="both"/>
            </w:pPr>
            <w:r>
              <w:rPr>
                <w:rStyle w:val="VerbatimChar"/>
              </w:rPr>
              <w:t>[autogenerated by sqlite_auto_view()]</w:t>
            </w:r>
            <w:r>
              <w:t xml:space="preserve"> View of “carrier_mixes” normalized by “norm_carriers”.</w:t>
            </w:r>
          </w:p>
        </w:tc>
      </w:tr>
      <w:tr w:rsidR="005B211E" w14:paraId="31903397" w14:textId="77777777" w:rsidTr="00BF23A5">
        <w:tc>
          <w:tcPr>
            <w:tcW w:w="1757" w:type="pct"/>
          </w:tcPr>
          <w:p w14:paraId="3E4E67D2" w14:textId="77777777" w:rsidR="005B211E" w:rsidRDefault="005B211E" w:rsidP="00813C5C">
            <w:pPr>
              <w:pStyle w:val="Compact"/>
              <w:jc w:val="both"/>
            </w:pPr>
            <w:r>
              <w:t>view_chromatography_types</w:t>
            </w:r>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r>
              <w:t>view_column_chemistries</w:t>
            </w:r>
          </w:p>
        </w:tc>
        <w:tc>
          <w:tcPr>
            <w:tcW w:w="3243" w:type="pct"/>
          </w:tcPr>
          <w:p w14:paraId="24206837" w14:textId="77777777" w:rsidR="005B211E" w:rsidRDefault="005B211E" w:rsidP="00813C5C">
            <w:pPr>
              <w:pStyle w:val="Compact"/>
              <w:jc w:val="both"/>
            </w:pPr>
            <w:r>
              <w:t>Convenience view to build view_method_as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r>
              <w:t>view_detectors</w:t>
            </w:r>
          </w:p>
        </w:tc>
        <w:tc>
          <w:tcPr>
            <w:tcW w:w="3243" w:type="pct"/>
          </w:tcPr>
          <w:p w14:paraId="63D861FA" w14:textId="77777777" w:rsidR="005B211E" w:rsidRDefault="005B211E" w:rsidP="00813C5C">
            <w:pPr>
              <w:pStyle w:val="Compact"/>
              <w:jc w:val="both"/>
            </w:pPr>
            <w:r>
              <w:t>Convenience view to build view_method_as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r>
              <w:t>view_mass_analyzers</w:t>
            </w:r>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r>
              <w:t>view_method</w:t>
            </w:r>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r>
              <w:t>view_method_narrative</w:t>
            </w:r>
          </w:p>
        </w:tc>
        <w:tc>
          <w:tcPr>
            <w:tcW w:w="3243" w:type="pct"/>
          </w:tcPr>
          <w:p w14:paraId="2535654F" w14:textId="77777777" w:rsidR="005B211E" w:rsidRDefault="005B211E" w:rsidP="00813C5C">
            <w:pPr>
              <w:pStyle w:val="Compact"/>
              <w:jc w:val="both"/>
            </w:pPr>
            <w:r>
              <w:t>Collapses the contents of view_method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r>
              <w:t>view_mobile_phase_narrative</w:t>
            </w:r>
          </w:p>
        </w:tc>
        <w:tc>
          <w:tcPr>
            <w:tcW w:w="3243" w:type="pct"/>
          </w:tcPr>
          <w:p w14:paraId="191A5111" w14:textId="77777777" w:rsidR="005B211E" w:rsidRDefault="005B211E" w:rsidP="00813C5C">
            <w:pPr>
              <w:pStyle w:val="Compact"/>
              <w:jc w:val="both"/>
            </w:pPr>
            <w:r>
              <w:t>A print convenience view creating a narrative from the elution profile of each ms_methods_id,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r>
              <w:t>view_mobile_phases</w:t>
            </w:r>
          </w:p>
        </w:tc>
        <w:tc>
          <w:tcPr>
            <w:tcW w:w="3243" w:type="pct"/>
          </w:tcPr>
          <w:p w14:paraId="0C6B5A2D" w14:textId="77777777" w:rsidR="005B211E" w:rsidRDefault="005B211E" w:rsidP="00813C5C">
            <w:pPr>
              <w:pStyle w:val="Compact"/>
              <w:jc w:val="both"/>
            </w:pPr>
            <w:r>
              <w:rPr>
                <w:rStyle w:val="VerbatimChar"/>
              </w:rPr>
              <w:t>[autogenerated by sqlite_auto_view()]</w:t>
            </w:r>
            <w:r>
              <w:t xml:space="preserve"> View of “mobile_phases” normalized by “norm_flow_units” and “norm_duration_units”.</w:t>
            </w:r>
          </w:p>
        </w:tc>
      </w:tr>
      <w:tr w:rsidR="005B211E" w14:paraId="20F8E3EC" w14:textId="77777777" w:rsidTr="00BF23A5">
        <w:tc>
          <w:tcPr>
            <w:tcW w:w="1757" w:type="pct"/>
          </w:tcPr>
          <w:p w14:paraId="79CFBD91" w14:textId="77777777" w:rsidR="005B211E" w:rsidRDefault="005B211E" w:rsidP="00813C5C">
            <w:pPr>
              <w:pStyle w:val="Compact"/>
              <w:jc w:val="both"/>
            </w:pPr>
            <w:r>
              <w:t>view_ms_descriptions</w:t>
            </w:r>
          </w:p>
        </w:tc>
        <w:tc>
          <w:tcPr>
            <w:tcW w:w="3243" w:type="pct"/>
          </w:tcPr>
          <w:p w14:paraId="31A84F59" w14:textId="77777777" w:rsidR="005B211E" w:rsidRDefault="005B211E" w:rsidP="00813C5C">
            <w:pPr>
              <w:pStyle w:val="Compact"/>
              <w:jc w:val="both"/>
            </w:pPr>
            <w:r>
              <w:rPr>
                <w:rStyle w:val="VerbatimChar"/>
              </w:rPr>
              <w:t>[autogenerated by sqlite_auto_view()]</w:t>
            </w:r>
            <w:r>
              <w:t xml:space="preserve"> View of “ms_descriptions” normalized by “norm_ms_types” and “norm_vendors”.</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r>
              <w:t>view_ms_methods</w:t>
            </w:r>
          </w:p>
        </w:tc>
        <w:tc>
          <w:tcPr>
            <w:tcW w:w="3243" w:type="pct"/>
          </w:tcPr>
          <w:p w14:paraId="218A8954" w14:textId="77777777" w:rsidR="005B211E" w:rsidRDefault="005B211E" w:rsidP="00813C5C">
            <w:pPr>
              <w:pStyle w:val="Compact"/>
              <w:jc w:val="both"/>
            </w:pPr>
            <w:r>
              <w:rPr>
                <w:rStyle w:val="VerbatimChar"/>
              </w:rPr>
              <w:t>[autogenerated by sqlite_auto_view()]</w:t>
            </w:r>
            <w:r>
              <w:t xml:space="preserve"> View of “ms_methods” normalized by “norm_ionization”, “norm_voltage_units”, “norm_polarity_types”, “norm_ce_units”, “norm_ce_desc”, “norm_fragmentation_types”, and “norm_ms_n_types”.</w:t>
            </w:r>
          </w:p>
        </w:tc>
      </w:tr>
      <w:tr w:rsidR="005B211E" w14:paraId="01607917" w14:textId="77777777" w:rsidTr="00BF23A5">
        <w:tc>
          <w:tcPr>
            <w:tcW w:w="1757" w:type="pct"/>
          </w:tcPr>
          <w:p w14:paraId="0CB4E350" w14:textId="77777777" w:rsidR="005B211E" w:rsidRDefault="005B211E" w:rsidP="00813C5C">
            <w:pPr>
              <w:pStyle w:val="Compact"/>
              <w:jc w:val="both"/>
            </w:pPr>
            <w:r>
              <w:t>view_qc_methods</w:t>
            </w:r>
          </w:p>
        </w:tc>
        <w:tc>
          <w:tcPr>
            <w:tcW w:w="3243" w:type="pct"/>
          </w:tcPr>
          <w:p w14:paraId="128131CE" w14:textId="77777777" w:rsidR="005B211E" w:rsidRDefault="005B211E" w:rsidP="00813C5C">
            <w:pPr>
              <w:pStyle w:val="Compact"/>
              <w:jc w:val="both"/>
            </w:pPr>
            <w:r>
              <w:rPr>
                <w:rStyle w:val="VerbatimChar"/>
              </w:rPr>
              <w:t>[autogenerated by sqlite_auto_view()]</w:t>
            </w:r>
            <w:r>
              <w:t xml:space="preserve"> View of “qc_methods” normalized by “norm_qc_methods_name” and “norm_qc_methods_reference”.</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r>
              <w:t>view_separation_types</w:t>
            </w:r>
          </w:p>
        </w:tc>
        <w:tc>
          <w:tcPr>
            <w:tcW w:w="3243" w:type="pct"/>
          </w:tcPr>
          <w:p w14:paraId="6C2BBD13" w14:textId="77777777" w:rsidR="005B211E" w:rsidRDefault="005B211E" w:rsidP="00813C5C">
            <w:pPr>
              <w:pStyle w:val="Compact"/>
              <w:jc w:val="both"/>
            </w:pPr>
            <w:r>
              <w:t>Convenience view to build view_method_as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Figure 13a. Mass spectrometer subnod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Figure 13b. Chromatographic and instrumental descriptions subnod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Figure 13c. Quality control subnod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Figure 13d. Chromatographic mobile phase information subnode of the methods node (modified).</w:t>
      </w:r>
    </w:p>
    <w:p w14:paraId="49BD7ACA" w14:textId="77777777" w:rsidR="005B211E" w:rsidRDefault="00000000"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r>
              <w:t>view_exact_masses</w:t>
            </w:r>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r>
              <w:t>view_element_isotopes</w:t>
            </w:r>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000000"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r>
        <w:rPr>
          <w:rStyle w:val="VerbatimChar"/>
        </w:rPr>
        <w:t>sqlite_auto_view</w:t>
      </w:r>
      <w:r>
        <w:t xml:space="preserve"> and </w:t>
      </w:r>
      <w:r>
        <w:rPr>
          <w:rStyle w:val="VerbatimChar"/>
        </w:rPr>
        <w:t>sqlite_auto_trigger</w:t>
      </w:r>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r>
        <w:rPr>
          <w:rStyle w:val="VerbatimChar"/>
        </w:rPr>
        <w:t>build.sql</w:t>
      </w:r>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build_full.sql”</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compliance.R file creates an R session that (1) connects to a database, (2) turns on the logging functionality, (3) turns on argument validation for certain R functions, (4) makes rdkit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env_R.R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r>
        <w:rPr>
          <w:rStyle w:val="VerbatimChar"/>
        </w:rPr>
        <w:t>api_reload</w:t>
      </w:r>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r>
        <w:rPr>
          <w:rStyle w:val="VerbatimChar"/>
        </w:rPr>
        <w:t>inst/plumber/plumber.R</w:t>
      </w:r>
      <w:r w:rsidR="00962AF2">
        <w:t>” file.</w:t>
      </w:r>
    </w:p>
    <w:p w14:paraId="6EF0EB2C" w14:textId="77777777" w:rsidR="005B211E" w:rsidRDefault="005B211E" w:rsidP="00813C5C">
      <w:pPr>
        <w:pStyle w:val="BodyText"/>
        <w:jc w:val="both"/>
      </w:pPr>
      <w:r>
        <w:t xml:space="preserve">Using </w:t>
      </w:r>
      <w:r>
        <w:rPr>
          <w:rStyle w:val="VerbatimChar"/>
        </w:rPr>
        <w:t>rdkit</w:t>
      </w:r>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r>
        <w:rPr>
          <w:rStyle w:val="VerbatimChar"/>
        </w:rPr>
        <w:t>open_env</w:t>
      </w:r>
      <w:r>
        <w:t xml:space="preserve"> will open an environment file. The name parameter must be one of the six defined environments (</w:t>
      </w:r>
      <w:proofErr w:type="gramStart"/>
      <w:r>
        <w:t>i.e.</w:t>
      </w:r>
      <w:proofErr w:type="gramEnd"/>
      <w:r>
        <w:t> “R”, “global”, “logging”, “rdkit”, “shiny”, or “plumber”); the default is “R” (e.g. </w:t>
      </w:r>
      <w:r>
        <w:rPr>
          <w:rStyle w:val="VerbatimChar"/>
        </w:rPr>
        <w:t>open_env(“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r>
        <w:rPr>
          <w:rStyle w:val="VerbatimChar"/>
        </w:rPr>
        <w:t>open_proj_file</w:t>
      </w:r>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fn)</w:t>
      </w:r>
      <w:r>
        <w:t>.</w:t>
      </w:r>
    </w:p>
    <w:p w14:paraId="0AE348BB" w14:textId="2D2387F4" w:rsidR="005B211E" w:rsidRDefault="005B211E" w:rsidP="00813C5C">
      <w:pPr>
        <w:pStyle w:val="FirstParagraph"/>
        <w:jc w:val="both"/>
      </w:pPr>
      <w:r>
        <w:t xml:space="preserve">To determine whether an environment has been established, boolean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r>
        <w:rPr>
          <w:rStyle w:val="VerbatimChar"/>
        </w:rPr>
        <w:t>inst/apps/env_shiny.R</w:t>
      </w:r>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r>
        <w:rPr>
          <w:rStyle w:val="VerbatimChar"/>
        </w:rPr>
        <w:t>inst/apps</w:t>
      </w:r>
      <w:r>
        <w:t xml:space="preserve"> directory and are self-contained in subdirectories by app name. The three that ship with the project are in the “three file” format of </w:t>
      </w:r>
      <w:r>
        <w:rPr>
          <w:rStyle w:val="VerbatimChar"/>
        </w:rPr>
        <w:t>global.R</w:t>
      </w:r>
      <w:r>
        <w:t xml:space="preserve">, </w:t>
      </w:r>
      <w:r>
        <w:rPr>
          <w:rStyle w:val="VerbatimChar"/>
        </w:rPr>
        <w:t>ui.R</w:t>
      </w:r>
      <w:r>
        <w:t xml:space="preserve">, and </w:t>
      </w:r>
      <w:r>
        <w:rPr>
          <w:rStyle w:val="VerbatimChar"/>
        </w:rPr>
        <w:t>server.R</w:t>
      </w:r>
      <w:r>
        <w:t xml:space="preserve"> and make use of the API for database communication; they will launch the API server in a background process if it is not already running. To add a live database connection to a new app, simply add the connection object to </w:t>
      </w:r>
      <w:r>
        <w:rPr>
          <w:rStyle w:val="VerbatimChar"/>
        </w:rPr>
        <w:t>global.R</w:t>
      </w:r>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r>
        <w:rPr>
          <w:rStyle w:val="VerbatimChar"/>
        </w:rPr>
        <w:t>inst/apps/app_template</w:t>
      </w:r>
      <w:r>
        <w:t xml:space="preserve"> directory under a new name and begin developing any needed shiny app as normal. Additional helper functions are defined in the </w:t>
      </w:r>
      <w:r>
        <w:rPr>
          <w:rStyle w:val="VerbatimChar"/>
        </w:rPr>
        <w:t>inst/apps/shiny_helpers.R</w:t>
      </w:r>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r>
        <w:rPr>
          <w:rStyle w:val="VerbatimChar"/>
        </w:rPr>
        <w:t>run_app(“table_explorer”)</w:t>
      </w:r>
      <w:r>
        <w:t xml:space="preserve"> or from the console or command line with </w:t>
      </w:r>
      <w:proofErr w:type="gramStart"/>
      <w:r>
        <w:rPr>
          <w:rStyle w:val="VerbatimChar"/>
        </w:rPr>
        <w:t>shiny::</w:t>
      </w:r>
      <w:proofErr w:type="gramEnd"/>
      <w:r>
        <w:rPr>
          <w:rStyle w:val="VerbatimChar"/>
        </w:rPr>
        <w:t>runApp(“inst/apps/table_explorer”)</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r>
        <w:rPr>
          <w:rStyle w:val="VerbatimChar"/>
        </w:rPr>
        <w:t>global.R</w:t>
      </w:r>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000000"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view_exact_masses database table.</w:t>
      </w:r>
    </w:p>
    <w:p w14:paraId="64D1B85D" w14:textId="77777777" w:rsidR="005B211E" w:rsidRDefault="00000000"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MSMatch)</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w:t>
      </w:r>
      <w:r w:rsidR="00A3274E">
        <w:t xml:space="preserve">Launch it after the compliance script has been run with </w:t>
      </w:r>
      <w:r w:rsidR="00A3274E">
        <w:rPr>
          <w:rStyle w:val="VerbatimChar"/>
        </w:rPr>
        <w:t>run_app(“spectral_match”)</w:t>
      </w:r>
      <w:r w:rsidR="00A3274E">
        <w:t xml:space="preserve"> or from the console or command line with </w:t>
      </w:r>
      <w:proofErr w:type="gramStart"/>
      <w:r w:rsidR="00A3274E">
        <w:rPr>
          <w:rStyle w:val="VerbatimChar"/>
        </w:rPr>
        <w:t>shiny::</w:t>
      </w:r>
      <w:proofErr w:type="gramEnd"/>
      <w:r w:rsidR="00A3274E">
        <w:rPr>
          <w:rStyle w:val="VerbatimChar"/>
        </w:rPr>
        <w:t>runApp(“inst/apps/spectral_match”)</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MSMatch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mzML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r w:rsidR="008640BE">
        <w:rPr>
          <w:rStyle w:val="VerbatimChar"/>
        </w:rPr>
        <w:t>run_app(“msqc”)</w:t>
      </w:r>
      <w:r w:rsidR="008640BE">
        <w:t xml:space="preserve"> or from the console or command line with </w:t>
      </w:r>
      <w:proofErr w:type="gramStart"/>
      <w:r w:rsidR="008640BE">
        <w:rPr>
          <w:rStyle w:val="VerbatimChar"/>
        </w:rPr>
        <w:t>shiny::</w:t>
      </w:r>
      <w:proofErr w:type="gramEnd"/>
      <w:r w:rsidR="008640BE">
        <w:rPr>
          <w:rStyle w:val="VerbatimChar"/>
        </w:rPr>
        <w:t>runApp(“inst/apps/msqc”)</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namespaced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r>
          <w:rPr>
            <w:rStyle w:val="VerbatimChar"/>
          </w:rPr>
          <w:t>update_logger_settings</w:t>
        </w:r>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r>
        <w:rPr>
          <w:rStyle w:val="VerbatimChar"/>
        </w:rPr>
        <w:t>log_it</w:t>
      </w:r>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r>
        <w:rPr>
          <w:rStyle w:val="VerbatimChar"/>
        </w:rPr>
        <w:t>log_it</w:t>
      </w:r>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r>
        <w:rPr>
          <w:rStyle w:val="VerbatimChar"/>
        </w:rPr>
        <w:t>read_log</w:t>
      </w:r>
      <w:r>
        <w:t>) or to a data frame (</w:t>
      </w:r>
      <w:r>
        <w:rPr>
          <w:rStyle w:val="VerbatimChar"/>
        </w:rPr>
        <w:t>log_as_dataframe</w:t>
      </w:r>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r>
        <w:rPr>
          <w:rStyle w:val="VerbatimChar"/>
        </w:rPr>
        <w:t>flush_dir(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r>
        <w:rPr>
          <w:rStyle w:val="VerbatimChar"/>
        </w:rPr>
        <w:t>api_endpoint</w:t>
      </w:r>
      <w:r>
        <w:t xml:space="preserve"> function which takes as arguments mainly the endpoint path and any named criteria necessary to execute the endpoint, however, the plumber service can be used with any API query method (</w:t>
      </w:r>
      <w:proofErr w:type="gramStart"/>
      <w:r>
        <w:t>e.g.</w:t>
      </w:r>
      <w:proofErr w:type="gramEnd"/>
      <w:r>
        <w:t xml:space="preserve"> httpuv, httr, curl, etc.). The </w:t>
      </w:r>
      <w:r>
        <w:rPr>
          <w:rStyle w:val="VerbatimChar"/>
        </w:rPr>
        <w:t>api_endpoint</w:t>
      </w:r>
      <w:r>
        <w:t xml:space="preserve"> function accepts any server address and path (if the path includes the address it will ignore the </w:t>
      </w:r>
      <w:r>
        <w:rPr>
          <w:rStyle w:val="VerbatimChar"/>
        </w:rPr>
        <w:t>server_addr</w:t>
      </w:r>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r>
        <w:rPr>
          <w:rStyle w:val="VerbatimChar"/>
        </w:rPr>
        <w:t>open_in_browser = TRUE</w:t>
      </w:r>
      <w:r>
        <w:t xml:space="preserve">, and can return results in a variety of formats. Plumber APIs </w:t>
      </w:r>
      <w:proofErr w:type="gramStart"/>
      <w:r>
        <w:t>communicate</w:t>
      </w:r>
      <w:proofErr w:type="gramEnd"/>
      <w:r>
        <w:t xml:space="preserve"> in JSON strings. Set the </w:t>
      </w:r>
      <w:r>
        <w:rPr>
          <w:rStyle w:val="VerbatimChar"/>
        </w:rPr>
        <w:t>return_type</w:t>
      </w:r>
      <w:r>
        <w:t xml:space="preserve"> and </w:t>
      </w:r>
      <w:r>
        <w:rPr>
          <w:rStyle w:val="VerbatimChar"/>
        </w:rPr>
        <w:t>return_format</w:t>
      </w:r>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r>
        <w:rPr>
          <w:rStyle w:val="VerbatimChar"/>
        </w:rPr>
        <w:t>inst/plumber/env_plumb.R</w:t>
      </w:r>
      <w:r>
        <w:t xml:space="preserve">; package requirements are resolved as part of the environment. When launched as a background process the name of the resulting object is drawn from the </w:t>
      </w:r>
      <w:r>
        <w:rPr>
          <w:rStyle w:val="VerbatimChar"/>
        </w:rPr>
        <w:t>env_plumb.R</w:t>
      </w:r>
      <w:r>
        <w:t xml:space="preserve"> file, by default </w:t>
      </w:r>
      <w:r>
        <w:rPr>
          <w:rStyle w:val="VerbatimChar"/>
        </w:rPr>
        <w:t>plumber_service</w:t>
      </w:r>
      <w:r>
        <w:t xml:space="preserve">. During launch the server will add several R scripts from defined files in the project directory; more can be added by modifying the </w:t>
      </w:r>
      <w:r>
        <w:rPr>
          <w:rStyle w:val="VerbatimChar"/>
        </w:rPr>
        <w:t>r_scripts</w:t>
      </w:r>
      <w:r>
        <w:t xml:space="preserve"> variable. Logging is turned on by default for the API as no interactive session is available. Finally, </w:t>
      </w:r>
      <w:r>
        <w:rPr>
          <w:rStyle w:val="VerbatimChar"/>
        </w:rPr>
        <w:t>rdkit</w:t>
      </w:r>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env_R.R"</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w:t>
      </w:r>
      <w:proofErr w:type="gramStart"/>
      <w:r>
        <w:t>e.g.</w:t>
      </w:r>
      <w:proofErr w:type="gramEnd"/>
      <w:r>
        <w:t> </w:t>
      </w:r>
      <w:r>
        <w:rPr>
          <w:rStyle w:val="VerbatimChar"/>
        </w:rPr>
        <w:t>getOption("plumber.host")</w:t>
      </w:r>
      <w:r>
        <w:t xml:space="preserve"> and </w:t>
      </w:r>
      <w:r>
        <w:rPr>
          <w:rStyle w:val="VerbatimChar"/>
        </w:rPr>
        <w:t>getOption("plumber.port")</w:t>
      </w:r>
      <w:r>
        <w:t xml:space="preserve">) in the project or user </w:t>
      </w:r>
      <w:r>
        <w:rPr>
          <w:rStyle w:val="VerbatimChar"/>
        </w:rPr>
        <w:t>.Renviron</w:t>
      </w:r>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r>
        <w:rPr>
          <w:rStyle w:val="VerbatimChar"/>
        </w:rPr>
        <w:t>api_reload</w:t>
      </w:r>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r>
        <w:rPr>
          <w:rStyle w:val="VerbatimChar"/>
        </w:rPr>
        <w:t>api_reload</w:t>
      </w:r>
      <w:r>
        <w:t xml:space="preserve"> pulls its parameters from the current compute environment. To launch a second API server with different endpoints under a different name, use </w:t>
      </w:r>
      <w:r>
        <w:rPr>
          <w:rStyle w:val="VerbatimChar"/>
        </w:rPr>
        <w:t>api_reload</w:t>
      </w:r>
      <w:r>
        <w:t xml:space="preserve"> with different parameters, e.g.:</w:t>
      </w:r>
    </w:p>
    <w:p w14:paraId="2409F973" w14:textId="77777777" w:rsidR="005B211E" w:rsidRDefault="005B211E" w:rsidP="008640BE">
      <w:pPr>
        <w:pStyle w:val="SourceCode"/>
        <w:ind w:left="720"/>
      </w:pPr>
      <w:r>
        <w:rPr>
          <w:rStyle w:val="VerbatimChar"/>
        </w:rPr>
        <w:t>api_reload(</w:t>
      </w:r>
      <w:r>
        <w:br/>
      </w:r>
      <w:r>
        <w:rPr>
          <w:rStyle w:val="VerbatimChar"/>
        </w:rPr>
        <w:t xml:space="preserve">  pr = "api_service2",</w:t>
      </w:r>
      <w:r>
        <w:br/>
      </w:r>
      <w:r>
        <w:rPr>
          <w:rStyle w:val="VerbatimChar"/>
        </w:rPr>
        <w:t xml:space="preserve">  plumber_file = "new_plumber.R",</w:t>
      </w:r>
      <w:r>
        <w:br/>
      </w:r>
      <w:r>
        <w:rPr>
          <w:rStyle w:val="VerbatimChar"/>
        </w:rPr>
        <w:t xml:space="preserve">  on_host = "127.0.0.1",</w:t>
      </w:r>
      <w:r>
        <w:br/>
      </w:r>
      <w:r>
        <w:rPr>
          <w:rStyle w:val="VerbatimChar"/>
        </w:rPr>
        <w:t xml:space="preserve">  on_port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gramStart"/>
      <w:r>
        <w:rPr>
          <w:rStyle w:val="VerbatimChar"/>
        </w:rPr>
        <w:t>callr::</w:t>
      </w:r>
      <w:proofErr w:type="gramEnd"/>
      <w:r>
        <w:rPr>
          <w:rStyle w:val="VerbatimChar"/>
        </w:rPr>
        <w:t>r_bg</w:t>
      </w:r>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r>
        <w:rPr>
          <w:rStyle w:val="VerbatimChar"/>
        </w:rPr>
        <w:t>inst/plumber/plumber.R</w:t>
      </w:r>
      <w:r>
        <w:t xml:space="preserve"> file. Plumber uses the OpenAPI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it is still resolving its environment) calling with api_endpoint(“_ping”) will try a number of times (20 is the default) before it times out;</w:t>
      </w:r>
    </w:p>
    <w:p w14:paraId="33C61726" w14:textId="77777777" w:rsidR="005B211E" w:rsidRDefault="005B211E" w:rsidP="00813C5C">
      <w:pPr>
        <w:numPr>
          <w:ilvl w:val="0"/>
          <w:numId w:val="16"/>
        </w:numPr>
        <w:jc w:val="both"/>
      </w:pPr>
      <w:r>
        <w:rPr>
          <w:b/>
          <w:bCs/>
        </w:rPr>
        <w:t>“</w:t>
      </w:r>
      <w:proofErr w:type="gramStart"/>
      <w:r>
        <w:rPr>
          <w:b/>
          <w:bCs/>
        </w:rPr>
        <w:t>db</w:t>
      </w:r>
      <w:proofErr w:type="gramEnd"/>
      <w:r>
        <w:rPr>
          <w:b/>
          <w:bCs/>
        </w:rPr>
        <w:t>_active”</w:t>
      </w:r>
      <w:r>
        <w:t xml:space="preserve"> and </w:t>
      </w:r>
      <w:r>
        <w:rPr>
          <w:b/>
          <w:bCs/>
        </w:rPr>
        <w:t>“rdkit_active”</w:t>
      </w:r>
      <w:r>
        <w:t xml:space="preserve"> return Boolean values for whether the API can communicate with the database and </w:t>
      </w:r>
      <w:r>
        <w:rPr>
          <w:b/>
          <w:bCs/>
        </w:rPr>
        <w:t>rdki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gramStart"/>
      <w:r>
        <w:rPr>
          <w:b/>
          <w:bCs/>
        </w:rPr>
        <w:t>support</w:t>
      </w:r>
      <w:proofErr w:type="gramEnd"/>
      <w:r>
        <w:rPr>
          <w:b/>
          <w:bCs/>
        </w:rPr>
        <w:t>_info”</w:t>
      </w:r>
      <w:r>
        <w:t xml:space="preserve"> endpoint returns a nested list of system and project properties drawn from the environment files and server information; it is roughly equivalent to the </w:t>
      </w:r>
      <w:r>
        <w:rPr>
          <w:rStyle w:val="VerbatimChar"/>
        </w:rPr>
        <w:t>support_info</w:t>
      </w:r>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build_db”</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gramStart"/>
      <w:r>
        <w:rPr>
          <w:b/>
          <w:bCs/>
        </w:rPr>
        <w:t>compound</w:t>
      </w:r>
      <w:proofErr w:type="gramEnd"/>
      <w:r>
        <w:rPr>
          <w:b/>
          <w:bCs/>
        </w:rPr>
        <w:t>_data”</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gramStart"/>
      <w:r>
        <w:rPr>
          <w:b/>
          <w:bCs/>
        </w:rPr>
        <w:t>list</w:t>
      </w:r>
      <w:proofErr w:type="gramEnd"/>
      <w:r>
        <w:rPr>
          <w:b/>
          <w:bCs/>
        </w:rPr>
        <w:t>_tables”</w:t>
      </w:r>
      <w:r>
        <w:t xml:space="preserve"> and </w:t>
      </w:r>
      <w:r>
        <w:rPr>
          <w:b/>
          <w:bCs/>
        </w:rPr>
        <w:t>“list_views”</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gramStart"/>
      <w:r>
        <w:rPr>
          <w:b/>
          <w:bCs/>
        </w:rPr>
        <w:t>method</w:t>
      </w:r>
      <w:proofErr w:type="gramEnd"/>
      <w:r>
        <w:rPr>
          <w:b/>
          <w:bCs/>
        </w:rPr>
        <w:t>_narrative”</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gramStart"/>
      <w:r>
        <w:rPr>
          <w:b/>
          <w:bCs/>
        </w:rPr>
        <w:t>molecular</w:t>
      </w:r>
      <w:proofErr w:type="gramEnd"/>
      <w:r>
        <w:rPr>
          <w:b/>
          <w:bCs/>
        </w:rPr>
        <w:t>_model/file”</w:t>
      </w:r>
      <w:r>
        <w:t xml:space="preserve"> and </w:t>
      </w:r>
      <w:r>
        <w:rPr>
          <w:b/>
          <w:bCs/>
        </w:rPr>
        <w:t>“molecular_model/png”</w:t>
      </w:r>
      <w:r>
        <w:t xml:space="preserve"> use </w:t>
      </w:r>
      <w:r>
        <w:rPr>
          <w:rStyle w:val="VerbatimChar"/>
        </w:rPr>
        <w:t>rdkit</w:t>
      </w:r>
      <w:r>
        <w:t xml:space="preserve"> to generate and return either (</w:t>
      </w:r>
      <w:r>
        <w:rPr>
          <w:b/>
          <w:bCs/>
        </w:rPr>
        <w:t>“/file”</w:t>
      </w:r>
      <w:r>
        <w:t>) a file path to a molecular ball-and-stick plot of a compound or fragment in portable-network-graphics (png) format or (</w:t>
      </w:r>
      <w:r>
        <w:rPr>
          <w:b/>
          <w:bCs/>
        </w:rPr>
        <w:t>“/png”</w:t>
      </w:r>
      <w:r>
        <w:t xml:space="preserve">) the graphic itself. If notation is provided, it must match the </w:t>
      </w:r>
      <w:r>
        <w:rPr>
          <w:rStyle w:val="VerbatimChar"/>
        </w:rPr>
        <w:t>notation_type</w:t>
      </w:r>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gramStart"/>
      <w:r>
        <w:rPr>
          <w:b/>
          <w:bCs/>
        </w:rPr>
        <w:t>peak</w:t>
      </w:r>
      <w:proofErr w:type="gramEnd"/>
      <w:r>
        <w:rPr>
          <w:b/>
          <w:bCs/>
        </w:rPr>
        <w:t>_data”</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gramStart"/>
      <w:r>
        <w:rPr>
          <w:b/>
          <w:bCs/>
        </w:rPr>
        <w:t>sample</w:t>
      </w:r>
      <w:proofErr w:type="gramEnd"/>
      <w:r>
        <w:rPr>
          <w:b/>
          <w:bCs/>
        </w:rPr>
        <w:t>_narrative”</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gramStart"/>
      <w:r>
        <w:rPr>
          <w:b/>
          <w:bCs/>
        </w:rPr>
        <w:t>search</w:t>
      </w:r>
      <w:proofErr w:type="gramEnd"/>
      <w:r>
        <w:rPr>
          <w:b/>
          <w:bCs/>
        </w:rPr>
        <w:t>_compound”</w:t>
      </w:r>
      <w:r>
        <w:t xml:space="preserve"> uses </w:t>
      </w:r>
      <w:r>
        <w:rPr>
          <w:rStyle w:val="VerbatimChar"/>
        </w:rPr>
        <w:t>search_precursor</w:t>
      </w:r>
      <w:r>
        <w:t xml:space="preserve"> or </w:t>
      </w:r>
      <w:r>
        <w:rPr>
          <w:rStyle w:val="VerbatimChar"/>
        </w:rPr>
        <w:t>search_all</w:t>
      </w:r>
      <w:r>
        <w:t xml:space="preserve"> to find matching compounds for a processed mass spectrum object in JSON notation. This does no preprocessing of the </w:t>
      </w:r>
      <w:r>
        <w:rPr>
          <w:rStyle w:val="VerbatimChar"/>
        </w:rPr>
        <w:t>search_ms</w:t>
      </w:r>
      <w:r>
        <w:t xml:space="preserve"> item and only executes the defined search on the database. The serialized version of the object created from </w:t>
      </w:r>
      <w:r>
        <w:rPr>
          <w:rStyle w:val="VerbatimChar"/>
        </w:rPr>
        <w:t>create_search_ms</w:t>
      </w:r>
      <w:r>
        <w:t xml:space="preserve"> is much smaller than that of serializing the entire mzML </w:t>
      </w:r>
      <w:proofErr w:type="gramStart"/>
      <w:r>
        <w:t>object;</w:t>
      </w:r>
      <w:proofErr w:type="gramEnd"/>
    </w:p>
    <w:p w14:paraId="3661AB34" w14:textId="24D19086" w:rsidR="005B211E" w:rsidRDefault="005B211E" w:rsidP="00813C5C">
      <w:pPr>
        <w:numPr>
          <w:ilvl w:val="0"/>
          <w:numId w:val="18"/>
        </w:numPr>
        <w:jc w:val="both"/>
      </w:pPr>
      <w:r>
        <w:rPr>
          <w:b/>
          <w:bCs/>
        </w:rPr>
        <w:t>“</w:t>
      </w:r>
      <w:proofErr w:type="gramStart"/>
      <w:r>
        <w:rPr>
          <w:b/>
          <w:bCs/>
        </w:rPr>
        <w:t>search</w:t>
      </w:r>
      <w:proofErr w:type="gramEnd"/>
      <w:r>
        <w:rPr>
          <w:b/>
          <w:bCs/>
        </w:rPr>
        <w:t>_fragments”</w:t>
      </w:r>
      <w:r>
        <w:t xml:space="preserve"> uses </w:t>
      </w:r>
      <w:r>
        <w:rPr>
          <w:rStyle w:val="VerbatimChar"/>
        </w:rPr>
        <w:t>get_compound_fragments</w:t>
      </w:r>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gramStart"/>
      <w:r>
        <w:rPr>
          <w:b/>
          <w:bCs/>
        </w:rPr>
        <w:t>table</w:t>
      </w:r>
      <w:proofErr w:type="gramEnd"/>
      <w:r>
        <w:rPr>
          <w:b/>
          <w:bCs/>
        </w:rPr>
        <w:t>_search”</w:t>
      </w:r>
      <w:r>
        <w:t xml:space="preserve"> is equivalent to </w:t>
      </w:r>
      <w:r>
        <w:rPr>
          <w:rStyle w:val="VerbatimChar"/>
        </w:rPr>
        <w:t>build_db_action</w:t>
      </w:r>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r>
        <w:rPr>
          <w:rStyle w:val="VerbatimChar"/>
        </w:rPr>
        <w:t>api_reload</w:t>
      </w:r>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 xml:space="preserve">Python is an open-source general programming language with similar aspects to R. Packages are controlled by environment management programs, the most common of which is the “conda” package manager available through installing either Anaconda or Miniconda. Integrating R and Python requires the </w:t>
      </w:r>
      <w:r>
        <w:rPr>
          <w:rStyle w:val="VerbatimChar"/>
        </w:rPr>
        <w:t>reticulate</w:t>
      </w:r>
      <w:r>
        <w:t xml:space="preserve"> R package which allows for miniconda to be installed independently. If no installation can be identified, the compliance script of this project will install miniconda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inst/rdkit/env_py.R”</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r>
              <w:rPr>
                <w:rStyle w:val="VerbatimChar"/>
              </w:rPr>
              <w:t>conda</w:t>
            </w:r>
            <w:r>
              <w:t xml:space="preserve"> preferred) to use. It must contain </w:t>
            </w:r>
            <w:r>
              <w:rPr>
                <w:rStyle w:val="VerbatimChar"/>
              </w:rPr>
              <w:t>rdkit</w:t>
            </w:r>
            <w:r>
              <w:t xml:space="preserve"> and </w:t>
            </w:r>
            <w:r>
              <w:rPr>
                <w:rStyle w:val="VerbatimChar"/>
              </w:rPr>
              <w:t>r-reticulate</w:t>
            </w:r>
            <w:r>
              <w:t xml:space="preserve"> and can be solved using the provided .yml file; defaults to </w:t>
            </w:r>
            <w:r>
              <w:rPr>
                <w:rStyle w:val="VerbatimChar"/>
              </w:rPr>
              <w:t>"nist_hrms_db"</w:t>
            </w:r>
            <w:r>
              <w:t xml:space="preserve"> but can be easily customized for any installation. This is only a name reference to activate and, if necessary, build a python environment (be default a </w:t>
            </w:r>
            <w:r>
              <w:rPr>
                <w:rStyle w:val="VerbatimChar"/>
              </w:rPr>
              <w:t>conda</w:t>
            </w:r>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r>
              <w:rPr>
                <w:rStyle w:val="VerbatimChar"/>
              </w:rPr>
              <w:t>rdkit</w:t>
            </w:r>
            <w:r>
              <w:t xml:space="preserve"> functions; defaults to </w:t>
            </w:r>
            <w:r>
              <w:rPr>
                <w:rStyle w:val="VerbatimChar"/>
              </w:rPr>
              <w:t>"rdk"</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The file path to a local environment.yml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fall-back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rdki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conda-forge"</w:t>
            </w:r>
            <w:r>
              <w:t xml:space="preserve"> for consistency. Other channels can be added for customization and non-conda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r>
              <w:rPr>
                <w:rStyle w:val="VerbatimChar"/>
              </w:rPr>
              <w:t>conda</w:t>
            </w:r>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inst/rdkit/py_setup.R”</w:t>
      </w:r>
      <w:r>
        <w:t xml:space="preserve"> file and documentation is available with </w:t>
      </w:r>
      <w:r>
        <w:rPr>
          <w:rStyle w:val="VerbatimChar"/>
        </w:rPr>
        <w:t>fn_help(fn)</w:t>
      </w:r>
      <w:r>
        <w:t xml:space="preserve"> where </w:t>
      </w:r>
      <w:r>
        <w:rPr>
          <w:rStyle w:val="VerbatimChar"/>
        </w:rPr>
        <w:t>fn</w:t>
      </w:r>
      <w:r>
        <w:t xml:space="preserve"> is the name of the function either quoted or unquoted. The most user friendly of these is: </w:t>
      </w:r>
      <w:hyperlink w:anchor="fn_def_rdkit_active">
        <w:r>
          <w:rPr>
            <w:rStyle w:val="VerbatimChar"/>
          </w:rPr>
          <w:t>rdkit_active</w:t>
        </w:r>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r>
              <w:t>rdkit_ref</w:t>
            </w:r>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r>
              <w:t>rdkit_name</w:t>
            </w:r>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r>
              <w:t>log_ns</w:t>
            </w:r>
          </w:p>
        </w:tc>
        <w:tc>
          <w:tcPr>
            <w:tcW w:w="0" w:type="auto"/>
          </w:tcPr>
          <w:p w14:paraId="1C2F989A" w14:textId="77777777" w:rsidR="005B211E" w:rsidRDefault="005B211E" w:rsidP="00813C5C">
            <w:pPr>
              <w:pStyle w:val="Compact"/>
              <w:jc w:val="both"/>
            </w:pPr>
            <w:r>
              <w:t>the logging namespace to use, defaults to “rdk”</w:t>
            </w:r>
          </w:p>
        </w:tc>
      </w:tr>
      <w:tr w:rsidR="005B211E" w14:paraId="44B5ED23" w14:textId="77777777" w:rsidTr="008640BE">
        <w:tc>
          <w:tcPr>
            <w:tcW w:w="531" w:type="pct"/>
          </w:tcPr>
          <w:p w14:paraId="77E86E1B" w14:textId="77777777" w:rsidR="005B211E" w:rsidRDefault="005B211E" w:rsidP="00813C5C">
            <w:pPr>
              <w:pStyle w:val="Compact"/>
              <w:jc w:val="both"/>
            </w:pPr>
            <w:r>
              <w:t>make_if_not</w:t>
            </w:r>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rdkit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r>
        <w:rPr>
          <w:rStyle w:val="VerbatimChar"/>
        </w:rPr>
        <w:t>rdkit</w:t>
      </w:r>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rdkit.</w:t>
      </w:r>
    </w:p>
    <w:p w14:paraId="33EFDEF6" w14:textId="77777777" w:rsidR="005B211E" w:rsidRDefault="005B211E" w:rsidP="00813C5C">
      <w:pPr>
        <w:pStyle w:val="BodyText"/>
        <w:jc w:val="both"/>
      </w:pPr>
      <w:r>
        <w:t xml:space="preserve">The first time the project is used, sourcing the </w:t>
      </w:r>
      <w:r>
        <w:rPr>
          <w:rStyle w:val="VerbatimChar"/>
        </w:rPr>
        <w:t>"R/compliance.R"</w:t>
      </w:r>
      <w:r>
        <w:t xml:space="preserve"> script should automatically set up the compute environment. The python module is published to the conda registry as </w:t>
      </w:r>
      <w:r>
        <w:rPr>
          <w:rStyle w:val="VerbatimChar"/>
        </w:rPr>
        <w:t>"rdkit"</w:t>
      </w:r>
      <w:r>
        <w:t xml:space="preserve"> in the </w:t>
      </w:r>
      <w:r>
        <w:rPr>
          <w:rStyle w:val="VerbatimChar"/>
        </w:rPr>
        <w:t>"conda-forge"</w:t>
      </w:r>
      <w:r>
        <w:t xml:space="preserve"> channel. To minimize package conflicts, it is recommended that it be installed with packages only from the </w:t>
      </w:r>
      <w:r>
        <w:rPr>
          <w:rStyle w:val="VerbatimChar"/>
        </w:rPr>
        <w:t>"conda-forge"</w:t>
      </w:r>
      <w:r>
        <w:t xml:space="preserve"> channel and forced to python 3.9 for the current version of this project. With conda installed and available in your PATH environment, there are two options to manually create the required environment. (If miniconda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r>
        <w:rPr>
          <w:rStyle w:val="VerbatimChar"/>
        </w:rPr>
        <w:t>conda create -n nist_hrms_db -f inst/rdkit/environment.yml</w:t>
      </w:r>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r>
        <w:rPr>
          <w:rStyle w:val="VerbatimChar"/>
        </w:rPr>
        <w:lastRenderedPageBreak/>
        <w:t>conda create -n nist_hrms_db -c conda-forge python=3.8 reticulate=1.24 rdki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nist_hrms_db"</w:t>
      </w:r>
      <w:r>
        <w:t xml:space="preserve"> is only a recommended environment name and could be anything, but in either case must match that provided in the configuration file at </w:t>
      </w:r>
      <w:r>
        <w:rPr>
          <w:rStyle w:val="VerbatimChar"/>
        </w:rPr>
        <w:t>inst/rdkit/env_py.R</w:t>
      </w:r>
      <w:r>
        <w:t xml:space="preserve"> as variable </w:t>
      </w:r>
      <w:r>
        <w:rPr>
          <w:rStyle w:val="VerbatimChar"/>
        </w:rPr>
        <w:t>PYENV_NAME</w:t>
      </w:r>
      <w:r>
        <w:t xml:space="preserve">. There is no need to activate this environment, but testing it is considered good practice. Once the compliance script is run and </w:t>
      </w:r>
      <w:r>
        <w:rPr>
          <w:rStyle w:val="VerbatimChar"/>
        </w:rPr>
        <w:t>rdkit</w:t>
      </w:r>
      <w:r>
        <w:t xml:space="preserve"> is available (typically as the R object </w:t>
      </w:r>
      <w:r>
        <w:rPr>
          <w:rStyle w:val="VerbatimChar"/>
        </w:rPr>
        <w:t>rdk</w:t>
      </w:r>
      <w:r>
        <w:t xml:space="preserve">), all </w:t>
      </w:r>
      <w:r>
        <w:rPr>
          <w:rStyle w:val="VerbatimChar"/>
        </w:rPr>
        <w:t>rdkit</w:t>
      </w:r>
      <w:r>
        <w:t xml:space="preserve"> functionality can be used (</w:t>
      </w:r>
      <w:proofErr w:type="gramStart"/>
      <w:r>
        <w:t>e.g.</w:t>
      </w:r>
      <w:proofErr w:type="gramEnd"/>
      <w:r>
        <w:t xml:space="preserve"> create a mol file from the SMILES string for hexane using </w:t>
      </w:r>
      <w:r>
        <w:rPr>
          <w:rStyle w:val="VerbatimChar"/>
        </w:rPr>
        <w:t>rdkit$Chem$MolFromSMILES("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mzML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NIST_import_requirements.json”</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r>
        <w:rPr>
          <w:rStyle w:val="VerbatimChar"/>
        </w:rPr>
        <w:t>magrittr</w:t>
      </w:r>
      <w:r>
        <w:t xml:space="preserve"> and </w:t>
      </w:r>
      <w:r>
        <w:rPr>
          <w:rStyle w:val="VerbatimChar"/>
        </w:rPr>
        <w:t>stringr</w:t>
      </w:r>
      <w:r>
        <w:t xml:space="preserve"> be loaded) is to create a list of files to import (e.g.)</w:t>
      </w:r>
    </w:p>
    <w:p w14:paraId="10BA4836" w14:textId="77777777" w:rsidR="005B211E" w:rsidRDefault="005B211E" w:rsidP="008640BE">
      <w:pPr>
        <w:pStyle w:val="SourceCode"/>
        <w:ind w:left="720"/>
      </w:pPr>
      <w:r>
        <w:rPr>
          <w:rStyle w:val="VerbatimChar"/>
        </w:rPr>
        <w:t>f_dir     &lt;- file.path("example")</w:t>
      </w:r>
      <w:r>
        <w:br/>
      </w:r>
      <w:r>
        <w:rPr>
          <w:rStyle w:val="VerbatimChar"/>
        </w:rPr>
        <w:t># here “example” could also be a network path</w:t>
      </w:r>
      <w:r>
        <w:br/>
      </w:r>
      <w:r>
        <w:rPr>
          <w:rStyle w:val="VerbatimChar"/>
        </w:rPr>
        <w:t>f_names   &lt;- list.files(f_dir, ".JSON$", full.names = TRUE)</w:t>
      </w:r>
      <w:r>
        <w:br/>
      </w:r>
      <w:r>
        <w:rPr>
          <w:rStyle w:val="VerbatimChar"/>
        </w:rPr>
        <w:t>to_import &lt;- lapply(</w:t>
      </w:r>
      <w:r>
        <w:br/>
      </w:r>
      <w:r>
        <w:rPr>
          <w:rStyle w:val="VerbatimChar"/>
        </w:rPr>
        <w:t xml:space="preserve">  f_names,</w:t>
      </w:r>
      <w:r>
        <w:br/>
      </w:r>
      <w:r>
        <w:rPr>
          <w:rStyle w:val="VerbatimChar"/>
        </w:rPr>
        <w:t xml:space="preserve">  function(x) fromJSON(read_file(x))</w:t>
      </w:r>
      <w:r>
        <w:br/>
      </w:r>
      <w:r>
        <w:rPr>
          <w:rStyle w:val="VerbatimChar"/>
        </w:rPr>
        <w:t>) %&gt;%</w:t>
      </w:r>
      <w:r>
        <w:br/>
      </w:r>
      <w:r>
        <w:rPr>
          <w:rStyle w:val="VerbatimChar"/>
        </w:rPr>
        <w:t xml:space="preserve">  setNames(</w:t>
      </w:r>
      <w:r>
        <w:br/>
      </w:r>
      <w:r>
        <w:rPr>
          <w:rStyle w:val="VerbatimChar"/>
        </w:rPr>
        <w:t xml:space="preserve">    str_remove_all(</w:t>
      </w:r>
      <w:r>
        <w:br/>
      </w:r>
      <w:r>
        <w:rPr>
          <w:rStyle w:val="VerbatimChar"/>
        </w:rPr>
        <w:t xml:space="preserve">      f_names,</w:t>
      </w:r>
      <w:r>
        <w:br/>
      </w:r>
      <w:r>
        <w:rPr>
          <w:rStyle w:val="VerbatimChar"/>
        </w:rPr>
        <w:t xml:space="preserve">      sprintf("(example%s|.JSON$)", .Platform$file.sep)</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r>
        <w:rPr>
          <w:rStyle w:val="VerbatimChar"/>
        </w:rPr>
        <w:t>obj_check &lt;- verify_import_requirements(to_import)</w:t>
      </w:r>
      <w:r>
        <w:br/>
      </w:r>
      <w:r>
        <w:rPr>
          <w:rStyle w:val="VerbatimChar"/>
        </w:rPr>
        <w:t>cat(</w:t>
      </w:r>
      <w:r>
        <w:br/>
      </w:r>
      <w:r>
        <w:rPr>
          <w:rStyle w:val="VerbatimChar"/>
        </w:rPr>
        <w:t xml:space="preserve">  sprintf("Required data are %spresent.\n",</w:t>
      </w:r>
      <w:r>
        <w:br/>
      </w:r>
      <w:r>
        <w:rPr>
          <w:rStyle w:val="VerbatimChar"/>
        </w:rPr>
        <w:t xml:space="preserve">          ifelse(all(obj_check$has_all_required), "", "not ")),</w:t>
      </w:r>
      <w:r>
        <w:br/>
      </w:r>
      <w:r>
        <w:rPr>
          <w:rStyle w:val="VerbatimChar"/>
        </w:rPr>
        <w:t xml:space="preserve">  sprintf("Full detail data are %spresent.\n",</w:t>
      </w:r>
      <w:r>
        <w:br/>
      </w:r>
      <w:r>
        <w:rPr>
          <w:rStyle w:val="VerbatimChar"/>
        </w:rPr>
        <w:t xml:space="preserve">          ifelse(all(obj_check$has_full_detail), "", "not ")),</w:t>
      </w:r>
      <w:r>
        <w:br/>
      </w:r>
      <w:r>
        <w:rPr>
          <w:rStyle w:val="VerbatimChar"/>
        </w:rPr>
        <w:lastRenderedPageBreak/>
        <w:t xml:space="preserve">  sprintf("Extra data are %spresent.\n",</w:t>
      </w:r>
      <w:r>
        <w:br/>
      </w:r>
      <w:r>
        <w:rPr>
          <w:rStyle w:val="VerbatimChar"/>
        </w:rPr>
        <w:t xml:space="preserve">          ifelse(any(obj_check$has_extra), "", "not "))</w:t>
      </w:r>
      <w:r>
        <w:br/>
      </w:r>
      <w:r>
        <w:rPr>
          <w:rStyle w:val="VerbatimChar"/>
        </w:rPr>
        <w:t>)</w:t>
      </w:r>
    </w:p>
    <w:p w14:paraId="4EECDE05" w14:textId="77777777" w:rsidR="005B211E" w:rsidRDefault="005B211E" w:rsidP="00813C5C">
      <w:pPr>
        <w:pStyle w:val="FirstParagraph"/>
        <w:jc w:val="both"/>
      </w:pPr>
      <w:r>
        <w:t xml:space="preserve">and examine the resulting </w:t>
      </w:r>
      <w:r>
        <w:rPr>
          <w:rStyle w:val="VerbatimChar"/>
        </w:rPr>
        <w:t>obj_check</w:t>
      </w:r>
      <w:r>
        <w:t xml:space="preserve"> session object, a data frame of verification checks which can be filtered and searched as normal </w:t>
      </w:r>
      <w:hyperlink w:anchor="fig02-17">
        <w:r>
          <w:rPr>
            <w:rStyle w:val="Hyperlink"/>
          </w:rPr>
          <w:t>Figure 17</w:t>
        </w:r>
      </w:hyperlink>
      <w:r>
        <w:t>. The missing_requirements, missing_detail, and extra_cols columns in the resulting data frame are list columns detailing any number of verification failures and which elements were missing or not in the import mapping definition.</w:t>
      </w:r>
    </w:p>
    <w:p w14:paraId="700E4DBD" w14:textId="77777777" w:rsidR="005B211E" w:rsidRDefault="00000000"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000000"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r>
        <w:rPr>
          <w:rStyle w:val="VerbatimChar"/>
        </w:rPr>
        <w:t>full_import</w:t>
      </w:r>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r>
        <w:rPr>
          <w:i/>
          <w:iCs/>
        </w:rPr>
        <w:t>exclude_missing_required</w:t>
      </w:r>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r>
        <w:rPr>
          <w:i/>
          <w:iCs/>
        </w:rPr>
        <w:t>stop_if_missing_required</w:t>
      </w:r>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r w:rsidRPr="00E37BAB">
        <w:rPr>
          <w:rFonts w:ascii="Consolas" w:hAnsi="Consolas"/>
          <w:sz w:val="22"/>
          <w:szCs w:val="22"/>
        </w:rPr>
        <w:t>exclude_missing_required</w:t>
      </w:r>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r>
        <w:rPr>
          <w:i/>
          <w:iCs/>
        </w:rPr>
        <w:t>include_if_missing_recommended</w:t>
      </w:r>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r>
        <w:rPr>
          <w:i/>
          <w:iCs/>
        </w:rPr>
        <w:t>stop_if_missing_recommended</w:t>
      </w:r>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r>
        <w:rPr>
          <w:i/>
          <w:iCs/>
        </w:rPr>
        <w:t>ignore_extra</w:t>
      </w:r>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r>
        <w:rPr>
          <w:i/>
          <w:iCs/>
        </w:rPr>
        <w:t>ignore_insert_conflicts</w:t>
      </w:r>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r>
        <w:rPr>
          <w:rStyle w:val="VerbatimChar"/>
        </w:rPr>
        <w:t>full_import</w:t>
      </w:r>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mzML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settings (e.g. from processing with msconver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w:t>
      </w:r>
      <w:proofErr w:type="gramStart"/>
      <w:r>
        <w:t>known</w:t>
      </w:r>
      <w:proofErr w:type="gramEnd"/>
      <w:r>
        <w:t xml:space="preserve">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r w:rsidRPr="00E37BAB">
        <w:rPr>
          <w:rFonts w:ascii="Consolas" w:hAnsi="Consolas"/>
          <w:sz w:val="22"/>
          <w:szCs w:val="22"/>
        </w:rPr>
        <w:t>compound_fragments</w:t>
      </w:r>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r>
        <w:rPr>
          <w:rStyle w:val="VerbatimChar"/>
        </w:rPr>
        <w:t>full_import</w:t>
      </w:r>
      <w:r>
        <w:t xml:space="preserve"> pipeline. Normalization resolution is accomplished using </w:t>
      </w:r>
      <w:r>
        <w:rPr>
          <w:rStyle w:val="VerbatimChar"/>
        </w:rPr>
        <w:t>resolve_normalization_value</w:t>
      </w:r>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MSMatch) for Non-Targeted Analysis” application, which demonstrates how new data in mzML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r>
        <w:rPr>
          <w:rStyle w:val="VerbatimChar"/>
        </w:rPr>
        <w:t>compliance.R</w:t>
      </w:r>
      <w:r>
        <w:t xml:space="preserve"> script has been executed, use </w:t>
      </w:r>
      <w:r>
        <w:rPr>
          <w:rStyle w:val="VerbatimChar"/>
        </w:rPr>
        <w:t>start_app("table_explorer")</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000000"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000000"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000000"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000000"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000000"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000000"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One goal of the Data Infrastructure for Mass Spectrometry (DIMSpec) project is to provide a database that can be easily retasked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To use MSQC, raw data files produced by a mass spectrometer must be converted into mzML format (</w:t>
      </w:r>
      <w:hyperlink w:anchor="ref-deutsch_mass_2010">
        <w:r>
          <w:rPr>
            <w:rStyle w:val="Hyperlink"/>
          </w:rPr>
          <w:t>Deutsch 2010</w:t>
        </w:r>
      </w:hyperlink>
      <w:r>
        <w:t xml:space="preserve">) using </w:t>
      </w:r>
      <w:hyperlink r:id="rId105">
        <w:r>
          <w:rPr>
            <w:rStyle w:val="Hyperlink"/>
          </w:rPr>
          <w:t>Proteowizard’s</w:t>
        </w:r>
      </w:hyperlink>
      <w:r>
        <w:t xml:space="preserve"> msConvert software (</w:t>
      </w:r>
      <w:hyperlink w:anchor="ref-adusumilli_data_2017">
        <w:r>
          <w:rPr>
            <w:rStyle w:val="Hyperlink"/>
          </w:rPr>
          <w:t>Adusumilli, Ravali and Mallick, Parag 2017</w:t>
        </w:r>
      </w:hyperlink>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w:t>
      </w:r>
      <w:proofErr w:type="gramStart"/>
      <w:r>
        <w:t>In order to</w:t>
      </w:r>
      <w:proofErr w:type="gramEnd"/>
      <w:r>
        <w:t xml:space="preserve"> use the MSQC application, a </w:t>
      </w:r>
      <w:r>
        <w:rPr>
          <w:rStyle w:val="VerbatimChar"/>
        </w:rPr>
        <w:t>sample.JSON</w:t>
      </w:r>
      <w:r>
        <w:t xml:space="preserve"> file must be generated using the “Export to JSON file output” button on the first tab of the NTA-MRT.</w:t>
      </w:r>
    </w:p>
    <w:p w14:paraId="50FBC935" w14:textId="76031863" w:rsidR="005B211E" w:rsidRDefault="005B211E" w:rsidP="00813C5C">
      <w:pPr>
        <w:pStyle w:val="BodyText"/>
        <w:jc w:val="both"/>
      </w:pPr>
      <w:r>
        <w:t>The file name entered in the NTA-MRT under the Sample tab must exactly match (case-sensitive) the paired mzML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gramEnd"/>
      <w:r>
        <w:t>runApp(‘inst/apps/msqc’)”</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gramEnd"/>
      <w:r>
        <w:rPr>
          <w:rStyle w:val="VerbatimChar"/>
        </w:rPr>
        <w:t>runApp(‘inst/apps/msqc’)</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MSMatch can be launched using </w:t>
      </w:r>
      <w:r>
        <w:rPr>
          <w:rStyle w:val="VerbatimChar"/>
        </w:rPr>
        <w:t>start_app("msqc")</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Figure 1. The home page for the MSQC web application contains basic information about the application and can be tailored easiliy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Step 1 - Import mzML and Sample JSON Files</w:t>
      </w:r>
    </w:p>
    <w:p w14:paraId="1B0E67F5" w14:textId="22E9D425" w:rsidR="005B211E" w:rsidRDefault="005B211E" w:rsidP="00813C5C">
      <w:pPr>
        <w:pStyle w:val="FirstParagraph"/>
        <w:jc w:val="both"/>
      </w:pPr>
      <w:r>
        <w:t>Upload paired mzML and sample JSON files</w:t>
      </w:r>
      <w:r w:rsidR="009D1F5F">
        <w:t xml:space="preserve"> produced by the NTA-MRT macros</w:t>
      </w:r>
      <w:r>
        <w:t xml:space="preserve"> (conventionally named “filename_mzml_sample.JSON”).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w:t>
      </w:r>
      <w:proofErr w:type="gramStart"/>
      <w:r>
        <w:t>default</w:t>
      </w:r>
      <w:proofErr w:type="gramEnd"/>
      <w:r>
        <w:t xml:space="preserve"> the maximum size of a single file is 250 MB, but this limit can be increased by changing the setting of </w:t>
      </w:r>
      <w:r>
        <w:rPr>
          <w:rStyle w:val="VerbatimChar"/>
        </w:rPr>
        <w:t>file_MB_limit</w:t>
      </w:r>
      <w:r>
        <w:t xml:space="preserve"> in the </w:t>
      </w:r>
      <w:r>
        <w:rPr>
          <w:rStyle w:val="VerbatimChar"/>
        </w:rPr>
        <w:t>global.R</w:t>
      </w:r>
      <w:r>
        <w:t xml:space="preserve"> file.</w:t>
      </w:r>
    </w:p>
    <w:p w14:paraId="12B6DB2D" w14:textId="77777777" w:rsidR="005B211E" w:rsidRDefault="005B211E" w:rsidP="00813C5C">
      <w:pPr>
        <w:pStyle w:val="BodyText"/>
        <w:jc w:val="both"/>
      </w:pPr>
      <w:r>
        <w:t xml:space="preserve">First, load the mzML files of interest using the top “Load” button or by dragging the data file(s) to the input widget labeled </w:t>
      </w:r>
      <w:r>
        <w:rPr>
          <w:i/>
          <w:iCs/>
        </w:rPr>
        <w:t>1) Load raw mzML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The sample JSON files do not need to be selected in the same order as the mzML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mzML and Sample JSON files are uploaded, the application will automatically check to see if there are valid pairs of mzML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mzML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Once processed, the QC results can be reviewed by selecing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PassCheck”). If all compounds in the raw file passed all QC checks, the PassCheck result will be true. If any compound in the raw file failed any of the QC checks, the PassCheck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1) Click a row to select an mzML file</w:t>
      </w:r>
      <w:r>
        <w:t>. This will display a second table of all compounds within the selected raw file. The PassCheck result for each compound is displayed in this table. If all QC checks for each compound in the raw file passed all QC checks, the PassCheck result will be true for that compound. If a compound in the raw file failed any of the QC checks, the PassCheck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Figure 5. Screenshot of the quality review page with both an mzML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xml:space="preserv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hyperlink w:anchor="fn_def_close_up_shop">
        <w:r>
          <w:rPr>
            <w:rStyle w:val="VerbatimChar"/>
          </w:rPr>
          <w:t>close_up_shop()</w:t>
        </w:r>
      </w:hyperlink>
      <w:r>
        <w:t xml:space="preserve"> with the argument </w:t>
      </w:r>
      <w:r>
        <w:rPr>
          <w:rStyle w:val="VerbatimChar"/>
        </w:rPr>
        <w:lastRenderedPageBreak/>
        <w:t>back_up_connected_tbls</w:t>
      </w:r>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shm” and “-wal” files in the project directory. Flushing these hanging connections is not required but is recommended.</w:t>
      </w:r>
    </w:p>
    <w:p w14:paraId="448ED050" w14:textId="77777777" w:rsidR="005B211E" w:rsidRDefault="005B211E" w:rsidP="00813C5C">
      <w:pPr>
        <w:numPr>
          <w:ilvl w:val="1"/>
          <w:numId w:val="28"/>
        </w:numPr>
        <w:jc w:val="both"/>
      </w:pPr>
      <w:r>
        <w:t>If launching MSMatch with the compliance script, run [</w:t>
      </w:r>
      <w:r>
        <w:rPr>
          <w:rStyle w:val="VerbatimChar"/>
        </w:rPr>
        <w:t>close_up_shop()</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gramEnd"/>
      <w:r>
        <w:rPr>
          <w:rStyle w:val="FunctionTok"/>
        </w:rPr>
        <w:t>dbConnect</w:t>
      </w:r>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r>
        <w:rPr>
          <w:rStyle w:val="FunctionTok"/>
        </w:rPr>
        <w:t>RSQLite</w:t>
      </w:r>
      <w:r>
        <w:rPr>
          <w:rStyle w:val="NormalTok"/>
        </w:rPr>
        <w:t>(</w:t>
      </w:r>
      <w:proofErr w:type="gramStart"/>
      <w:r>
        <w:rPr>
          <w:rStyle w:val="NormalTok"/>
        </w:rPr>
        <w:t>)</w:t>
      </w:r>
      <w:r>
        <w:rPr>
          <w:rStyle w:val="SpecialCharTok"/>
        </w:rPr>
        <w:t>::</w:t>
      </w:r>
      <w:proofErr w:type="gramEnd"/>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gramStart"/>
      <w:r>
        <w:rPr>
          <w:rStyle w:val="StringTok"/>
        </w:rPr>
        <w:t>nist</w:t>
      </w:r>
      <w:proofErr w:type="gramEnd"/>
      <w:r>
        <w:rPr>
          <w:rStyle w:val="StringTok"/>
        </w:rPr>
        <w:t>_pfas_nta_dev.sqlite"</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gramEnd"/>
      <w:r>
        <w:rPr>
          <w:rStyle w:val="FunctionTok"/>
        </w:rPr>
        <w:t>dbDisconnect</w:t>
      </w:r>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r>
        <w:rPr>
          <w:rStyle w:val="VerbatimChar"/>
        </w:rPr>
        <w:t>inst/apps/msqc</w:t>
      </w:r>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mzmlfilename]_mzml_sample</w:t>
      </w:r>
      <w:r w:rsidR="00A54B24">
        <w:t xml:space="preserve"> </w:t>
      </w:r>
      <w:r>
        <w:t xml:space="preserve">.JSON”) are exported from the Non-Targeted Analysis – Method Reporting Tool (NTA-MRT) and contain sample, method, and compound information related to a paired mzML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xml:space="preserve">: these files are exported from the MSQC application (conventionally labeled “[mzmlfilename]_mzml_cmpd[compoundreferencenumber].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r>
        <w:rPr>
          <w:i/>
          <w:iCs/>
        </w:rPr>
        <w:t>measurederror</w:t>
      </w:r>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r>
        <w:rPr>
          <w:i/>
          <w:iCs/>
        </w:rPr>
        <w:lastRenderedPageBreak/>
        <w:t>annfragments_detected</w:t>
      </w:r>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r>
        <w:rPr>
          <w:i/>
          <w:iCs/>
        </w:rPr>
        <w:t>annfragment_accuracy</w:t>
      </w:r>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r>
        <w:rPr>
          <w:i/>
          <w:iCs/>
        </w:rPr>
        <w:t>annfragments_subset</w:t>
      </w:r>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r>
        <w:rPr>
          <w:i/>
          <w:iCs/>
        </w:rPr>
        <w:t>annfragment_elementalmatch</w:t>
      </w:r>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r>
        <w:rPr>
          <w:i/>
          <w:iCs/>
        </w:rPr>
        <w:t>optimized_ums_parameters</w:t>
      </w:r>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r>
        <w:rPr>
          <w:rStyle w:val="VerbatimChar"/>
        </w:rPr>
        <w:t>optimal_ums</w:t>
      </w:r>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r>
        <w:rPr>
          <w:rStyle w:val="VerbatimChar"/>
        </w:rPr>
        <w:t>global.R</w:t>
      </w:r>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javascript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sample_class",</w:t>
      </w:r>
      <w:r w:rsidRPr="00A54B24">
        <w:rPr>
          <w:sz w:val="22"/>
          <w:szCs w:val="22"/>
        </w:rPr>
        <w:br/>
      </w:r>
      <w:r w:rsidRPr="00A54B24">
        <w:rPr>
          <w:rStyle w:val="VerbatimChar"/>
          <w:sz w:val="20"/>
          <w:szCs w:val="22"/>
        </w:rPr>
        <w:t xml:space="preserve">    "data_generator",</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ctype",</w:t>
      </w:r>
      <w:r w:rsidRPr="00A54B24">
        <w:rPr>
          <w:sz w:val="22"/>
          <w:szCs w:val="22"/>
        </w:rPr>
        <w:br/>
      </w:r>
      <w:r w:rsidRPr="00A54B24">
        <w:rPr>
          <w:rStyle w:val="VerbatimChar"/>
          <w:sz w:val="20"/>
          <w:szCs w:val="22"/>
        </w:rPr>
        <w:t xml:space="preserve">    "cvendor",</w:t>
      </w:r>
      <w:r w:rsidRPr="00A54B24">
        <w:rPr>
          <w:sz w:val="22"/>
          <w:szCs w:val="22"/>
        </w:rPr>
        <w:br/>
      </w:r>
      <w:r w:rsidRPr="00A54B24">
        <w:rPr>
          <w:rStyle w:val="VerbatimChar"/>
          <w:sz w:val="20"/>
          <w:szCs w:val="22"/>
        </w:rPr>
        <w:lastRenderedPageBreak/>
        <w:t xml:space="preserve">    "cmodel",</w:t>
      </w:r>
      <w:r w:rsidRPr="00A54B24">
        <w:rPr>
          <w:sz w:val="22"/>
          <w:szCs w:val="22"/>
        </w:rPr>
        <w:br/>
      </w:r>
      <w:r w:rsidRPr="00A54B24">
        <w:rPr>
          <w:rStyle w:val="VerbatimChar"/>
          <w:sz w:val="20"/>
          <w:szCs w:val="22"/>
        </w:rPr>
        <w:t xml:space="preserve">    "ssolven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gcolvendor",</w:t>
      </w:r>
      <w:r w:rsidRPr="00A54B24">
        <w:rPr>
          <w:sz w:val="22"/>
          <w:szCs w:val="22"/>
        </w:rPr>
        <w:br/>
      </w:r>
      <w:r w:rsidRPr="00A54B24">
        <w:rPr>
          <w:rStyle w:val="VerbatimChar"/>
          <w:sz w:val="20"/>
          <w:szCs w:val="22"/>
        </w:rPr>
        <w:t xml:space="preserve">    "gcolname",</w:t>
      </w:r>
      <w:r w:rsidRPr="00A54B24">
        <w:rPr>
          <w:sz w:val="22"/>
          <w:szCs w:val="22"/>
        </w:rPr>
        <w:br/>
      </w:r>
      <w:r w:rsidRPr="00A54B24">
        <w:rPr>
          <w:rStyle w:val="VerbatimChar"/>
          <w:sz w:val="20"/>
          <w:szCs w:val="22"/>
        </w:rPr>
        <w:t xml:space="preserve">    "gcolchemistry",</w:t>
      </w:r>
      <w:r w:rsidRPr="00A54B24">
        <w:rPr>
          <w:sz w:val="22"/>
          <w:szCs w:val="22"/>
        </w:rPr>
        <w:br/>
      </w:r>
      <w:r w:rsidRPr="00A54B24">
        <w:rPr>
          <w:rStyle w:val="VerbatimChar"/>
          <w:sz w:val="20"/>
          <w:szCs w:val="22"/>
        </w:rPr>
        <w:t xml:space="preserve">    "gcolid",</w:t>
      </w:r>
      <w:r w:rsidRPr="00A54B24">
        <w:rPr>
          <w:sz w:val="22"/>
          <w:szCs w:val="22"/>
        </w:rPr>
        <w:br/>
      </w:r>
      <w:r w:rsidRPr="00A54B24">
        <w:rPr>
          <w:rStyle w:val="VerbatimChar"/>
          <w:sz w:val="20"/>
          <w:szCs w:val="22"/>
        </w:rPr>
        <w:t xml:space="preserve">    "gcollen",</w:t>
      </w:r>
      <w:r w:rsidRPr="00A54B24">
        <w:rPr>
          <w:sz w:val="22"/>
          <w:szCs w:val="22"/>
        </w:rPr>
        <w:br/>
      </w:r>
      <w:r w:rsidRPr="00A54B24">
        <w:rPr>
          <w:rStyle w:val="VerbatimChar"/>
          <w:sz w:val="20"/>
          <w:szCs w:val="22"/>
        </w:rPr>
        <w:t xml:space="preserve">    "gcoldp",</w:t>
      </w:r>
      <w:r w:rsidRPr="00A54B24">
        <w:rPr>
          <w:sz w:val="22"/>
          <w:szCs w:val="22"/>
        </w:rPr>
        <w:br/>
      </w:r>
      <w:r w:rsidRPr="00A54B24">
        <w:rPr>
          <w:rStyle w:val="VerbatimChar"/>
          <w:sz w:val="20"/>
          <w:szCs w:val="22"/>
        </w:rPr>
        <w:t xml:space="preserve">    "colvendor",</w:t>
      </w:r>
      <w:r w:rsidRPr="00A54B24">
        <w:rPr>
          <w:sz w:val="22"/>
          <w:szCs w:val="22"/>
        </w:rPr>
        <w:br/>
      </w:r>
      <w:r w:rsidRPr="00A54B24">
        <w:rPr>
          <w:rStyle w:val="VerbatimChar"/>
          <w:sz w:val="20"/>
          <w:szCs w:val="22"/>
        </w:rPr>
        <w:t xml:space="preserve">    "colname",</w:t>
      </w:r>
      <w:r w:rsidRPr="00A54B24">
        <w:rPr>
          <w:sz w:val="22"/>
          <w:szCs w:val="22"/>
        </w:rPr>
        <w:br/>
      </w:r>
      <w:r w:rsidRPr="00A54B24">
        <w:rPr>
          <w:rStyle w:val="VerbatimChar"/>
          <w:sz w:val="20"/>
          <w:szCs w:val="22"/>
        </w:rPr>
        <w:t xml:space="preserve">    "colchemistry",</w:t>
      </w:r>
      <w:r w:rsidRPr="00A54B24">
        <w:rPr>
          <w:sz w:val="22"/>
          <w:szCs w:val="22"/>
        </w:rPr>
        <w:br/>
      </w:r>
      <w:r w:rsidRPr="00A54B24">
        <w:rPr>
          <w:rStyle w:val="VerbatimChar"/>
          <w:sz w:val="20"/>
          <w:szCs w:val="22"/>
        </w:rPr>
        <w:t xml:space="preserve">    "colid",</w:t>
      </w:r>
      <w:r w:rsidRPr="00A54B24">
        <w:rPr>
          <w:sz w:val="22"/>
          <w:szCs w:val="22"/>
        </w:rPr>
        <w:br/>
      </w:r>
      <w:r w:rsidRPr="00A54B24">
        <w:rPr>
          <w:rStyle w:val="VerbatimChar"/>
          <w:sz w:val="20"/>
          <w:szCs w:val="22"/>
        </w:rPr>
        <w:t xml:space="preserve">    "collen",</w:t>
      </w:r>
      <w:r w:rsidRPr="00A54B24">
        <w:rPr>
          <w:sz w:val="22"/>
          <w:szCs w:val="22"/>
        </w:rPr>
        <w:br/>
      </w:r>
      <w:r w:rsidRPr="00A54B24">
        <w:rPr>
          <w:rStyle w:val="VerbatimChar"/>
          <w:sz w:val="20"/>
          <w:szCs w:val="22"/>
        </w:rPr>
        <w:t xml:space="preserve">    "coldp",</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assspectrometry": {</w:t>
      </w:r>
      <w:r w:rsidRPr="00A54B24">
        <w:rPr>
          <w:sz w:val="22"/>
          <w:szCs w:val="22"/>
        </w:rPr>
        <w:br/>
      </w:r>
      <w:r w:rsidRPr="00A54B24">
        <w:rPr>
          <w:rStyle w:val="VerbatimChar"/>
          <w:sz w:val="20"/>
          <w:szCs w:val="22"/>
        </w:rPr>
        <w:t xml:space="preserve">    "msvendor",</w:t>
      </w:r>
      <w:r w:rsidRPr="00A54B24">
        <w:rPr>
          <w:sz w:val="22"/>
          <w:szCs w:val="22"/>
        </w:rPr>
        <w:br/>
      </w:r>
      <w:r w:rsidRPr="00A54B24">
        <w:rPr>
          <w:rStyle w:val="VerbatimChar"/>
          <w:sz w:val="20"/>
          <w:szCs w:val="22"/>
        </w:rPr>
        <w:t xml:space="preserve">    "msmodel",</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vunits",</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fragmode",</w:t>
      </w:r>
      <w:r w:rsidRPr="00A54B24">
        <w:rPr>
          <w:sz w:val="22"/>
          <w:szCs w:val="22"/>
        </w:rPr>
        <w:br/>
      </w:r>
      <w:r w:rsidRPr="00A54B24">
        <w:rPr>
          <w:rStyle w:val="VerbatimChar"/>
          <w:sz w:val="20"/>
          <w:szCs w:val="22"/>
        </w:rPr>
        <w:t xml:space="preserve">    "ce_value",</w:t>
      </w:r>
      <w:r w:rsidRPr="00A54B24">
        <w:rPr>
          <w:sz w:val="22"/>
          <w:szCs w:val="22"/>
        </w:rPr>
        <w:br/>
      </w:r>
      <w:r w:rsidRPr="00A54B24">
        <w:rPr>
          <w:rStyle w:val="VerbatimChar"/>
          <w:sz w:val="20"/>
          <w:szCs w:val="22"/>
        </w:rPr>
        <w:t xml:space="preserve">    "ce_desc",</w:t>
      </w:r>
      <w:r w:rsidRPr="00A54B24">
        <w:rPr>
          <w:sz w:val="22"/>
          <w:szCs w:val="22"/>
        </w:rPr>
        <w:br/>
      </w:r>
      <w:r w:rsidRPr="00A54B24">
        <w:rPr>
          <w:rStyle w:val="VerbatimChar"/>
          <w:sz w:val="20"/>
          <w:szCs w:val="22"/>
        </w:rPr>
        <w:t xml:space="preserve">    "ce_units",</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isowidth",</w:t>
      </w:r>
      <w:r w:rsidRPr="00A54B24">
        <w:rPr>
          <w:sz w:val="22"/>
          <w:szCs w:val="22"/>
        </w:rPr>
        <w:br/>
      </w:r>
      <w:r w:rsidRPr="00A54B24">
        <w:rPr>
          <w:rStyle w:val="VerbatimChar"/>
          <w:sz w:val="20"/>
          <w:szCs w:val="22"/>
        </w:rPr>
        <w:t xml:space="preserve">    "msaccuracy",</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method":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ionstate",</w:t>
      </w:r>
      <w:r w:rsidRPr="00A54B24">
        <w:rPr>
          <w:sz w:val="22"/>
          <w:szCs w:val="22"/>
        </w:rPr>
        <w:br/>
      </w:r>
      <w:r w:rsidRPr="00A54B24">
        <w:rPr>
          <w:rStyle w:val="VerbatimChar"/>
          <w:sz w:val="20"/>
          <w:szCs w:val="22"/>
        </w:rPr>
        <w:t xml:space="preserve">      "mz",</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peak_starttime",</w:t>
      </w:r>
      <w:r w:rsidRPr="00A54B24">
        <w:rPr>
          <w:sz w:val="22"/>
          <w:szCs w:val="22"/>
        </w:rPr>
        <w:br/>
      </w:r>
      <w:r w:rsidRPr="00A54B24">
        <w:rPr>
          <w:rStyle w:val="VerbatimChar"/>
          <w:sz w:val="20"/>
          <w:szCs w:val="22"/>
        </w:rPr>
        <w:t xml:space="preserve">      "peak_endtime",</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fragment_mz",</w:t>
      </w:r>
      <w:r w:rsidRPr="00A54B24">
        <w:rPr>
          <w:sz w:val="22"/>
          <w:szCs w:val="22"/>
        </w:rPr>
        <w:br/>
      </w:r>
      <w:r w:rsidRPr="00A54B24">
        <w:rPr>
          <w:rStyle w:val="VerbatimChar"/>
          <w:sz w:val="20"/>
          <w:szCs w:val="22"/>
        </w:rPr>
        <w:t xml:space="preserve">          "fragment_formula",</w:t>
      </w:r>
      <w:r w:rsidRPr="00A54B24">
        <w:rPr>
          <w:sz w:val="22"/>
          <w:szCs w:val="22"/>
        </w:rPr>
        <w:br/>
      </w:r>
      <w:r w:rsidRPr="00A54B24">
        <w:rPr>
          <w:rStyle w:val="VerbatimChar"/>
          <w:sz w:val="20"/>
          <w:szCs w:val="22"/>
        </w:rPr>
        <w:t xml:space="preserve">          "fragment_SMILES",</w:t>
      </w:r>
      <w:r w:rsidRPr="00A54B24">
        <w:rPr>
          <w:sz w:val="22"/>
          <w:szCs w:val="22"/>
        </w:rPr>
        <w:br/>
      </w:r>
      <w:r w:rsidRPr="00A54B24">
        <w:rPr>
          <w:rStyle w:val="VerbatimChar"/>
          <w:sz w:val="20"/>
          <w:szCs w:val="22"/>
        </w:rPr>
        <w:t xml:space="preserve">          "fragment_radical",</w:t>
      </w:r>
      <w:r w:rsidRPr="00A54B24">
        <w:rPr>
          <w:sz w:val="22"/>
          <w:szCs w:val="22"/>
        </w:rPr>
        <w:br/>
      </w:r>
      <w:r w:rsidRPr="00A54B24">
        <w:rPr>
          <w:rStyle w:val="VerbatimChar"/>
          <w:sz w:val="20"/>
          <w:szCs w:val="22"/>
        </w:rPr>
        <w:t xml:space="preserve">          "fragment_citation"</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javascript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 xml:space="preserve">MSQC uses this extension to split the provided sample schema by peak, maintaining the sample metadata, attach the “msdata” element containing anlytical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msdata":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scantime",</w:t>
      </w:r>
      <w:r w:rsidRPr="00A54B24">
        <w:rPr>
          <w:sz w:val="22"/>
          <w:szCs w:val="22"/>
        </w:rPr>
        <w:br/>
      </w:r>
      <w:r w:rsidRPr="00A54B24">
        <w:rPr>
          <w:rStyle w:val="VerbatimChar"/>
          <w:sz w:val="20"/>
          <w:szCs w:val="22"/>
        </w:rPr>
        <w:t xml:space="preserve">      "ms_n",</w:t>
      </w:r>
      <w:r w:rsidRPr="00A54B24">
        <w:rPr>
          <w:sz w:val="22"/>
          <w:szCs w:val="22"/>
        </w:rPr>
        <w:br/>
      </w:r>
      <w:r w:rsidRPr="00A54B24">
        <w:rPr>
          <w:rStyle w:val="VerbatimChar"/>
          <w:sz w:val="20"/>
          <w:szCs w:val="22"/>
        </w:rPr>
        <w:t xml:space="preserve">      "baseion",</w:t>
      </w:r>
      <w:r w:rsidRPr="00A54B24">
        <w:rPr>
          <w:sz w:val="22"/>
          <w:szCs w:val="22"/>
        </w:rPr>
        <w:br/>
      </w:r>
      <w:r w:rsidRPr="00A54B24">
        <w:rPr>
          <w:rStyle w:val="VerbatimChar"/>
          <w:sz w:val="20"/>
          <w:szCs w:val="22"/>
        </w:rPr>
        <w:t xml:space="preserve">      "base_int",</w:t>
      </w:r>
      <w:r w:rsidRPr="00A54B24">
        <w:rPr>
          <w:sz w:val="22"/>
          <w:szCs w:val="22"/>
        </w:rPr>
        <w:br/>
      </w:r>
      <w:r w:rsidRPr="00A54B24">
        <w:rPr>
          <w:rStyle w:val="VerbatimChar"/>
          <w:sz w:val="20"/>
          <w:szCs w:val="22"/>
        </w:rPr>
        <w:lastRenderedPageBreak/>
        <w:t xml:space="preserve">      "measured_mz",</w:t>
      </w:r>
      <w:r w:rsidRPr="00A54B24">
        <w:rPr>
          <w:sz w:val="22"/>
          <w:szCs w:val="22"/>
        </w:rPr>
        <w:br/>
      </w:r>
      <w:r w:rsidRPr="00A54B24">
        <w:rPr>
          <w:rStyle w:val="VerbatimChar"/>
          <w:sz w:val="20"/>
          <w:szCs w:val="22"/>
        </w:rPr>
        <w:t xml:space="preserve">      "measured_intensity"</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MSMatch)</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xml:space="preserve">)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MSMatch) application was built to accelerate non-targeted analysis projects by searching experiment result data in </w:t>
      </w:r>
      <w:hyperlink r:id="rId114">
        <w:r>
          <w:rPr>
            <w:rStyle w:val="Hyperlink"/>
          </w:rPr>
          <w:t>mzML</w:t>
        </w:r>
      </w:hyperlink>
      <w:r>
        <w:t xml:space="preserve"> format for matches against a curated mass spectral library of compounds and annotated fragments. MSMatch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This section serves as a user guide for using the MSMatch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MSMatch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To use MSMatch, raw data files produced by a mass spectrometer must be converted into mzML format (</w:t>
      </w:r>
      <w:hyperlink w:anchor="ref-deutsch_mass_2010">
        <w:r>
          <w:rPr>
            <w:rStyle w:val="Hyperlink"/>
          </w:rPr>
          <w:t>Deutsch 2010</w:t>
        </w:r>
      </w:hyperlink>
      <w:r>
        <w:t xml:space="preserve">) using </w:t>
      </w:r>
      <w:hyperlink r:id="rId118">
        <w:r>
          <w:rPr>
            <w:rStyle w:val="Hyperlink"/>
          </w:rPr>
          <w:t>Proteowizard’s</w:t>
        </w:r>
      </w:hyperlink>
      <w:r>
        <w:t xml:space="preserve"> msConvert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Launching MSMatch</w:t>
      </w:r>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compliance.R</w:t>
      </w:r>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gramEnd"/>
      <w:r w:rsidR="006738E7">
        <w:t>runApp(‘inst/apps/spectral_match’)”</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gramEnd"/>
      <w:r>
        <w:rPr>
          <w:rStyle w:val="VerbatimChar"/>
        </w:rPr>
        <w:t>runApp(‘inst/apps/spectral_match’)</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Rproj” project file in RStudio, navigate to the “inst/apps/spectral_match” directory, open one of the “global.R,” “server.R,” or “ui.R”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MSMatch can be launched using </w:t>
      </w:r>
      <w:r>
        <w:rPr>
          <w:rStyle w:val="VerbatimChar"/>
        </w:rPr>
        <w:t>start_app("spectral_match")</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5D97F524" w14:textId="186A76A0" w:rsidR="0029207D"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29A43D4C" w14:textId="77777777" w:rsidR="0029207D" w:rsidRDefault="006738E7" w:rsidP="00813C5C">
      <w:pPr>
        <w:pStyle w:val="Heading3"/>
        <w:jc w:val="both"/>
      </w:pPr>
      <w:bookmarkStart w:id="123" w:name="msmatch-using-msmatch"/>
      <w:bookmarkEnd w:id="120"/>
      <w:r>
        <w:t>Using MSMatch</w:t>
      </w:r>
    </w:p>
    <w:p w14:paraId="1CD05092" w14:textId="77777777" w:rsidR="0029207D" w:rsidRDefault="006738E7" w:rsidP="00813C5C">
      <w:pPr>
        <w:pStyle w:val="FirstParagraph"/>
        <w:jc w:val="both"/>
      </w:pPr>
      <w:r>
        <w:t xml:space="preserve">Every effort has been made to make MSMatch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57775619"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msmatch-application-settings">
        <w:r>
          <w:rPr>
            <w:rStyle w:val="Hyperlink"/>
          </w:rPr>
          <w:t>Application S</w:t>
        </w:r>
        <w:r>
          <w:rPr>
            <w:rStyle w:val="Hyperlink"/>
          </w:rPr>
          <w:t>e</w:t>
        </w:r>
        <w:r>
          <w:rPr>
            <w:rStyle w:val="Hyperlink"/>
          </w:rPr>
          <w:t>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000000" w:rsidP="00813C5C">
      <w:pPr>
        <w:jc w:val="both"/>
      </w:pPr>
      <w:r>
        <w:pict w14:anchorId="343A4A95">
          <v:rect id="_x0000_i1060" style="width:0;height:1.5pt" o:hralign="center" o:hrstd="t" o:hr="t"/>
        </w:pict>
      </w:r>
    </w:p>
    <w:p w14:paraId="480698B7" w14:textId="47998538" w:rsidR="0029207D" w:rsidRDefault="00780476" w:rsidP="009D1F5F">
      <w:pPr>
        <w:pStyle w:val="CaptionedFigure"/>
        <w:jc w:val="center"/>
      </w:pPr>
      <w:r>
        <w:rPr>
          <w:noProof/>
        </w:rPr>
        <w:drawing>
          <wp:inline distT="0" distB="0" distL="0" distR="0" wp14:anchorId="67988D75" wp14:editId="10D796E3">
            <wp:extent cx="4434696"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62985" cy="3326259"/>
                    </a:xfrm>
                    <a:prstGeom prst="rect">
                      <a:avLst/>
                    </a:prstGeom>
                  </pic:spPr>
                </pic:pic>
              </a:graphicData>
            </a:graphic>
          </wp:inline>
        </w:drawing>
      </w:r>
    </w:p>
    <w:p w14:paraId="401D6FB5" w14:textId="77777777" w:rsidR="0029207D" w:rsidRDefault="006738E7" w:rsidP="009D1F5F">
      <w:pPr>
        <w:pStyle w:val="ImageCaption"/>
        <w:jc w:val="center"/>
      </w:pPr>
      <w:r>
        <w:t>Figure 1. The home page for the MSMatch web application contains basic information about the application and can be tailored easily for each use case for reuse.</w:t>
      </w:r>
    </w:p>
    <w:p w14:paraId="44535AAE" w14:textId="77777777" w:rsidR="0029207D" w:rsidRDefault="00000000"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lastRenderedPageBreak/>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4" w:name="fig04-02"/>
      <w:r>
        <w:rPr>
          <w:noProof/>
        </w:rPr>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4"/>
    </w:p>
    <w:p w14:paraId="69452829" w14:textId="77777777" w:rsidR="0029207D" w:rsidRDefault="006738E7" w:rsidP="009D1F5F">
      <w:pPr>
        <w:pStyle w:val="ImageCaption"/>
        <w:jc w:val="center"/>
      </w:pPr>
      <w:r>
        <w:t>Figure 2. The data input page of MSMatch where data files, experiment parameters, and features of interest are identified. Workflow guidance options become available once data are provided.</w:t>
      </w:r>
    </w:p>
    <w:p w14:paraId="1D22A036" w14:textId="77777777" w:rsidR="0029207D" w:rsidRDefault="00000000"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5" w:name="msmatch-step1"/>
      <w:r>
        <w:t>Step 1. Load an mzML Data File</w:t>
      </w:r>
    </w:p>
    <w:p w14:paraId="1F6B4237" w14:textId="5B0AB99D" w:rsidR="0029207D" w:rsidRDefault="006738E7" w:rsidP="00813C5C">
      <w:pPr>
        <w:pStyle w:val="FirstParagraph"/>
        <w:jc w:val="both"/>
      </w:pPr>
      <w:r>
        <w:t xml:space="preserve">MSMatch accepts files in the mzML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mzML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6" w:name="msmatch-step2"/>
      <w:bookmarkEnd w:id="125"/>
      <w:r>
        <w:lastRenderedPageBreak/>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xls,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000000"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7"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7"/>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000000"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8"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8"/>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000000"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29" w:name="msmatch-step3"/>
      <w:bookmarkEnd w:id="126"/>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mzML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000000"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0"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0"/>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000000"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1" w:name="msmatch-step4"/>
      <w:bookmarkEnd w:id="129"/>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mzML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2" w:name="Xbfa990572238b8910b0e0c95d1f3aa6e8eed8c6"/>
      <w:r>
        <w:lastRenderedPageBreak/>
        <w:t>Match Compounds</w:t>
      </w:r>
    </w:p>
    <w:p w14:paraId="14D26419" w14:textId="77777777" w:rsidR="0029207D" w:rsidRDefault="006738E7" w:rsidP="00813C5C">
      <w:pPr>
        <w:pStyle w:val="FirstParagraph"/>
        <w:jc w:val="both"/>
      </w:pPr>
      <w:r>
        <w:t>Click the “Compound Match” button from the previous page or select “Compound Match” from the left-hand navigation menu to match features of interest from the mzML file to known compounds in the database.</w:t>
      </w:r>
    </w:p>
    <w:p w14:paraId="6656C941" w14:textId="77777777" w:rsidR="0029207D" w:rsidRDefault="00000000"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3"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3"/>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000000"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000000"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4"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4"/>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000000"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5"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5"/>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000000"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6"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6"/>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000000"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7" w:name="msmatch-fragments"/>
      <w:bookmarkEnd w:id="132"/>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mzML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000000" w:rsidP="00813C5C">
      <w:pPr>
        <w:jc w:val="both"/>
      </w:pPr>
      <w:r>
        <w:pict w14:anchorId="238B40AF">
          <v:rect id="_x0000_i1074" style="width:0;height:1.5pt" o:hralign="center" o:hrstd="t" o:hr="t"/>
        </w:pict>
      </w:r>
    </w:p>
    <w:p w14:paraId="6DAF0BD6" w14:textId="002A0539" w:rsidR="0029207D" w:rsidRDefault="00780476" w:rsidP="00A23C70">
      <w:pPr>
        <w:pStyle w:val="CaptionedFigure"/>
        <w:jc w:val="center"/>
      </w:pPr>
      <w:r>
        <w:rPr>
          <w:noProof/>
        </w:rPr>
        <w:drawing>
          <wp:inline distT="0" distB="0" distL="0" distR="0" wp14:anchorId="6716FC00" wp14:editId="6683C900">
            <wp:extent cx="5619750" cy="154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633150" cy="1551524"/>
                    </a:xfrm>
                    <a:prstGeom prst="rect">
                      <a:avLst/>
                    </a:prstGeom>
                  </pic:spPr>
                </pic:pic>
              </a:graphicData>
            </a:graphic>
          </wp:inline>
        </w:drawing>
      </w:r>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000000"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000000" w:rsidP="00813C5C">
      <w:pPr>
        <w:jc w:val="both"/>
      </w:pPr>
      <w:r>
        <w:lastRenderedPageBreak/>
        <w:pict w14:anchorId="670804F2">
          <v:rect id="_x0000_i1076" style="width:0;height:1.5pt" o:hralign="center" o:hrstd="t" o:hr="t"/>
        </w:pict>
      </w:r>
    </w:p>
    <w:p w14:paraId="5AE3C42A" w14:textId="3DBDE3F9" w:rsidR="0029207D" w:rsidRDefault="00780476" w:rsidP="00A23C70">
      <w:pPr>
        <w:pStyle w:val="CaptionedFigure"/>
        <w:jc w:val="center"/>
      </w:pPr>
      <w:r>
        <w:rPr>
          <w:noProof/>
        </w:rPr>
        <w:drawing>
          <wp:inline distT="0" distB="0" distL="0" distR="0" wp14:anchorId="38DF8CC4" wp14:editId="2A980B68">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978785"/>
                    </a:xfrm>
                    <a:prstGeom prst="rect">
                      <a:avLst/>
                    </a:prstGeom>
                  </pic:spPr>
                </pic:pic>
              </a:graphicData>
            </a:graphic>
          </wp:inline>
        </w:drawing>
      </w:r>
    </w:p>
    <w:p w14:paraId="6EE95FC3" w14:textId="77777777" w:rsidR="0029207D" w:rsidRDefault="006738E7" w:rsidP="00A23C70">
      <w:pPr>
        <w:pStyle w:val="ImageCaption"/>
        <w:jc w:val="center"/>
      </w:pPr>
      <w:r>
        <w:t>Figure 11. Graphical display of fragment annotations on an uncertainty mass spectral plot and the measured data provided to MSMatch.</w:t>
      </w:r>
    </w:p>
    <w:p w14:paraId="0A0BBA3F" w14:textId="77777777" w:rsidR="0029207D" w:rsidRDefault="00000000"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If structural notation is present a molecular model is displayed (requires rdkit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34424E5E" w:rsidR="0029207D" w:rsidRDefault="00205726" w:rsidP="00A23C70">
      <w:pPr>
        <w:pStyle w:val="CaptionedFigure"/>
        <w:jc w:val="center"/>
      </w:pPr>
      <w:r>
        <w:rPr>
          <w:noProof/>
        </w:rPr>
        <w:lastRenderedPageBreak/>
        <w:drawing>
          <wp:inline distT="0" distB="0" distL="0" distR="0" wp14:anchorId="6EC52E02" wp14:editId="3E686F0F">
            <wp:extent cx="5943600" cy="419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4194175"/>
                    </a:xfrm>
                    <a:prstGeom prst="rect">
                      <a:avLst/>
                    </a:prstGeom>
                  </pic:spPr>
                </pic:pic>
              </a:graphicData>
            </a:graphic>
          </wp:inline>
        </w:drawing>
      </w:r>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000000"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38"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8"/>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rdki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39"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9"/>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000000"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0" w:name="msmatch-step5"/>
      <w:bookmarkEnd w:id="131"/>
      <w:bookmarkEnd w:id="137"/>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xml:space="preserve"> MSMatch was launched using </w:t>
      </w:r>
      <w:r>
        <w:rPr>
          <w:rStyle w:val="VerbatimChar"/>
        </w:rPr>
        <w:t>start_app("spectral_match")</w:t>
      </w:r>
      <w:r>
        <w:t xml:space="preserve">) provides additional actions and includes a live database connection with the ability to read data into tables and preserve them for further analysis. Use the function </w:t>
      </w:r>
      <w:r>
        <w:rPr>
          <w:rStyle w:val="VerbatimChar"/>
        </w:rPr>
        <w:t>close_up_shop()</w:t>
      </w:r>
      <w:r>
        <w:t xml:space="preserve"> with the argument </w:t>
      </w:r>
      <w:r>
        <w:rPr>
          <w:rStyle w:val="VerbatimChar"/>
        </w:rPr>
        <w:t>back_up_connected_tbls</w:t>
      </w:r>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r>
        <w:rPr>
          <w:rStyle w:val="VerbatimChar"/>
        </w:rPr>
        <w:t>plumber_service</w:t>
      </w:r>
      <w:r>
        <w:t xml:space="preserve"> connected to that server. To stop it, use the </w:t>
      </w:r>
      <w:hyperlink w:anchor="fn_def_api_stop">
        <w:r>
          <w:rPr>
            <w:rStyle w:val="VerbatimChar"/>
          </w:rPr>
          <w:t>api_stop</w:t>
        </w:r>
      </w:hyperlink>
      <w:r>
        <w:t xml:space="preserve"> function from the console or stop the service directly using </w:t>
      </w:r>
      <w:r>
        <w:rPr>
          <w:rStyle w:val="VerbatimChar"/>
        </w:rPr>
        <w:t>plumber_service\$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shm” and “-wal”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MSMatch with the compliance script, run </w:t>
      </w:r>
      <w:r>
        <w:rPr>
          <w:rStyle w:val="VerbatimChar"/>
        </w:rPr>
        <w:t>close_up_shop()</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gramEnd"/>
      <w:r>
        <w:rPr>
          <w:rStyle w:val="FunctionTok"/>
        </w:rPr>
        <w:t>dbConnect</w:t>
      </w:r>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FunctionTok"/>
        </w:rPr>
        <w:t>RSQLite</w:t>
      </w:r>
      <w:r>
        <w:rPr>
          <w:rStyle w:val="NormalTok"/>
        </w:rPr>
        <w:t>(</w:t>
      </w:r>
      <w:proofErr w:type="gramStart"/>
      <w:r>
        <w:rPr>
          <w:rStyle w:val="NormalTok"/>
        </w:rPr>
        <w:t>)</w:t>
      </w:r>
      <w:r>
        <w:rPr>
          <w:rStyle w:val="SpecialCharTok"/>
        </w:rPr>
        <w:t>::</w:t>
      </w:r>
      <w:proofErr w:type="gramEnd"/>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gramStart"/>
      <w:r>
        <w:rPr>
          <w:rStyle w:val="StringTok"/>
        </w:rPr>
        <w:t>nist</w:t>
      </w:r>
      <w:proofErr w:type="gramEnd"/>
      <w:r>
        <w:rPr>
          <w:rStyle w:val="StringTok"/>
        </w:rPr>
        <w:t>_pfas_nta_dev.sqlite"</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gramEnd"/>
      <w:r>
        <w:rPr>
          <w:rStyle w:val="FunctionTok"/>
        </w:rPr>
        <w:t>dbDisconnect</w:t>
      </w:r>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MSMatch)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1" w:name="msmatch-technical-details"/>
      <w:bookmarkEnd w:id="121"/>
      <w:bookmarkEnd w:id="123"/>
      <w:bookmarkEnd w:id="140"/>
      <w:r>
        <w:t>Technical Details</w:t>
      </w:r>
    </w:p>
    <w:p w14:paraId="7663ACC5" w14:textId="77777777" w:rsidR="0029207D" w:rsidRDefault="006738E7" w:rsidP="00813C5C">
      <w:pPr>
        <w:pStyle w:val="FirstParagraph"/>
        <w:jc w:val="both"/>
      </w:pPr>
      <w:r>
        <w:t xml:space="preserve">Implementation and environment details for the MSMatch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MSMatch application found in the </w:t>
      </w:r>
      <w:r>
        <w:rPr>
          <w:rStyle w:val="VerbatimChar"/>
        </w:rPr>
        <w:t>inst/apps/spectral_match</w:t>
      </w:r>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2" w:name="msmatch-search-object"/>
      <w:r>
        <w:t>Mass Spectral Search Object</w:t>
      </w:r>
    </w:p>
    <w:p w14:paraId="598A1E83" w14:textId="78194E94" w:rsidR="0029207D" w:rsidRDefault="006738E7" w:rsidP="00813C5C">
      <w:pPr>
        <w:pStyle w:val="FirstParagraph"/>
        <w:jc w:val="both"/>
      </w:pPr>
      <w:proofErr w:type="gramStart"/>
      <w:r>
        <w:t>In order to</w:t>
      </w:r>
      <w:proofErr w:type="gramEnd"/>
      <w:r>
        <w:t xml:space="preserve">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r>
        <w:rPr>
          <w:rStyle w:val="VerbatimChar"/>
        </w:rPr>
        <w:t>search_df</w:t>
      </w:r>
      <w:r>
        <w:t xml:space="preserve"> dataframe</w:t>
      </w:r>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r>
        <w:rPr>
          <w:rStyle w:val="VerbatimChar"/>
        </w:rPr>
        <w:t>peaktable_mass</w:t>
      </w:r>
      <w:r>
        <w:t xml:space="preserve">: a datafram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r>
        <w:rPr>
          <w:rStyle w:val="VerbatimChar"/>
        </w:rPr>
        <w:lastRenderedPageBreak/>
        <w:t>peaktable_int</w:t>
      </w:r>
      <w:r>
        <w:t xml:space="preserve">: a dataframe of intensity values with the same shape and organization as the </w:t>
      </w:r>
      <w:r>
        <w:rPr>
          <w:rStyle w:val="VerbatimChar"/>
        </w:rPr>
        <w:t>peaktable_mass</w:t>
      </w:r>
      <w:r>
        <w:t xml:space="preserve"> dataframe</w:t>
      </w:r>
    </w:p>
    <w:p w14:paraId="097EFC5D" w14:textId="77777777" w:rsidR="0029207D" w:rsidRDefault="006738E7" w:rsidP="00813C5C">
      <w:pPr>
        <w:numPr>
          <w:ilvl w:val="1"/>
          <w:numId w:val="42"/>
        </w:numPr>
        <w:jc w:val="both"/>
      </w:pPr>
      <w:r>
        <w:rPr>
          <w:rStyle w:val="VerbatimChar"/>
        </w:rPr>
        <w:t>EIC</w:t>
      </w:r>
      <w:r>
        <w:t xml:space="preserve">: datafram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r>
          <w:rPr>
            <w:rStyle w:val="VerbatimChar"/>
          </w:rPr>
          <w:t>get_ums</w:t>
        </w:r>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spectral_analysis</w:t>
      </w:r>
      <w:r>
        <w:t xml:space="preserve"> directory. Currently, the compound search tool of MSMatch can search the database using the precursor ion </w:t>
      </w:r>
      <w:r>
        <w:rPr>
          <w:i/>
          <w:iCs/>
        </w:rPr>
        <w:t>m/z</w:t>
      </w:r>
      <w:r>
        <w:t xml:space="preserve"> of the unknown compound (</w:t>
      </w:r>
      <w:r>
        <w:rPr>
          <w:rStyle w:val="VerbatimChar"/>
        </w:rPr>
        <w:t>search_precursor</w:t>
      </w:r>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r>
        <w:rPr>
          <w:rStyle w:val="VerbatimChar"/>
        </w:rPr>
        <w:t>search_all</w:t>
      </w:r>
      <w:r>
        <w:t xml:space="preserve"> function). The </w:t>
      </w:r>
      <w:r>
        <w:rPr>
          <w:rStyle w:val="VerbatimChar"/>
        </w:rPr>
        <w:t>search_precursor</w:t>
      </w:r>
      <w:r>
        <w:t xml:space="preserve"> function first identifies all peaks that have precursor ion m/z values that are within a range, as dependent on the type of MS2 experiment used:</w:t>
      </w:r>
    </w:p>
    <w:p w14:paraId="77396587" w14:textId="30DE353F" w:rsidR="00E52D4A" w:rsidRDefault="00000000"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TopN), reference precursor ion </w:t>
      </w:r>
      <w:r>
        <w:rPr>
          <w:i/>
          <w:iCs/>
        </w:rPr>
        <w:t>m/z</w:t>
      </w:r>
      <w:r>
        <w:t xml:space="preserve"> range:</w:t>
      </w:r>
    </w:p>
    <w:p w14:paraId="0A5AF56E" w14:textId="7345C3A9"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000000"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mp is the precursor ion </w:t>
      </w:r>
      <w:r>
        <w:rPr>
          <w:i/>
          <w:iCs/>
        </w:rPr>
        <w:t>m/z</w:t>
      </w:r>
      <w:r>
        <w:t xml:space="preserve"> of the unknown compound, </w:t>
      </w:r>
      <w:r>
        <w:rPr>
          <w:i/>
          <w:iCs/>
        </w:rPr>
        <w:t>error</w:t>
      </w:r>
      <w:r>
        <w:t xml:space="preserve"> is the instrument relative error (in ppm) for DDA and the width of the window in SWATH, and </w:t>
      </w:r>
      <w:r>
        <w:rPr>
          <w:i/>
          <w:iCs/>
        </w:rPr>
        <w:t>min.error</w:t>
      </w:r>
      <w:r>
        <w:t xml:space="preserve"> is the instrument absolute minimum error (in Da). For DIA, the range is all possible positive </w:t>
      </w:r>
      <w:r>
        <w:lastRenderedPageBreak/>
        <w:t xml:space="preserve">masses so that, functionally, the </w:t>
      </w:r>
      <w:r>
        <w:rPr>
          <w:rStyle w:val="VerbatimChar"/>
        </w:rPr>
        <w:t>search_precursor</w:t>
      </w:r>
      <w:r>
        <w:t xml:space="preserve"> function is no different than the </w:t>
      </w:r>
      <w:r>
        <w:rPr>
          <w:rStyle w:val="VerbatimChar"/>
        </w:rPr>
        <w:t>search_all</w:t>
      </w:r>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r>
        <w:rPr>
          <w:rStyle w:val="VerbatimChar"/>
        </w:rPr>
        <w:t>compare_ms</w:t>
      </w:r>
      <w:r>
        <w:t xml:space="preserve"> function, which uses the respective mass errors and minimum mass errors of the unknown mass spectra and reference mass spectra. To determine the uncertainty distribution of the match score, the </w:t>
      </w:r>
      <w:hyperlink w:anchor="fn_def_bootstrap_compare_ms">
        <w:r>
          <w:rPr>
            <w:rStyle w:val="VerbatimChar"/>
          </w:rPr>
          <w:t>bootstrap_compare_ms</w:t>
        </w:r>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gramStart"/>
      <w:r>
        <w:rPr>
          <w:rStyle w:val="VerbatimChar"/>
        </w:rPr>
        <w:t>get</w:t>
      </w:r>
      <w:proofErr w:type="gramEnd"/>
      <w:r>
        <w:rPr>
          <w:rStyle w:val="VerbatimChar"/>
        </w:rPr>
        <w:t>_annotated_fragments</w:t>
      </w:r>
      <w:r>
        <w:t xml:space="preserve"> is used, where all </w:t>
      </w:r>
      <w:r>
        <w:rPr>
          <w:i/>
          <w:iCs/>
        </w:rPr>
        <w:t>m/z</w:t>
      </w:r>
      <w:r>
        <w:t xml:space="preserve"> values in the MS2 mass spectrum of the unknown compound are searched against all annotated fragments in the </w:t>
      </w:r>
      <w:r>
        <w:rPr>
          <w:rStyle w:val="VerbatimChar"/>
        </w:rPr>
        <w:t>norm_fragments</w:t>
      </w:r>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3" w:name="msmatch-application-settings"/>
      <w:bookmarkEnd w:id="142"/>
      <w:r>
        <w:t>Application Settings</w:t>
      </w:r>
    </w:p>
    <w:p w14:paraId="6BC53AFD" w14:textId="77777777" w:rsidR="0029207D" w:rsidRDefault="006738E7" w:rsidP="00813C5C">
      <w:pPr>
        <w:pStyle w:val="FirstParagraph"/>
        <w:jc w:val="both"/>
      </w:pPr>
      <w:r>
        <w:t xml:space="preserve">Many global application settings are customizable by modifying the </w:t>
      </w:r>
      <w:r>
        <w:rPr>
          <w:rStyle w:val="VerbatimChar"/>
        </w:rPr>
        <w:t>global.R</w:t>
      </w:r>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r>
        <w:rPr>
          <w:rStyle w:val="VerbatimChar"/>
        </w:rPr>
        <w:t>global.R</w:t>
      </w:r>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r>
              <w:t>default_title</w:t>
            </w:r>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r>
              <w:t>app_ns</w:t>
            </w:r>
          </w:p>
        </w:tc>
        <w:tc>
          <w:tcPr>
            <w:tcW w:w="1366" w:type="pct"/>
          </w:tcPr>
          <w:p w14:paraId="633FAA10" w14:textId="4C62F8A7" w:rsidR="0029207D" w:rsidRDefault="006738E7" w:rsidP="00813C5C">
            <w:pPr>
              <w:pStyle w:val="Compact"/>
              <w:jc w:val="both"/>
            </w:pPr>
            <w:r>
              <w:rPr>
                <w:rStyle w:val="VerbatimChar"/>
              </w:rPr>
              <w:t>paste0(“app_”, app_name)</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r>
              <w:t>enable_adv_use</w:t>
            </w:r>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r>
              <w:lastRenderedPageBreak/>
              <w:t>advanced_use</w:t>
            </w:r>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r>
              <w:t>enable_more_help</w:t>
            </w:r>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r>
              <w:t>advanced_use</w:t>
            </w:r>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r>
              <w:t>tooltip_text</w:t>
            </w:r>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r>
              <w:t>toy_data</w:t>
            </w:r>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src_toy_data” and “src_toy_parameters”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r>
              <w:t>src_toy_data</w:t>
            </w:r>
          </w:p>
        </w:tc>
        <w:tc>
          <w:tcPr>
            <w:tcW w:w="1366" w:type="pct"/>
          </w:tcPr>
          <w:p w14:paraId="3B00F60F" w14:textId="15B36411" w:rsidR="0029207D" w:rsidRDefault="006738E7" w:rsidP="00813C5C">
            <w:pPr>
              <w:pStyle w:val="Compact"/>
              <w:jc w:val="both"/>
            </w:pPr>
            <w:r>
              <w:t>“toy_data.RDS”</w:t>
            </w:r>
          </w:p>
        </w:tc>
        <w:tc>
          <w:tcPr>
            <w:tcW w:w="2449" w:type="pct"/>
          </w:tcPr>
          <w:p w14:paraId="2EEC666E" w14:textId="77777777" w:rsidR="0029207D" w:rsidRDefault="006738E7" w:rsidP="00813C5C">
            <w:pPr>
              <w:pStyle w:val="Compact"/>
              <w:jc w:val="both"/>
            </w:pPr>
            <w:r>
              <w:t>Name of the RDS file housing “toy” data from a previously processed mzML file.</w:t>
            </w:r>
          </w:p>
        </w:tc>
      </w:tr>
      <w:tr w:rsidR="0029207D" w14:paraId="324BEE90" w14:textId="77777777" w:rsidTr="00E52D4A">
        <w:tc>
          <w:tcPr>
            <w:tcW w:w="1184" w:type="pct"/>
          </w:tcPr>
          <w:p w14:paraId="47E2C693" w14:textId="170AAA1F" w:rsidR="0029207D" w:rsidRDefault="006738E7" w:rsidP="00813C5C">
            <w:pPr>
              <w:pStyle w:val="Compact"/>
              <w:jc w:val="both"/>
            </w:pPr>
            <w:r>
              <w:t>src_toy_parameters</w:t>
            </w:r>
          </w:p>
        </w:tc>
        <w:tc>
          <w:tcPr>
            <w:tcW w:w="1366" w:type="pct"/>
          </w:tcPr>
          <w:p w14:paraId="61E8E26C" w14:textId="4DCA4CCC" w:rsidR="0029207D" w:rsidRDefault="006738E7" w:rsidP="00813C5C">
            <w:pPr>
              <w:pStyle w:val="Compact"/>
              <w:jc w:val="both"/>
            </w:pPr>
            <w:r>
              <w:t>“toy_parameters.RDS”</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r>
              <w:t>need_files</w:t>
            </w:r>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r>
              <w:t>app_settings</w:t>
            </w:r>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r>
              <w:t>jscode</w:t>
            </w:r>
          </w:p>
        </w:tc>
        <w:tc>
          <w:tcPr>
            <w:tcW w:w="1366" w:type="pct"/>
          </w:tcPr>
          <w:p w14:paraId="596ED2A4" w14:textId="7CF5463D" w:rsidR="0029207D" w:rsidRDefault="006738E7" w:rsidP="00813C5C">
            <w:pPr>
              <w:pStyle w:val="Compact"/>
              <w:jc w:val="both"/>
            </w:pPr>
            <w:r>
              <w:t>Text/HTML/Javascript</w:t>
            </w:r>
          </w:p>
        </w:tc>
        <w:tc>
          <w:tcPr>
            <w:tcW w:w="2449" w:type="pct"/>
          </w:tcPr>
          <w:p w14:paraId="0B93C19C" w14:textId="77777777" w:rsidR="0029207D" w:rsidRDefault="006738E7" w:rsidP="00813C5C">
            <w:pPr>
              <w:pStyle w:val="Compact"/>
              <w:jc w:val="both"/>
            </w:pPr>
            <w:r>
              <w:t>Custom javascript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r>
              <w:t>file_MB_limit</w:t>
            </w:r>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The maximum size in megabytes for a single uploaded file. Shiny’s built-in default is 5 MB.</w:t>
            </w:r>
          </w:p>
        </w:tc>
      </w:tr>
    </w:tbl>
    <w:p w14:paraId="4B1BDAF1" w14:textId="77777777" w:rsidR="00E52D4A" w:rsidRDefault="00E52D4A" w:rsidP="00E52D4A">
      <w:pPr>
        <w:pStyle w:val="FirstParagraph"/>
        <w:jc w:val="both"/>
      </w:pPr>
      <w:bookmarkStart w:id="144" w:name="msmatch-future"/>
      <w:bookmarkEnd w:id="143"/>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5" w:name="msmatch-conclusions"/>
      <w:bookmarkEnd w:id="141"/>
      <w:bookmarkEnd w:id="144"/>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46" w:name="ref-adusumilli_data_2017"/>
      <w:bookmarkStart w:id="147" w:name="appendix-function-reference"/>
      <w:bookmarkStart w:id="148" w:name="refs"/>
      <w:bookmarkEnd w:id="122"/>
      <w:bookmarkEnd w:id="145"/>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r>
        <w:t xml:space="preserve">Adusumilli, Ravali and Mallick, Parag. 2017. “Data Conversion with ProteoWizard msConvert.”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49" w:name="ref-R-rmarkdown"/>
      <w:bookmarkEnd w:id="146"/>
      <w:r>
        <w:t xml:space="preserve">Allaire, JJ, Yihui Xie, Jonathan McPherson, Javier Luraschi, Kevin Ushey, Aron Atkins, Hadley Wickham, Joe Cheng, Winston Chang, and Richard Iannone. 2022. </w:t>
      </w:r>
      <w:r>
        <w:rPr>
          <w:i/>
          <w:iCs/>
        </w:rPr>
        <w:t>Rmarkdown: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0" w:name="ref-R-magrittr"/>
      <w:bookmarkEnd w:id="149"/>
      <w:r>
        <w:t xml:space="preserve">Bache, Stefan Milton, and Hadley Wickham. 2022. </w:t>
      </w:r>
      <w:r>
        <w:rPr>
          <w:i/>
          <w:iCs/>
        </w:rPr>
        <w:t>Magrittr: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1" w:name="ref-R-imager"/>
      <w:bookmarkEnd w:id="150"/>
      <w:r>
        <w:t xml:space="preserve">Barthelme, Simon. 2022. </w:t>
      </w:r>
      <w:r>
        <w:rPr>
          <w:i/>
          <w:iCs/>
        </w:rPr>
        <w:t>Imager: Image Processing Library Based on CImg</w:t>
      </w:r>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2" w:name="ref-chambers_cross-platform_2012"/>
      <w:bookmarkEnd w:id="151"/>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3" w:name="ref-R-shiny"/>
      <w:bookmarkEnd w:id="152"/>
      <w:r>
        <w:t xml:space="preserve">Chang, Winston, Joe Cheng, JJ Allaire, Carson Sievert, Barret Schloerke, Yihui Xie, Jeff Allen, Jonathan McPherson, Alan Dipert,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4" w:name="ref-deutsch_mass_2010"/>
      <w:bookmarkEnd w:id="153"/>
      <w:r>
        <w:t xml:space="preserve">Deutsch, Eric W. 2010. “Mass Spectrometer Output File Format mzML.”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5" w:name="ref-stringi2021"/>
      <w:bookmarkEnd w:id="154"/>
      <w:r>
        <w:t xml:space="preserve">Gagolewski, Marek. 2021. “Stringi: Fast and Portable Character String Processing in r.” </w:t>
      </w:r>
      <w:r>
        <w:rPr>
          <w:i/>
          <w:iCs/>
        </w:rPr>
        <w:t>Journal of Statistical Software</w:t>
      </w:r>
      <w:r>
        <w:t>.</w:t>
      </w:r>
    </w:p>
    <w:p w14:paraId="0938944A" w14:textId="77777777" w:rsidR="0029207D" w:rsidRDefault="006738E7">
      <w:pPr>
        <w:pStyle w:val="Bibliography"/>
      </w:pPr>
      <w:bookmarkStart w:id="156" w:name="ref-R-stringi"/>
      <w:bookmarkEnd w:id="155"/>
      <w:r>
        <w:t xml:space="preserve">Gagolewski, Marek, Bartek Tartanus, others; Unicode, Inc., et al. 2021. </w:t>
      </w:r>
      <w:r>
        <w:rPr>
          <w:i/>
          <w:iCs/>
        </w:rPr>
        <w:t>Stringi: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57" w:name="ref-lubridate2011"/>
      <w:bookmarkEnd w:id="156"/>
      <w:r>
        <w:t xml:space="preserve">Grolemund, Garrett, and Hadley Wickham. 2011. “Dates and Times Made Easy with lubridat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58" w:name="ref-R-purrr"/>
      <w:bookmarkEnd w:id="157"/>
      <w:r>
        <w:t xml:space="preserve">Henry, Lionel, and Hadley Wickham. 2020. </w:t>
      </w:r>
      <w:r>
        <w:rPr>
          <w:i/>
          <w:iCs/>
        </w:rPr>
        <w:t>Purrr: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59" w:name="ref-R-glue"/>
      <w:bookmarkEnd w:id="158"/>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0" w:name="ref-R-here"/>
      <w:bookmarkEnd w:id="159"/>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1" w:name="ref-R-tibble"/>
      <w:bookmarkEnd w:id="160"/>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2" w:name="ref-R-RSQLite"/>
      <w:bookmarkEnd w:id="161"/>
      <w:r>
        <w:t xml:space="preserve">Müller, Kirill, Hadley Wickham, David A. James, and Seth Falcon. 2021. </w:t>
      </w:r>
      <w:r>
        <w:rPr>
          <w:i/>
          <w:iCs/>
        </w:rPr>
        <w:t>RSQLite: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3" w:name="ref-jsonlite2014"/>
      <w:bookmarkEnd w:id="162"/>
      <w:r>
        <w:t xml:space="preserve">Ooms, Jeroen. 2014. “The Jsonlit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4" w:name="ref-R-jsonlite"/>
      <w:bookmarkEnd w:id="163"/>
      <w:r>
        <w:t xml:space="preserve">———. 2022. </w:t>
      </w:r>
      <w:r>
        <w:rPr>
          <w:i/>
          <w:iCs/>
        </w:rPr>
        <w:t>Jsonlite: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5" w:name="ref-place_development_2021"/>
      <w:bookmarkEnd w:id="164"/>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66" w:name="ref-benjamin_place_suspect_2021"/>
      <w:bookmarkEnd w:id="165"/>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67" w:name="ref-R-base"/>
      <w:bookmarkEnd w:id="166"/>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68" w:name="ref-R-DBI"/>
      <w:bookmarkEnd w:id="167"/>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69" w:name="ref-RDKit"/>
      <w:bookmarkEnd w:id="168"/>
      <w:r>
        <w:rPr>
          <w:i/>
          <w:iCs/>
        </w:rPr>
        <w:t>RDKit: Open-Sour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0" w:name="ref-RStudio"/>
      <w:bookmarkEnd w:id="169"/>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1" w:name="ref-R-lubridate"/>
      <w:bookmarkEnd w:id="170"/>
      <w:r>
        <w:t xml:space="preserve">Spinu, Vitalie, Garrett Grolemund, and Hadley Wickham. 2021. </w:t>
      </w:r>
      <w:r>
        <w:rPr>
          <w:i/>
          <w:iCs/>
        </w:rPr>
        <w:t>Lubridate: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2" w:name="ref-R-XML"/>
      <w:bookmarkEnd w:id="171"/>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3" w:name="ref-R-base64enc"/>
      <w:bookmarkEnd w:id="172"/>
      <w:r>
        <w:t xml:space="preserve">Urbanek,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4" w:name="ref-ggplot22016"/>
      <w:bookmarkEnd w:id="173"/>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5" w:name="ref-R-stringr"/>
      <w:bookmarkEnd w:id="174"/>
      <w:r>
        <w:t xml:space="preserve">———. 2019. </w:t>
      </w:r>
      <w:r>
        <w:rPr>
          <w:i/>
          <w:iCs/>
        </w:rPr>
        <w:t>Stringr: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76" w:name="ref-R-forcats"/>
      <w:bookmarkEnd w:id="175"/>
      <w:r>
        <w:t xml:space="preserve">———. 2021a. </w:t>
      </w:r>
      <w:r>
        <w:rPr>
          <w:i/>
          <w:iCs/>
        </w:rPr>
        <w:t>Forcats: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77" w:name="ref-R-tidyverse"/>
      <w:bookmarkEnd w:id="176"/>
      <w:r>
        <w:lastRenderedPageBreak/>
        <w:t xml:space="preserve">———. 2021b. </w:t>
      </w:r>
      <w:r>
        <w:rPr>
          <w:i/>
          <w:iCs/>
        </w:rPr>
        <w:t>Tidyverse: Easily Install and Load the Tidyverse</w:t>
      </w:r>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78" w:name="ref-tidyverse2019"/>
      <w:bookmarkEnd w:id="177"/>
      <w:r>
        <w:t xml:space="preserve">Wickham, Hadley, Mara Averick, Jennifer Bryan, Winston Chang, Lucy D’Agostino McGowan, Romain François, Garrett Grolemund, et al. 2019. “Welcome to the tidyverse.” </w:t>
      </w:r>
      <w:r>
        <w:rPr>
          <w:i/>
          <w:iCs/>
        </w:rPr>
        <w:t xml:space="preserve">Journal of </w:t>
      </w:r>
      <w:proofErr w:type="gramStart"/>
      <w:r>
        <w:rPr>
          <w:i/>
          <w:iCs/>
        </w:rPr>
        <w:t>Open Source</w:t>
      </w:r>
      <w:proofErr w:type="gramEnd"/>
      <w:r>
        <w:rPr>
          <w:i/>
          <w:iCs/>
        </w:rPr>
        <w:t xml:space="preserv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79" w:name="ref-R-usethis"/>
      <w:bookmarkEnd w:id="178"/>
      <w:r>
        <w:t xml:space="preserve">Wickham, Hadley, Jennifer Bryan, and Malcolm Barrett. 2021. </w:t>
      </w:r>
      <w:r>
        <w:rPr>
          <w:i/>
          <w:iCs/>
        </w:rPr>
        <w:t>Usethis: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0" w:name="ref-R-ggplot2"/>
      <w:bookmarkEnd w:id="179"/>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1" w:name="ref-R-dplyr"/>
      <w:bookmarkEnd w:id="180"/>
      <w:r>
        <w:t xml:space="preserve">Wickham, Hadley, Romain François, Lionel Henry, and Kirill Müller. 2021. </w:t>
      </w:r>
      <w:r>
        <w:rPr>
          <w:i/>
          <w:iCs/>
        </w:rPr>
        <w:t>Dplyr: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2" w:name="ref-R-tidyr"/>
      <w:bookmarkEnd w:id="181"/>
      <w:r>
        <w:t xml:space="preserve">Wickham, Hadley, and Maximilian Girlich. 2022. </w:t>
      </w:r>
      <w:r>
        <w:rPr>
          <w:i/>
          <w:iCs/>
        </w:rPr>
        <w:t>Tidyr: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3" w:name="ref-R-dbplyr"/>
      <w:bookmarkEnd w:id="182"/>
      <w:r>
        <w:t xml:space="preserve">Wickham, Hadley, Maximilian Girlich, and Edgar Ruiz. 2021. </w:t>
      </w:r>
      <w:r>
        <w:rPr>
          <w:i/>
          <w:iCs/>
        </w:rPr>
        <w:t>Dbplyr: A Dplyr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4" w:name="ref-R-readr"/>
      <w:bookmarkEnd w:id="183"/>
      <w:r>
        <w:t xml:space="preserve">Wickham, Hadley, Jim Hester, and Jennifer Bryan. 2022. </w:t>
      </w:r>
      <w:r>
        <w:rPr>
          <w:i/>
          <w:iCs/>
        </w:rPr>
        <w:t>Readr: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5" w:name="ref-knitr2014"/>
      <w:bookmarkEnd w:id="184"/>
      <w:r>
        <w:t xml:space="preserve">Xie, Yihui. 2014. “Knitr: A Comprehensive Tool for Reproducible Research in R.” In </w:t>
      </w:r>
      <w:r>
        <w:rPr>
          <w:i/>
          <w:iCs/>
        </w:rPr>
        <w:t>Implementing Reproducible Computational Research</w:t>
      </w:r>
      <w:r>
        <w:t xml:space="preserve">, edited by Victoria Stodden, Friedrich Leisch,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86" w:name="ref-knitr2015"/>
      <w:bookmarkEnd w:id="185"/>
      <w:r>
        <w:t xml:space="preserve">———. 2015. </w:t>
      </w:r>
      <w:r>
        <w:rPr>
          <w:i/>
          <w:iCs/>
        </w:rPr>
        <w:t>Dynamic Documents with R and Knitr</w:t>
      </w:r>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87" w:name="ref-bookdown2016"/>
      <w:bookmarkEnd w:id="186"/>
      <w:r>
        <w:t xml:space="preserve">———. 2016. </w:t>
      </w:r>
      <w:r>
        <w:rPr>
          <w:i/>
          <w:iCs/>
        </w:rPr>
        <w:t>Bookdown: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88" w:name="ref-R-bookdown"/>
      <w:bookmarkEnd w:id="187"/>
      <w:r>
        <w:t xml:space="preserve">———. 2022a. </w:t>
      </w:r>
      <w:r>
        <w:rPr>
          <w:i/>
          <w:iCs/>
        </w:rPr>
        <w:t>Bookdown: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89" w:name="ref-R-knitr"/>
      <w:bookmarkEnd w:id="188"/>
      <w:r>
        <w:t xml:space="preserve">———. 2022b. </w:t>
      </w:r>
      <w:r>
        <w:rPr>
          <w:i/>
          <w:iCs/>
        </w:rPr>
        <w:t>Knitr: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0" w:name="ref-rmarkdown2018"/>
      <w:bookmarkEnd w:id="189"/>
      <w:r>
        <w:t xml:space="preserve">Xie, Yihui, J. J. Allaire, and Garrett Grolemund.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1593B16A" w:rsidR="0029207D" w:rsidRDefault="006738E7">
      <w:pPr>
        <w:pStyle w:val="Bibliography"/>
      </w:pPr>
      <w:bookmarkStart w:id="191" w:name="ref-rmarkdown2020"/>
      <w:bookmarkEnd w:id="190"/>
      <w:r>
        <w:t xml:space="preserve">Xie, Yihui, Christophe Dervieux, and Emily Riederer. 2020. </w:t>
      </w:r>
      <w:r>
        <w:rPr>
          <w:i/>
          <w:iCs/>
        </w:rPr>
        <w:t>R Markdown Cookbook</w:t>
      </w:r>
      <w:r>
        <w:t xml:space="preserve">. Boca Raton, Florida: Chapman; Hall/CRC. </w:t>
      </w:r>
      <w:hyperlink r:id="rId177">
        <w:r>
          <w:rPr>
            <w:rStyle w:val="Hyperlink"/>
          </w:rPr>
          <w:t>https://bookdown.org/yihui/rmarkdown-cookbook</w:t>
        </w:r>
      </w:hyperlink>
      <w:r>
        <w:t>.</w:t>
      </w:r>
      <w:bookmarkEnd w:id="147"/>
      <w:bookmarkEnd w:id="148"/>
      <w:bookmarkEnd w:id="191"/>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BFA51" w14:textId="77777777" w:rsidR="00452BC2" w:rsidRDefault="00452BC2">
      <w:pPr>
        <w:spacing w:after="0"/>
      </w:pPr>
      <w:r>
        <w:separator/>
      </w:r>
    </w:p>
  </w:endnote>
  <w:endnote w:type="continuationSeparator" w:id="0">
    <w:p w14:paraId="135C2084" w14:textId="77777777" w:rsidR="00452BC2" w:rsidRDefault="00452BC2">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C5582" w14:textId="77777777" w:rsidR="00452BC2" w:rsidRDefault="00452BC2">
      <w:r>
        <w:separator/>
      </w:r>
    </w:p>
  </w:footnote>
  <w:footnote w:type="continuationSeparator" w:id="0">
    <w:p w14:paraId="0F177FA9" w14:textId="77777777" w:rsidR="00452BC2" w:rsidRDefault="00452B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w:pict>
  </w:numPicBullet>
  <w:numPicBullet w:numPicBulletId="1">
    <w:pict>
      <v:rect id="_x0000_i1030" style="width:0;height:1.5pt" o:hralign="center" o:bullet="t" o:hrstd="t" o:hr="t"/>
    </w:pict>
  </w:numPicBullet>
  <w:numPicBullet w:numPicBulletId="2">
    <w:pict>
      <v:rect id="_x0000_i1031"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90989">
    <w:abstractNumId w:val="0"/>
  </w:num>
  <w:num w:numId="2" w16cid:durableId="456411395">
    <w:abstractNumId w:val="1"/>
  </w:num>
  <w:num w:numId="3" w16cid:durableId="35396027">
    <w:abstractNumId w:val="1"/>
  </w:num>
  <w:num w:numId="4" w16cid:durableId="1749037879">
    <w:abstractNumId w:val="1"/>
  </w:num>
  <w:num w:numId="5" w16cid:durableId="611401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88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1011789">
    <w:abstractNumId w:val="1"/>
  </w:num>
  <w:num w:numId="8" w16cid:durableId="1833060493">
    <w:abstractNumId w:val="1"/>
  </w:num>
  <w:num w:numId="9" w16cid:durableId="62223986">
    <w:abstractNumId w:val="1"/>
  </w:num>
  <w:num w:numId="10" w16cid:durableId="16080626">
    <w:abstractNumId w:val="1"/>
  </w:num>
  <w:num w:numId="11" w16cid:durableId="1145313949">
    <w:abstractNumId w:val="1"/>
  </w:num>
  <w:num w:numId="12" w16cid:durableId="1985622996">
    <w:abstractNumId w:val="1"/>
  </w:num>
  <w:num w:numId="13" w16cid:durableId="796875600">
    <w:abstractNumId w:val="1"/>
  </w:num>
  <w:num w:numId="14" w16cid:durableId="975062961">
    <w:abstractNumId w:val="1"/>
  </w:num>
  <w:num w:numId="15" w16cid:durableId="43911562">
    <w:abstractNumId w:val="1"/>
  </w:num>
  <w:num w:numId="16" w16cid:durableId="32658670">
    <w:abstractNumId w:val="1"/>
  </w:num>
  <w:num w:numId="17" w16cid:durableId="41756761">
    <w:abstractNumId w:val="1"/>
  </w:num>
  <w:num w:numId="18" w16cid:durableId="1861161262">
    <w:abstractNumId w:val="1"/>
  </w:num>
  <w:num w:numId="19" w16cid:durableId="797256577">
    <w:abstractNumId w:val="1"/>
  </w:num>
  <w:num w:numId="20" w16cid:durableId="201330036">
    <w:abstractNumId w:val="1"/>
  </w:num>
  <w:num w:numId="21" w16cid:durableId="2037804989">
    <w:abstractNumId w:val="1"/>
  </w:num>
  <w:num w:numId="22" w16cid:durableId="205916500">
    <w:abstractNumId w:val="1"/>
  </w:num>
  <w:num w:numId="23" w16cid:durableId="817647835">
    <w:abstractNumId w:val="1"/>
  </w:num>
  <w:num w:numId="24" w16cid:durableId="651374706">
    <w:abstractNumId w:val="1"/>
  </w:num>
  <w:num w:numId="25" w16cid:durableId="1210874674">
    <w:abstractNumId w:val="1"/>
  </w:num>
  <w:num w:numId="26" w16cid:durableId="884683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761761">
    <w:abstractNumId w:val="1"/>
  </w:num>
  <w:num w:numId="28" w16cid:durableId="1150052001">
    <w:abstractNumId w:val="1"/>
  </w:num>
  <w:num w:numId="29" w16cid:durableId="19314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8184190">
    <w:abstractNumId w:val="1"/>
  </w:num>
  <w:num w:numId="31" w16cid:durableId="61933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5486331">
    <w:abstractNumId w:val="1"/>
  </w:num>
  <w:num w:numId="33" w16cid:durableId="1161316006">
    <w:abstractNumId w:val="1"/>
  </w:num>
  <w:num w:numId="34" w16cid:durableId="911617881">
    <w:abstractNumId w:val="1"/>
  </w:num>
  <w:num w:numId="35" w16cid:durableId="104084696">
    <w:abstractNumId w:val="1"/>
  </w:num>
  <w:num w:numId="36" w16cid:durableId="1229923823">
    <w:abstractNumId w:val="1"/>
  </w:num>
  <w:num w:numId="37" w16cid:durableId="1929653894">
    <w:abstractNumId w:val="1"/>
  </w:num>
  <w:num w:numId="38" w16cid:durableId="866406364">
    <w:abstractNumId w:val="1"/>
  </w:num>
  <w:num w:numId="39" w16cid:durableId="1555891715">
    <w:abstractNumId w:val="1"/>
  </w:num>
  <w:num w:numId="40" w16cid:durableId="1928078684">
    <w:abstractNumId w:val="1"/>
  </w:num>
  <w:num w:numId="41" w16cid:durableId="1024020633">
    <w:abstractNumId w:val="1"/>
  </w:num>
  <w:num w:numId="42" w16cid:durableId="1016999780">
    <w:abstractNumId w:val="1"/>
  </w:num>
  <w:num w:numId="43" w16cid:durableId="185842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32999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07250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454213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9056503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16cid:durableId="372660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16cid:durableId="12107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44225"/>
    <w:rsid w:val="000B0876"/>
    <w:rsid w:val="000C477D"/>
    <w:rsid w:val="000C7F64"/>
    <w:rsid w:val="001558AF"/>
    <w:rsid w:val="00182C21"/>
    <w:rsid w:val="001F7F76"/>
    <w:rsid w:val="00205726"/>
    <w:rsid w:val="00231BF3"/>
    <w:rsid w:val="0029207D"/>
    <w:rsid w:val="002C69BA"/>
    <w:rsid w:val="0030243A"/>
    <w:rsid w:val="003031B9"/>
    <w:rsid w:val="003A2B7B"/>
    <w:rsid w:val="003B1316"/>
    <w:rsid w:val="00406FB6"/>
    <w:rsid w:val="00414BF3"/>
    <w:rsid w:val="00451835"/>
    <w:rsid w:val="00452BC2"/>
    <w:rsid w:val="00455E08"/>
    <w:rsid w:val="004F2AD5"/>
    <w:rsid w:val="005B211E"/>
    <w:rsid w:val="005F0DD7"/>
    <w:rsid w:val="00601AFF"/>
    <w:rsid w:val="006400F2"/>
    <w:rsid w:val="00662EB5"/>
    <w:rsid w:val="006738E7"/>
    <w:rsid w:val="006E548E"/>
    <w:rsid w:val="00765DE1"/>
    <w:rsid w:val="00780476"/>
    <w:rsid w:val="00811FC8"/>
    <w:rsid w:val="00813C5C"/>
    <w:rsid w:val="008640BE"/>
    <w:rsid w:val="00887E37"/>
    <w:rsid w:val="00962AF2"/>
    <w:rsid w:val="009A10FC"/>
    <w:rsid w:val="009D1F5F"/>
    <w:rsid w:val="00A23C70"/>
    <w:rsid w:val="00A3274E"/>
    <w:rsid w:val="00A54B24"/>
    <w:rsid w:val="00B641F5"/>
    <w:rsid w:val="00B745C6"/>
    <w:rsid w:val="00BF23A5"/>
    <w:rsid w:val="00C13FB8"/>
    <w:rsid w:val="00D14074"/>
    <w:rsid w:val="00D2699A"/>
    <w:rsid w:val="00D54597"/>
    <w:rsid w:val="00DA6267"/>
    <w:rsid w:val="00DC4096"/>
    <w:rsid w:val="00E075E6"/>
    <w:rsid w:val="00E37BAB"/>
    <w:rsid w:val="00E40A4C"/>
    <w:rsid w:val="00E52D4A"/>
    <w:rsid w:val="00EF2DB1"/>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4F072B"/>
    <w:rsid w:val="006D62B6"/>
    <w:rsid w:val="007305A6"/>
    <w:rsid w:val="00750318"/>
    <w:rsid w:val="00885144"/>
    <w:rsid w:val="008B7AF6"/>
    <w:rsid w:val="009F5AA9"/>
    <w:rsid w:val="00B85CE0"/>
    <w:rsid w:val="00C3657C"/>
    <w:rsid w:val="00EA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100</Pages>
  <Words>27755</Words>
  <Characters>158210</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9</cp:revision>
  <cp:lastPrinted>2022-11-02T19:28:00Z</cp:lastPrinted>
  <dcterms:created xsi:type="dcterms:W3CDTF">2022-11-02T12:18:00Z</dcterms:created>
  <dcterms:modified xsi:type="dcterms:W3CDTF">2023-02-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